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73BAC" w14:textId="77777777" w:rsidR="007C4526" w:rsidRPr="00686EEA" w:rsidRDefault="007C4526" w:rsidP="007C4526">
      <w:pPr>
        <w:jc w:val="center"/>
        <w:rPr>
          <w:b/>
          <w:smallCaps/>
          <w:sz w:val="40"/>
          <w:szCs w:val="32"/>
        </w:rPr>
      </w:pPr>
      <w:r w:rsidRPr="00686EEA">
        <w:rPr>
          <w:b/>
          <w:smallCaps/>
          <w:sz w:val="40"/>
          <w:szCs w:val="32"/>
        </w:rPr>
        <w:t>Curriculum Vitae</w:t>
      </w:r>
    </w:p>
    <w:p w14:paraId="23690E0D" w14:textId="77777777" w:rsidR="00967B79" w:rsidRPr="00686EEA" w:rsidRDefault="00967B79" w:rsidP="00DE679A">
      <w:pPr>
        <w:rPr>
          <w:b/>
          <w:smallCaps/>
          <w:sz w:val="28"/>
        </w:rPr>
      </w:pPr>
      <w:r w:rsidRPr="00686EEA">
        <w:rPr>
          <w:b/>
          <w:smallCaps/>
          <w:sz w:val="28"/>
        </w:rPr>
        <w:t>Section A</w:t>
      </w:r>
      <w:r w:rsidR="0004270E" w:rsidRPr="00686EEA">
        <w:rPr>
          <w:b/>
          <w:smallCaps/>
          <w:sz w:val="28"/>
        </w:rPr>
        <w:t>: Personal Data</w:t>
      </w:r>
    </w:p>
    <w:tbl>
      <w:tblPr>
        <w:tblStyle w:val="TableGrid"/>
        <w:tblW w:w="8263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8"/>
        <w:gridCol w:w="6085"/>
      </w:tblGrid>
      <w:tr w:rsidR="00686EEA" w:rsidRPr="00686EEA" w14:paraId="688B0CC6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104CD707" w14:textId="77777777" w:rsidR="0050416F" w:rsidRPr="00686EEA" w:rsidRDefault="0050416F" w:rsidP="00682EBB">
            <w:pPr>
              <w:jc w:val="right"/>
              <w:rPr>
                <w:b/>
                <w:szCs w:val="24"/>
              </w:rPr>
            </w:pPr>
            <w:r w:rsidRPr="00686EEA">
              <w:rPr>
                <w:b/>
                <w:szCs w:val="24"/>
              </w:rPr>
              <w:t>Name</w:t>
            </w:r>
          </w:p>
        </w:tc>
        <w:tc>
          <w:tcPr>
            <w:tcW w:w="6085" w:type="dxa"/>
            <w:vAlign w:val="center"/>
          </w:tcPr>
          <w:p w14:paraId="6EE1D3E6" w14:textId="633A263E" w:rsidR="0050416F" w:rsidRPr="00686EEA" w:rsidRDefault="00DA443B" w:rsidP="0011235F">
            <w:pPr>
              <w:rPr>
                <w:szCs w:val="24"/>
              </w:rPr>
            </w:pPr>
            <w:r w:rsidRPr="00686EEA">
              <w:rPr>
                <w:b/>
                <w:szCs w:val="24"/>
              </w:rPr>
              <w:t>ASANI</w:t>
            </w:r>
            <w:r w:rsidR="001444F8" w:rsidRPr="00686EEA">
              <w:rPr>
                <w:szCs w:val="24"/>
              </w:rPr>
              <w:t xml:space="preserve">, </w:t>
            </w:r>
            <w:r w:rsidRPr="00686EEA">
              <w:rPr>
                <w:szCs w:val="24"/>
              </w:rPr>
              <w:t xml:space="preserve">Emmanuel </w:t>
            </w:r>
            <w:proofErr w:type="spellStart"/>
            <w:r w:rsidRPr="00686EEA">
              <w:rPr>
                <w:szCs w:val="24"/>
              </w:rPr>
              <w:t>Oluwatobi</w:t>
            </w:r>
            <w:proofErr w:type="spellEnd"/>
          </w:p>
        </w:tc>
      </w:tr>
      <w:tr w:rsidR="00686EEA" w:rsidRPr="00686EEA" w14:paraId="598D9E9D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3975E943" w14:textId="77777777" w:rsidR="0050416F" w:rsidRPr="00686EEA" w:rsidRDefault="0050416F" w:rsidP="00682EBB">
            <w:pPr>
              <w:jc w:val="right"/>
              <w:rPr>
                <w:b/>
                <w:szCs w:val="24"/>
              </w:rPr>
            </w:pPr>
            <w:r w:rsidRPr="00686EEA">
              <w:rPr>
                <w:b/>
                <w:szCs w:val="24"/>
              </w:rPr>
              <w:t>Date of birth</w:t>
            </w:r>
          </w:p>
        </w:tc>
        <w:tc>
          <w:tcPr>
            <w:tcW w:w="6085" w:type="dxa"/>
            <w:vAlign w:val="center"/>
          </w:tcPr>
          <w:p w14:paraId="7B82874D" w14:textId="743B08B5" w:rsidR="0050416F" w:rsidRPr="00686EEA" w:rsidRDefault="00DA443B" w:rsidP="0011235F">
            <w:pPr>
              <w:rPr>
                <w:szCs w:val="24"/>
              </w:rPr>
            </w:pPr>
            <w:r w:rsidRPr="00686EEA">
              <w:rPr>
                <w:szCs w:val="24"/>
              </w:rPr>
              <w:t>April 25, 1984</w:t>
            </w:r>
          </w:p>
        </w:tc>
      </w:tr>
      <w:tr w:rsidR="00686EEA" w:rsidRPr="00686EEA" w14:paraId="506930EB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290AE0CD" w14:textId="77777777" w:rsidR="0050416F" w:rsidRPr="00686EEA" w:rsidRDefault="0050416F" w:rsidP="00682EBB">
            <w:pPr>
              <w:jc w:val="right"/>
              <w:rPr>
                <w:b/>
                <w:szCs w:val="24"/>
              </w:rPr>
            </w:pPr>
            <w:r w:rsidRPr="00686EEA">
              <w:rPr>
                <w:b/>
                <w:szCs w:val="24"/>
              </w:rPr>
              <w:t>Gender</w:t>
            </w:r>
          </w:p>
        </w:tc>
        <w:tc>
          <w:tcPr>
            <w:tcW w:w="6085" w:type="dxa"/>
            <w:vAlign w:val="center"/>
          </w:tcPr>
          <w:p w14:paraId="215EE44D" w14:textId="3DB1B3C9" w:rsidR="0050416F" w:rsidRPr="00686EEA" w:rsidRDefault="00455089" w:rsidP="00682EBB">
            <w:pPr>
              <w:rPr>
                <w:szCs w:val="24"/>
              </w:rPr>
            </w:pPr>
            <w:r w:rsidRPr="00686EEA">
              <w:rPr>
                <w:szCs w:val="24"/>
              </w:rPr>
              <w:t>Male</w:t>
            </w:r>
          </w:p>
        </w:tc>
      </w:tr>
      <w:tr w:rsidR="00686EEA" w:rsidRPr="00686EEA" w14:paraId="2CD90016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6E868421" w14:textId="77777777" w:rsidR="0050416F" w:rsidRPr="00686EEA" w:rsidRDefault="0050416F" w:rsidP="00682EBB">
            <w:pPr>
              <w:jc w:val="right"/>
              <w:rPr>
                <w:b/>
                <w:szCs w:val="24"/>
              </w:rPr>
            </w:pPr>
            <w:r w:rsidRPr="00686EEA">
              <w:rPr>
                <w:b/>
                <w:szCs w:val="24"/>
              </w:rPr>
              <w:t>Town</w:t>
            </w:r>
          </w:p>
        </w:tc>
        <w:tc>
          <w:tcPr>
            <w:tcW w:w="6085" w:type="dxa"/>
            <w:vAlign w:val="center"/>
          </w:tcPr>
          <w:p w14:paraId="3987E13F" w14:textId="274FB5A8" w:rsidR="0050416F" w:rsidRPr="00686EEA" w:rsidRDefault="00DA443B" w:rsidP="00682EBB">
            <w:pPr>
              <w:rPr>
                <w:szCs w:val="24"/>
              </w:rPr>
            </w:pPr>
            <w:r w:rsidRPr="00686EEA">
              <w:rPr>
                <w:szCs w:val="24"/>
              </w:rPr>
              <w:t>Ijebu-Igbo</w:t>
            </w:r>
          </w:p>
        </w:tc>
      </w:tr>
      <w:tr w:rsidR="00686EEA" w:rsidRPr="00686EEA" w14:paraId="0A59BD8E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1BE50970" w14:textId="77777777" w:rsidR="0050416F" w:rsidRPr="00686EEA" w:rsidRDefault="0050416F" w:rsidP="00682EBB">
            <w:pPr>
              <w:jc w:val="right"/>
              <w:rPr>
                <w:b/>
                <w:szCs w:val="24"/>
              </w:rPr>
            </w:pPr>
            <w:r w:rsidRPr="00686EEA">
              <w:rPr>
                <w:b/>
                <w:szCs w:val="24"/>
              </w:rPr>
              <w:t>Local Govt. Area</w:t>
            </w:r>
          </w:p>
        </w:tc>
        <w:tc>
          <w:tcPr>
            <w:tcW w:w="6085" w:type="dxa"/>
            <w:vAlign w:val="center"/>
          </w:tcPr>
          <w:p w14:paraId="3CA7BF11" w14:textId="31852F68" w:rsidR="0050416F" w:rsidRPr="00686EEA" w:rsidRDefault="00DA443B" w:rsidP="00682EBB">
            <w:pPr>
              <w:rPr>
                <w:szCs w:val="24"/>
              </w:rPr>
            </w:pPr>
            <w:r w:rsidRPr="00686EEA">
              <w:rPr>
                <w:szCs w:val="24"/>
              </w:rPr>
              <w:t>Ijebu North</w:t>
            </w:r>
          </w:p>
        </w:tc>
      </w:tr>
      <w:tr w:rsidR="00686EEA" w:rsidRPr="00686EEA" w14:paraId="14A959A8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2FC9A3EA" w14:textId="77777777" w:rsidR="0050416F" w:rsidRPr="00686EEA" w:rsidRDefault="0050416F" w:rsidP="00682EBB">
            <w:pPr>
              <w:jc w:val="right"/>
              <w:rPr>
                <w:b/>
                <w:szCs w:val="24"/>
              </w:rPr>
            </w:pPr>
            <w:r w:rsidRPr="00686EEA">
              <w:rPr>
                <w:b/>
                <w:szCs w:val="24"/>
              </w:rPr>
              <w:t>State of Origin</w:t>
            </w:r>
          </w:p>
        </w:tc>
        <w:tc>
          <w:tcPr>
            <w:tcW w:w="6085" w:type="dxa"/>
            <w:vAlign w:val="center"/>
          </w:tcPr>
          <w:p w14:paraId="65A20BBE" w14:textId="6BFD09C2" w:rsidR="0050416F" w:rsidRPr="00686EEA" w:rsidRDefault="00DA443B" w:rsidP="00682EBB">
            <w:pPr>
              <w:rPr>
                <w:szCs w:val="24"/>
              </w:rPr>
            </w:pPr>
            <w:r w:rsidRPr="00686EEA">
              <w:rPr>
                <w:szCs w:val="24"/>
              </w:rPr>
              <w:t>Ogun State</w:t>
            </w:r>
          </w:p>
        </w:tc>
      </w:tr>
      <w:tr w:rsidR="00686EEA" w:rsidRPr="00686EEA" w14:paraId="31981201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3FE14F82" w14:textId="77777777" w:rsidR="0050416F" w:rsidRPr="00686EEA" w:rsidRDefault="0050416F" w:rsidP="00682EBB">
            <w:pPr>
              <w:jc w:val="right"/>
              <w:rPr>
                <w:b/>
                <w:szCs w:val="24"/>
              </w:rPr>
            </w:pPr>
            <w:r w:rsidRPr="00686EEA">
              <w:rPr>
                <w:b/>
                <w:szCs w:val="24"/>
              </w:rPr>
              <w:t>Nationality</w:t>
            </w:r>
          </w:p>
        </w:tc>
        <w:tc>
          <w:tcPr>
            <w:tcW w:w="6085" w:type="dxa"/>
            <w:vAlign w:val="center"/>
          </w:tcPr>
          <w:p w14:paraId="41B40106" w14:textId="7DA7F20E" w:rsidR="0050416F" w:rsidRPr="00686EEA" w:rsidRDefault="00DA443B" w:rsidP="00682EBB">
            <w:pPr>
              <w:rPr>
                <w:szCs w:val="24"/>
              </w:rPr>
            </w:pPr>
            <w:r w:rsidRPr="00686EEA">
              <w:rPr>
                <w:szCs w:val="24"/>
              </w:rPr>
              <w:t>Nigerian</w:t>
            </w:r>
          </w:p>
        </w:tc>
      </w:tr>
      <w:tr w:rsidR="00686EEA" w:rsidRPr="00686EEA" w14:paraId="671EA6E4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31F78D80" w14:textId="77777777" w:rsidR="0050416F" w:rsidRPr="00686EEA" w:rsidRDefault="0050416F" w:rsidP="00682EBB">
            <w:pPr>
              <w:jc w:val="right"/>
              <w:rPr>
                <w:b/>
                <w:szCs w:val="24"/>
              </w:rPr>
            </w:pPr>
            <w:r w:rsidRPr="00686EEA">
              <w:rPr>
                <w:b/>
                <w:szCs w:val="24"/>
              </w:rPr>
              <w:t>Marital Status</w:t>
            </w:r>
          </w:p>
        </w:tc>
        <w:tc>
          <w:tcPr>
            <w:tcW w:w="6085" w:type="dxa"/>
            <w:vAlign w:val="center"/>
          </w:tcPr>
          <w:p w14:paraId="00FC38E0" w14:textId="354D11FD" w:rsidR="0050416F" w:rsidRPr="00686EEA" w:rsidRDefault="00455089" w:rsidP="0011235F">
            <w:pPr>
              <w:rPr>
                <w:szCs w:val="24"/>
              </w:rPr>
            </w:pPr>
            <w:r w:rsidRPr="00686EEA">
              <w:rPr>
                <w:szCs w:val="24"/>
              </w:rPr>
              <w:t>Married</w:t>
            </w:r>
          </w:p>
        </w:tc>
      </w:tr>
      <w:tr w:rsidR="00686EEA" w:rsidRPr="00686EEA" w14:paraId="7FA8633D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1DF5578B" w14:textId="77777777" w:rsidR="0050416F" w:rsidRPr="00686EEA" w:rsidRDefault="0050416F" w:rsidP="00682EBB">
            <w:pPr>
              <w:jc w:val="right"/>
              <w:rPr>
                <w:b/>
                <w:szCs w:val="24"/>
              </w:rPr>
            </w:pPr>
            <w:r w:rsidRPr="00686EEA">
              <w:rPr>
                <w:b/>
                <w:szCs w:val="24"/>
              </w:rPr>
              <w:t>Religion</w:t>
            </w:r>
          </w:p>
        </w:tc>
        <w:tc>
          <w:tcPr>
            <w:tcW w:w="6085" w:type="dxa"/>
            <w:vAlign w:val="center"/>
          </w:tcPr>
          <w:p w14:paraId="682C1ED9" w14:textId="77777777" w:rsidR="0050416F" w:rsidRPr="00686EEA" w:rsidRDefault="00455089" w:rsidP="00682EBB">
            <w:pPr>
              <w:rPr>
                <w:szCs w:val="24"/>
              </w:rPr>
            </w:pPr>
            <w:r w:rsidRPr="00686EEA">
              <w:rPr>
                <w:szCs w:val="24"/>
              </w:rPr>
              <w:t>Christianity</w:t>
            </w:r>
          </w:p>
        </w:tc>
      </w:tr>
      <w:tr w:rsidR="00686EEA" w:rsidRPr="00686EEA" w14:paraId="35868581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79F41763" w14:textId="77777777" w:rsidR="0050416F" w:rsidRPr="00686EEA" w:rsidRDefault="0050416F" w:rsidP="00682EBB">
            <w:pPr>
              <w:jc w:val="right"/>
              <w:rPr>
                <w:b/>
                <w:szCs w:val="24"/>
              </w:rPr>
            </w:pPr>
            <w:r w:rsidRPr="00686EEA">
              <w:rPr>
                <w:b/>
                <w:szCs w:val="24"/>
              </w:rPr>
              <w:t>Number of Children</w:t>
            </w:r>
          </w:p>
        </w:tc>
        <w:tc>
          <w:tcPr>
            <w:tcW w:w="6085" w:type="dxa"/>
            <w:vAlign w:val="center"/>
          </w:tcPr>
          <w:p w14:paraId="24323777" w14:textId="54580F87" w:rsidR="0050416F" w:rsidRPr="00686EEA" w:rsidRDefault="00076DE1" w:rsidP="0011235F">
            <w:pPr>
              <w:rPr>
                <w:szCs w:val="24"/>
              </w:rPr>
            </w:pPr>
            <w:r w:rsidRPr="00686EEA">
              <w:rPr>
                <w:szCs w:val="24"/>
              </w:rPr>
              <w:t>2</w:t>
            </w:r>
            <w:r w:rsidR="0011235F" w:rsidRPr="00686EEA">
              <w:rPr>
                <w:szCs w:val="24"/>
              </w:rPr>
              <w:t xml:space="preserve"> </w:t>
            </w:r>
          </w:p>
        </w:tc>
      </w:tr>
      <w:tr w:rsidR="00686EEA" w:rsidRPr="00686EEA" w14:paraId="5209BB00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04BC8553" w14:textId="77777777" w:rsidR="0050416F" w:rsidRPr="00686EEA" w:rsidRDefault="0050416F" w:rsidP="00682EBB">
            <w:pPr>
              <w:jc w:val="right"/>
              <w:rPr>
                <w:b/>
                <w:szCs w:val="24"/>
              </w:rPr>
            </w:pPr>
            <w:r w:rsidRPr="00686EEA">
              <w:rPr>
                <w:b/>
                <w:szCs w:val="24"/>
              </w:rPr>
              <w:t>Contact Address</w:t>
            </w:r>
          </w:p>
        </w:tc>
        <w:tc>
          <w:tcPr>
            <w:tcW w:w="6085" w:type="dxa"/>
            <w:vAlign w:val="center"/>
          </w:tcPr>
          <w:p w14:paraId="4F53845D" w14:textId="22B23330" w:rsidR="0050416F" w:rsidRPr="00686EEA" w:rsidRDefault="00BA1BF9" w:rsidP="00682EBB">
            <w:pPr>
              <w:rPr>
                <w:szCs w:val="24"/>
              </w:rPr>
            </w:pPr>
            <w:r w:rsidRPr="00686EEA">
              <w:rPr>
                <w:szCs w:val="24"/>
              </w:rPr>
              <w:t xml:space="preserve">Department of Computer Science, Landmark University, </w:t>
            </w:r>
            <w:proofErr w:type="spellStart"/>
            <w:r w:rsidRPr="00686EEA">
              <w:rPr>
                <w:szCs w:val="24"/>
              </w:rPr>
              <w:t>Omu</w:t>
            </w:r>
            <w:proofErr w:type="spellEnd"/>
            <w:r w:rsidRPr="00686EEA">
              <w:rPr>
                <w:szCs w:val="24"/>
              </w:rPr>
              <w:t>-Aran. Nigeria.</w:t>
            </w:r>
          </w:p>
        </w:tc>
      </w:tr>
      <w:tr w:rsidR="00686EEA" w:rsidRPr="00686EEA" w14:paraId="63F3F8A0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5A57D952" w14:textId="77777777" w:rsidR="0050416F" w:rsidRPr="00686EEA" w:rsidRDefault="0050416F" w:rsidP="00682EBB">
            <w:pPr>
              <w:jc w:val="right"/>
              <w:rPr>
                <w:b/>
                <w:szCs w:val="24"/>
              </w:rPr>
            </w:pPr>
            <w:r w:rsidRPr="00686EEA">
              <w:rPr>
                <w:b/>
                <w:szCs w:val="24"/>
              </w:rPr>
              <w:t>Residential Address</w:t>
            </w:r>
          </w:p>
        </w:tc>
        <w:tc>
          <w:tcPr>
            <w:tcW w:w="6085" w:type="dxa"/>
            <w:vAlign w:val="center"/>
          </w:tcPr>
          <w:p w14:paraId="77391553" w14:textId="29628730" w:rsidR="0050416F" w:rsidRPr="00686EEA" w:rsidRDefault="00BA1BF9" w:rsidP="00682EBB">
            <w:pPr>
              <w:rPr>
                <w:szCs w:val="24"/>
              </w:rPr>
            </w:pPr>
            <w:r w:rsidRPr="00686EEA">
              <w:rPr>
                <w:szCs w:val="24"/>
              </w:rPr>
              <w:t xml:space="preserve">Block 10, Flat 1, Landmark University Residential Quarters, Landmark University, </w:t>
            </w:r>
            <w:proofErr w:type="spellStart"/>
            <w:r w:rsidRPr="00686EEA">
              <w:rPr>
                <w:szCs w:val="24"/>
              </w:rPr>
              <w:t>Omu-aran</w:t>
            </w:r>
            <w:proofErr w:type="spellEnd"/>
            <w:r w:rsidRPr="00686EEA">
              <w:rPr>
                <w:szCs w:val="24"/>
              </w:rPr>
              <w:t>. Nigeria.</w:t>
            </w:r>
          </w:p>
        </w:tc>
      </w:tr>
      <w:tr w:rsidR="00686EEA" w:rsidRPr="00686EEA" w14:paraId="3768B15B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21960C7C" w14:textId="77777777" w:rsidR="0050416F" w:rsidRPr="00686EEA" w:rsidRDefault="0050416F" w:rsidP="00682EBB">
            <w:pPr>
              <w:jc w:val="right"/>
              <w:rPr>
                <w:b/>
                <w:szCs w:val="24"/>
              </w:rPr>
            </w:pPr>
            <w:r w:rsidRPr="00686EEA">
              <w:rPr>
                <w:b/>
                <w:szCs w:val="24"/>
              </w:rPr>
              <w:t>Telephone Number</w:t>
            </w:r>
          </w:p>
        </w:tc>
        <w:tc>
          <w:tcPr>
            <w:tcW w:w="6085" w:type="dxa"/>
            <w:vAlign w:val="center"/>
          </w:tcPr>
          <w:p w14:paraId="1469BC47" w14:textId="444B3EE3" w:rsidR="0050416F" w:rsidRPr="00686EEA" w:rsidRDefault="00BA1BF9" w:rsidP="00682EBB">
            <w:pPr>
              <w:rPr>
                <w:szCs w:val="24"/>
              </w:rPr>
            </w:pPr>
            <w:r w:rsidRPr="00686EEA">
              <w:rPr>
                <w:szCs w:val="24"/>
              </w:rPr>
              <w:t>2348025717404</w:t>
            </w:r>
          </w:p>
        </w:tc>
      </w:tr>
      <w:tr w:rsidR="00686EEA" w:rsidRPr="00686EEA" w14:paraId="64B03A11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4668C76D" w14:textId="77777777" w:rsidR="0050416F" w:rsidRPr="00686EEA" w:rsidRDefault="0050416F" w:rsidP="00682EBB">
            <w:pPr>
              <w:jc w:val="right"/>
              <w:rPr>
                <w:b/>
                <w:szCs w:val="24"/>
              </w:rPr>
            </w:pPr>
            <w:r w:rsidRPr="00686EEA">
              <w:rPr>
                <w:b/>
                <w:szCs w:val="24"/>
              </w:rPr>
              <w:t>E-mail Address</w:t>
            </w:r>
            <w:r w:rsidR="004E7287" w:rsidRPr="00686EEA">
              <w:rPr>
                <w:b/>
                <w:szCs w:val="24"/>
              </w:rPr>
              <w:t xml:space="preserve"> (@lmu.edu.ng)</w:t>
            </w:r>
          </w:p>
        </w:tc>
        <w:tc>
          <w:tcPr>
            <w:tcW w:w="6085" w:type="dxa"/>
            <w:vAlign w:val="center"/>
          </w:tcPr>
          <w:p w14:paraId="3CB7727F" w14:textId="28305615" w:rsidR="0050416F" w:rsidRPr="00686EEA" w:rsidRDefault="00B76DB8" w:rsidP="00682EBB">
            <w:pPr>
              <w:rPr>
                <w:szCs w:val="24"/>
              </w:rPr>
            </w:pPr>
            <w:hyperlink r:id="rId7" w:history="1">
              <w:r w:rsidR="00BA1BF9" w:rsidRPr="00686EEA">
                <w:rPr>
                  <w:rStyle w:val="Hyperlink"/>
                  <w:color w:val="auto"/>
                  <w:szCs w:val="24"/>
                </w:rPr>
                <w:t>asani.emmanuel@lmu.edu.ng</w:t>
              </w:r>
            </w:hyperlink>
          </w:p>
        </w:tc>
      </w:tr>
      <w:tr w:rsidR="00685190" w:rsidRPr="00686EEA" w14:paraId="0FFD2779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7F79F9BF" w14:textId="6DDEE219" w:rsidR="00685190" w:rsidRPr="00686EEA" w:rsidRDefault="00685190" w:rsidP="00682EBB">
            <w:pPr>
              <w:jc w:val="right"/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Alternate e-mail </w:t>
            </w:r>
          </w:p>
        </w:tc>
        <w:tc>
          <w:tcPr>
            <w:tcW w:w="6085" w:type="dxa"/>
            <w:vAlign w:val="center"/>
          </w:tcPr>
          <w:p w14:paraId="056F0AC7" w14:textId="0AACFE4A" w:rsidR="00685190" w:rsidRDefault="00B76DB8" w:rsidP="00682EBB">
            <w:hyperlink r:id="rId8" w:history="1">
              <w:r w:rsidR="00685190" w:rsidRPr="00B30417">
                <w:rPr>
                  <w:rStyle w:val="Hyperlink"/>
                </w:rPr>
                <w:t>asanitobiloba@gmail.com</w:t>
              </w:r>
            </w:hyperlink>
            <w:r w:rsidR="00685190">
              <w:t xml:space="preserve"> </w:t>
            </w:r>
          </w:p>
        </w:tc>
      </w:tr>
      <w:tr w:rsidR="00686EEA" w:rsidRPr="00686EEA" w14:paraId="4BC92705" w14:textId="77777777" w:rsidTr="007C4526">
        <w:trPr>
          <w:trHeight w:val="432"/>
        </w:trPr>
        <w:tc>
          <w:tcPr>
            <w:tcW w:w="2178" w:type="dxa"/>
            <w:vAlign w:val="center"/>
          </w:tcPr>
          <w:p w14:paraId="57B08666" w14:textId="77777777" w:rsidR="0050416F" w:rsidRPr="00686EEA" w:rsidRDefault="0050416F" w:rsidP="00682EBB">
            <w:pPr>
              <w:jc w:val="right"/>
              <w:rPr>
                <w:b/>
                <w:szCs w:val="24"/>
              </w:rPr>
            </w:pPr>
            <w:r w:rsidRPr="00686EEA">
              <w:rPr>
                <w:b/>
                <w:szCs w:val="24"/>
              </w:rPr>
              <w:t xml:space="preserve">Present Position </w:t>
            </w:r>
          </w:p>
        </w:tc>
        <w:tc>
          <w:tcPr>
            <w:tcW w:w="6085" w:type="dxa"/>
            <w:vAlign w:val="center"/>
          </w:tcPr>
          <w:p w14:paraId="2A20EA4C" w14:textId="3B13112E" w:rsidR="0050416F" w:rsidRPr="00686EEA" w:rsidRDefault="00BA1BF9" w:rsidP="00682EBB">
            <w:pPr>
              <w:rPr>
                <w:szCs w:val="24"/>
              </w:rPr>
            </w:pPr>
            <w:r w:rsidRPr="00686EEA">
              <w:rPr>
                <w:szCs w:val="24"/>
              </w:rPr>
              <w:t>Lecturer I</w:t>
            </w:r>
          </w:p>
        </w:tc>
      </w:tr>
      <w:tr w:rsidR="00686EEA" w:rsidRPr="00686EEA" w14:paraId="07482ED3" w14:textId="77777777" w:rsidTr="007C4526">
        <w:trPr>
          <w:trHeight w:val="432"/>
        </w:trPr>
        <w:tc>
          <w:tcPr>
            <w:tcW w:w="2178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EEADA9B" w14:textId="77777777" w:rsidR="0050416F" w:rsidRPr="00686EEA" w:rsidRDefault="0050416F" w:rsidP="00682EBB">
            <w:pPr>
              <w:jc w:val="right"/>
              <w:rPr>
                <w:b/>
                <w:szCs w:val="24"/>
              </w:rPr>
            </w:pPr>
            <w:r w:rsidRPr="00686EEA">
              <w:rPr>
                <w:b/>
                <w:szCs w:val="24"/>
              </w:rPr>
              <w:t>Current Salary</w:t>
            </w:r>
            <w:r w:rsidR="0011235F" w:rsidRPr="00686EEA">
              <w:rPr>
                <w:b/>
                <w:szCs w:val="24"/>
              </w:rPr>
              <w:t xml:space="preserve"> Scale</w:t>
            </w:r>
          </w:p>
        </w:tc>
        <w:tc>
          <w:tcPr>
            <w:tcW w:w="608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2D16CD0" w14:textId="43BEE80B" w:rsidR="0050416F" w:rsidRPr="00686EEA" w:rsidRDefault="004E7287" w:rsidP="00682EBB">
            <w:pPr>
              <w:rPr>
                <w:szCs w:val="24"/>
              </w:rPr>
            </w:pPr>
            <w:proofErr w:type="gramStart"/>
            <w:r w:rsidRPr="00686EEA">
              <w:rPr>
                <w:szCs w:val="24"/>
              </w:rPr>
              <w:t>LU</w:t>
            </w:r>
            <w:r w:rsidR="00F4797A">
              <w:rPr>
                <w:szCs w:val="24"/>
              </w:rPr>
              <w:t>A</w:t>
            </w:r>
            <w:r w:rsidRPr="00686EEA">
              <w:rPr>
                <w:szCs w:val="24"/>
              </w:rPr>
              <w:t>SS[</w:t>
            </w:r>
            <w:proofErr w:type="gramEnd"/>
            <w:r w:rsidR="00B11D37">
              <w:rPr>
                <w:szCs w:val="24"/>
              </w:rPr>
              <w:t>10</w:t>
            </w:r>
            <w:r w:rsidR="00F4797A">
              <w:rPr>
                <w:szCs w:val="24"/>
              </w:rPr>
              <w:t>A</w:t>
            </w:r>
            <w:r w:rsidRPr="00686EEA">
              <w:rPr>
                <w:szCs w:val="24"/>
              </w:rPr>
              <w:t>]/[</w:t>
            </w:r>
            <w:r w:rsidR="00F4797A">
              <w:rPr>
                <w:szCs w:val="24"/>
              </w:rPr>
              <w:t>01</w:t>
            </w:r>
            <w:r w:rsidRPr="00686EEA">
              <w:rPr>
                <w:szCs w:val="24"/>
              </w:rPr>
              <w:t>]</w:t>
            </w:r>
          </w:p>
        </w:tc>
      </w:tr>
      <w:tr w:rsidR="00686EEA" w:rsidRPr="00686EEA" w14:paraId="77A64866" w14:textId="77777777" w:rsidTr="007C4526">
        <w:trPr>
          <w:trHeight w:val="432"/>
        </w:trPr>
        <w:tc>
          <w:tcPr>
            <w:tcW w:w="217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738FE29" w14:textId="77777777" w:rsidR="0050416F" w:rsidRPr="00686EEA" w:rsidRDefault="0050416F" w:rsidP="00682EBB">
            <w:pPr>
              <w:jc w:val="right"/>
              <w:rPr>
                <w:b/>
                <w:szCs w:val="24"/>
              </w:rPr>
            </w:pPr>
            <w:r w:rsidRPr="00686EEA">
              <w:rPr>
                <w:b/>
                <w:szCs w:val="24"/>
              </w:rPr>
              <w:t>Post Applied for</w:t>
            </w:r>
          </w:p>
        </w:tc>
        <w:tc>
          <w:tcPr>
            <w:tcW w:w="608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07B5CDC" w14:textId="37FF9174" w:rsidR="0050416F" w:rsidRPr="00686EEA" w:rsidRDefault="00C26802" w:rsidP="00682EBB">
            <w:pPr>
              <w:rPr>
                <w:szCs w:val="24"/>
              </w:rPr>
            </w:pPr>
            <w:r>
              <w:rPr>
                <w:szCs w:val="24"/>
              </w:rPr>
              <w:t>Senior Lecturer</w:t>
            </w:r>
          </w:p>
        </w:tc>
      </w:tr>
    </w:tbl>
    <w:p w14:paraId="41346126" w14:textId="77777777" w:rsidR="00967B79" w:rsidRPr="00686EEA" w:rsidRDefault="00735662" w:rsidP="00DE679A">
      <w:pPr>
        <w:spacing w:before="240"/>
        <w:rPr>
          <w:b/>
          <w:smallCaps/>
          <w:sz w:val="28"/>
        </w:rPr>
      </w:pPr>
      <w:r w:rsidRPr="00686EEA">
        <w:rPr>
          <w:b/>
          <w:smallCaps/>
          <w:sz w:val="28"/>
        </w:rPr>
        <w:t>Section B: Education History</w:t>
      </w:r>
    </w:p>
    <w:p w14:paraId="3209A0AC" w14:textId="6307E7E1" w:rsidR="003233F7" w:rsidRPr="00C26802" w:rsidRDefault="00735662" w:rsidP="00C26802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 w:rsidRPr="00686EEA">
        <w:rPr>
          <w:b/>
        </w:rPr>
        <w:t>Institution</w:t>
      </w:r>
      <w:r w:rsidR="00EB3D6D" w:rsidRPr="00686EEA">
        <w:rPr>
          <w:b/>
        </w:rPr>
        <w:t>s</w:t>
      </w:r>
      <w:r w:rsidR="0067790D" w:rsidRPr="00686EEA">
        <w:rPr>
          <w:b/>
        </w:rPr>
        <w:t xml:space="preserve"> Attended </w:t>
      </w:r>
      <w:r w:rsidRPr="00686EEA">
        <w:rPr>
          <w:b/>
        </w:rPr>
        <w:t>with Date</w:t>
      </w:r>
      <w:r w:rsidR="0067790D" w:rsidRPr="00686EEA">
        <w:rPr>
          <w:b/>
        </w:rPr>
        <w:t>s and Academic Qualifications</w:t>
      </w:r>
    </w:p>
    <w:tbl>
      <w:tblPr>
        <w:tblStyle w:val="TableGrid"/>
        <w:tblW w:w="929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78"/>
        <w:gridCol w:w="4410"/>
        <w:gridCol w:w="2970"/>
        <w:gridCol w:w="1532"/>
      </w:tblGrid>
      <w:tr w:rsidR="00C26802" w:rsidRPr="00686EEA" w14:paraId="15CCDE2F" w14:textId="77777777" w:rsidTr="00DA48C7">
        <w:trPr>
          <w:trHeight w:val="360"/>
        </w:trPr>
        <w:tc>
          <w:tcPr>
            <w:tcW w:w="37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63B8E89" w14:textId="77777777" w:rsidR="00C26802" w:rsidRPr="00686EEA" w:rsidRDefault="00C26802" w:rsidP="00DA48C7">
            <w:pPr>
              <w:rPr>
                <w:b/>
              </w:rPr>
            </w:pPr>
            <w:r w:rsidRPr="00686EEA">
              <w:rPr>
                <w:b/>
              </w:rPr>
              <w:t>#</w:t>
            </w:r>
          </w:p>
        </w:tc>
        <w:tc>
          <w:tcPr>
            <w:tcW w:w="441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D7F06A" w14:textId="77777777" w:rsidR="00C26802" w:rsidRPr="00686EEA" w:rsidRDefault="00C26802" w:rsidP="00DA48C7">
            <w:pPr>
              <w:rPr>
                <w:b/>
              </w:rPr>
            </w:pPr>
            <w:r w:rsidRPr="00686EEA">
              <w:rPr>
                <w:b/>
              </w:rPr>
              <w:t>Institution</w:t>
            </w:r>
          </w:p>
        </w:tc>
        <w:tc>
          <w:tcPr>
            <w:tcW w:w="29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82EF9C3" w14:textId="77777777" w:rsidR="00C26802" w:rsidRPr="00686EEA" w:rsidRDefault="00C26802" w:rsidP="00DA48C7">
            <w:pPr>
              <w:rPr>
                <w:b/>
              </w:rPr>
            </w:pPr>
            <w:r w:rsidRPr="00686EEA">
              <w:rPr>
                <w:b/>
              </w:rPr>
              <w:t>Degree Type</w:t>
            </w:r>
          </w:p>
        </w:tc>
        <w:tc>
          <w:tcPr>
            <w:tcW w:w="153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D306CDC" w14:textId="77777777" w:rsidR="00C26802" w:rsidRPr="00686EEA" w:rsidRDefault="00C26802" w:rsidP="00DA48C7">
            <w:pPr>
              <w:rPr>
                <w:b/>
              </w:rPr>
            </w:pPr>
            <w:r w:rsidRPr="00686EEA">
              <w:rPr>
                <w:b/>
              </w:rPr>
              <w:t>Year</w:t>
            </w:r>
          </w:p>
        </w:tc>
      </w:tr>
      <w:tr w:rsidR="00C26802" w:rsidRPr="00686EEA" w14:paraId="46BBC4B9" w14:textId="77777777" w:rsidTr="00DA48C7">
        <w:trPr>
          <w:trHeight w:val="360"/>
        </w:trPr>
        <w:tc>
          <w:tcPr>
            <w:tcW w:w="378" w:type="dxa"/>
            <w:tcBorders>
              <w:top w:val="single" w:sz="12" w:space="0" w:color="auto"/>
            </w:tcBorders>
            <w:vAlign w:val="center"/>
          </w:tcPr>
          <w:p w14:paraId="6F7475A2" w14:textId="77777777" w:rsidR="00C26802" w:rsidRPr="00686EEA" w:rsidRDefault="00C26802" w:rsidP="00DA48C7">
            <w:r w:rsidRPr="00686EEA">
              <w:t>1</w:t>
            </w:r>
          </w:p>
        </w:tc>
        <w:tc>
          <w:tcPr>
            <w:tcW w:w="4410" w:type="dxa"/>
            <w:tcBorders>
              <w:top w:val="single" w:sz="12" w:space="0" w:color="auto"/>
            </w:tcBorders>
            <w:vAlign w:val="center"/>
          </w:tcPr>
          <w:p w14:paraId="61D1A968" w14:textId="77777777" w:rsidR="00C26802" w:rsidRPr="00686EEA" w:rsidRDefault="00C26802" w:rsidP="00DA48C7">
            <w:r w:rsidRPr="00686EEA">
              <w:t>Landmark University</w:t>
            </w:r>
          </w:p>
        </w:tc>
        <w:tc>
          <w:tcPr>
            <w:tcW w:w="2970" w:type="dxa"/>
            <w:tcBorders>
              <w:top w:val="single" w:sz="12" w:space="0" w:color="auto"/>
            </w:tcBorders>
            <w:vAlign w:val="center"/>
          </w:tcPr>
          <w:p w14:paraId="435CE7CD" w14:textId="77777777" w:rsidR="00C26802" w:rsidRPr="00686EEA" w:rsidRDefault="00C26802" w:rsidP="00DA48C7">
            <w:proofErr w:type="spellStart"/>
            <w:proofErr w:type="gramStart"/>
            <w:r w:rsidRPr="00686EEA">
              <w:t>Ph.D</w:t>
            </w:r>
            <w:proofErr w:type="spellEnd"/>
            <w:proofErr w:type="gramEnd"/>
          </w:p>
        </w:tc>
        <w:tc>
          <w:tcPr>
            <w:tcW w:w="1532" w:type="dxa"/>
            <w:tcBorders>
              <w:top w:val="single" w:sz="12" w:space="0" w:color="auto"/>
            </w:tcBorders>
            <w:vAlign w:val="center"/>
          </w:tcPr>
          <w:p w14:paraId="5E358853" w14:textId="77777777" w:rsidR="00C26802" w:rsidRPr="00686EEA" w:rsidRDefault="00C26802" w:rsidP="00DA48C7">
            <w:r w:rsidRPr="00686EEA">
              <w:t>2021</w:t>
            </w:r>
          </w:p>
        </w:tc>
      </w:tr>
      <w:tr w:rsidR="00C26802" w:rsidRPr="00686EEA" w14:paraId="5C579BC3" w14:textId="77777777" w:rsidTr="00DA48C7">
        <w:trPr>
          <w:trHeight w:val="360"/>
        </w:trPr>
        <w:tc>
          <w:tcPr>
            <w:tcW w:w="378" w:type="dxa"/>
            <w:tcBorders>
              <w:top w:val="single" w:sz="12" w:space="0" w:color="auto"/>
            </w:tcBorders>
            <w:vAlign w:val="center"/>
          </w:tcPr>
          <w:p w14:paraId="2C76CE9E" w14:textId="77777777" w:rsidR="00C26802" w:rsidRPr="00686EEA" w:rsidRDefault="00C26802" w:rsidP="00DA48C7">
            <w:r w:rsidRPr="00686EEA">
              <w:t>2</w:t>
            </w:r>
          </w:p>
        </w:tc>
        <w:tc>
          <w:tcPr>
            <w:tcW w:w="4410" w:type="dxa"/>
            <w:tcBorders>
              <w:top w:val="single" w:sz="12" w:space="0" w:color="auto"/>
            </w:tcBorders>
            <w:vAlign w:val="center"/>
          </w:tcPr>
          <w:p w14:paraId="64E13BF8" w14:textId="77777777" w:rsidR="00C26802" w:rsidRPr="00686EEA" w:rsidRDefault="00C26802" w:rsidP="00DA48C7">
            <w:r w:rsidRPr="00686EEA">
              <w:t>University of Ibadan</w:t>
            </w:r>
          </w:p>
        </w:tc>
        <w:tc>
          <w:tcPr>
            <w:tcW w:w="2970" w:type="dxa"/>
            <w:tcBorders>
              <w:top w:val="single" w:sz="12" w:space="0" w:color="auto"/>
            </w:tcBorders>
            <w:vAlign w:val="center"/>
          </w:tcPr>
          <w:p w14:paraId="2FC67841" w14:textId="77777777" w:rsidR="00C26802" w:rsidRPr="00686EEA" w:rsidRDefault="00C26802" w:rsidP="00DA48C7">
            <w:r w:rsidRPr="00686EEA">
              <w:t>M.Sc.</w:t>
            </w:r>
          </w:p>
        </w:tc>
        <w:tc>
          <w:tcPr>
            <w:tcW w:w="1532" w:type="dxa"/>
            <w:tcBorders>
              <w:top w:val="single" w:sz="12" w:space="0" w:color="auto"/>
            </w:tcBorders>
            <w:vAlign w:val="center"/>
          </w:tcPr>
          <w:p w14:paraId="6C002350" w14:textId="77777777" w:rsidR="00C26802" w:rsidRPr="00686EEA" w:rsidRDefault="00C26802" w:rsidP="00DA48C7">
            <w:r w:rsidRPr="00686EEA">
              <w:t>2011</w:t>
            </w:r>
          </w:p>
        </w:tc>
      </w:tr>
      <w:tr w:rsidR="00C26802" w:rsidRPr="00686EEA" w14:paraId="1288518E" w14:textId="77777777" w:rsidTr="00DA48C7">
        <w:trPr>
          <w:trHeight w:val="360"/>
        </w:trPr>
        <w:tc>
          <w:tcPr>
            <w:tcW w:w="378" w:type="dxa"/>
            <w:vAlign w:val="center"/>
          </w:tcPr>
          <w:p w14:paraId="27FF70AB" w14:textId="77777777" w:rsidR="00C26802" w:rsidRPr="00686EEA" w:rsidRDefault="00C26802" w:rsidP="00DA48C7">
            <w:r w:rsidRPr="00686EEA">
              <w:t>3</w:t>
            </w:r>
          </w:p>
        </w:tc>
        <w:tc>
          <w:tcPr>
            <w:tcW w:w="4410" w:type="dxa"/>
            <w:vAlign w:val="center"/>
          </w:tcPr>
          <w:p w14:paraId="0D920805" w14:textId="77777777" w:rsidR="00C26802" w:rsidRPr="00686EEA" w:rsidRDefault="00C26802" w:rsidP="00DA48C7">
            <w:r w:rsidRPr="00686EEA">
              <w:t>University of Ilorin</w:t>
            </w:r>
          </w:p>
        </w:tc>
        <w:tc>
          <w:tcPr>
            <w:tcW w:w="2970" w:type="dxa"/>
            <w:vAlign w:val="center"/>
          </w:tcPr>
          <w:p w14:paraId="364A6EA0" w14:textId="77777777" w:rsidR="00C26802" w:rsidRPr="00686EEA" w:rsidRDefault="00C26802" w:rsidP="00DA48C7">
            <w:r w:rsidRPr="00686EEA">
              <w:t>B.Sc.</w:t>
            </w:r>
          </w:p>
        </w:tc>
        <w:tc>
          <w:tcPr>
            <w:tcW w:w="1532" w:type="dxa"/>
            <w:vAlign w:val="center"/>
          </w:tcPr>
          <w:p w14:paraId="6082BC8D" w14:textId="77777777" w:rsidR="00C26802" w:rsidRPr="00686EEA" w:rsidRDefault="00C26802" w:rsidP="00DA48C7">
            <w:r w:rsidRPr="00686EEA">
              <w:t>2006</w:t>
            </w:r>
          </w:p>
        </w:tc>
      </w:tr>
    </w:tbl>
    <w:p w14:paraId="66CF258A" w14:textId="2DBFEC6E" w:rsidR="00B46935" w:rsidRDefault="00B46935" w:rsidP="00552FFA"/>
    <w:p w14:paraId="36DE10C0" w14:textId="77777777" w:rsidR="00C26802" w:rsidRDefault="00C26802" w:rsidP="00552FFA"/>
    <w:tbl>
      <w:tblPr>
        <w:tblStyle w:val="TableGrid"/>
        <w:tblpPr w:leftFromText="180" w:rightFromText="180" w:vertAnchor="text" w:horzAnchor="margin" w:tblpY="466"/>
        <w:tblW w:w="905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35"/>
        <w:gridCol w:w="4270"/>
        <w:gridCol w:w="2335"/>
        <w:gridCol w:w="1915"/>
      </w:tblGrid>
      <w:tr w:rsidR="00F032DE" w:rsidRPr="00686EEA" w14:paraId="3A394619" w14:textId="77777777" w:rsidTr="00F032DE">
        <w:trPr>
          <w:trHeight w:val="432"/>
        </w:trPr>
        <w:tc>
          <w:tcPr>
            <w:tcW w:w="53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7A49D7F" w14:textId="77777777" w:rsidR="00F032DE" w:rsidRPr="00686EEA" w:rsidRDefault="00F032DE" w:rsidP="00F032DE">
            <w:pPr>
              <w:rPr>
                <w:b/>
              </w:rPr>
            </w:pPr>
            <w:r w:rsidRPr="00686EEA">
              <w:rPr>
                <w:b/>
              </w:rPr>
              <w:lastRenderedPageBreak/>
              <w:t>#</w:t>
            </w:r>
          </w:p>
        </w:tc>
        <w:tc>
          <w:tcPr>
            <w:tcW w:w="42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13AE07C" w14:textId="77777777" w:rsidR="00F032DE" w:rsidRPr="00686EEA" w:rsidRDefault="00F032DE" w:rsidP="00F032DE">
            <w:pPr>
              <w:rPr>
                <w:b/>
              </w:rPr>
            </w:pPr>
            <w:r w:rsidRPr="00686EEA">
              <w:rPr>
                <w:b/>
              </w:rPr>
              <w:t>Institution</w:t>
            </w:r>
          </w:p>
        </w:tc>
        <w:tc>
          <w:tcPr>
            <w:tcW w:w="233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AC2DC9A" w14:textId="77777777" w:rsidR="00F032DE" w:rsidRPr="00686EEA" w:rsidRDefault="00F032DE" w:rsidP="00F032DE">
            <w:pPr>
              <w:rPr>
                <w:b/>
              </w:rPr>
            </w:pPr>
            <w:r w:rsidRPr="00686EEA">
              <w:rPr>
                <w:b/>
              </w:rPr>
              <w:t>Rank</w:t>
            </w:r>
          </w:p>
        </w:tc>
        <w:tc>
          <w:tcPr>
            <w:tcW w:w="191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095B478" w14:textId="77777777" w:rsidR="00F032DE" w:rsidRPr="00686EEA" w:rsidRDefault="00F032DE" w:rsidP="00F032DE">
            <w:pPr>
              <w:rPr>
                <w:b/>
              </w:rPr>
            </w:pPr>
            <w:r w:rsidRPr="00686EEA">
              <w:rPr>
                <w:b/>
              </w:rPr>
              <w:t>Date</w:t>
            </w:r>
          </w:p>
        </w:tc>
      </w:tr>
      <w:tr w:rsidR="00685190" w:rsidRPr="00686EEA" w14:paraId="53CB895B" w14:textId="77777777" w:rsidTr="00F032DE">
        <w:trPr>
          <w:trHeight w:val="432"/>
        </w:trPr>
        <w:tc>
          <w:tcPr>
            <w:tcW w:w="535" w:type="dxa"/>
            <w:tcBorders>
              <w:top w:val="single" w:sz="12" w:space="0" w:color="auto"/>
            </w:tcBorders>
            <w:vAlign w:val="center"/>
          </w:tcPr>
          <w:p w14:paraId="5A228A44" w14:textId="55EEE121" w:rsidR="00685190" w:rsidRPr="00686EEA" w:rsidRDefault="00685190" w:rsidP="00685190">
            <w:r w:rsidRPr="00686EEA">
              <w:t>1</w:t>
            </w:r>
          </w:p>
        </w:tc>
        <w:tc>
          <w:tcPr>
            <w:tcW w:w="4270" w:type="dxa"/>
            <w:tcBorders>
              <w:top w:val="single" w:sz="12" w:space="0" w:color="auto"/>
            </w:tcBorders>
            <w:vAlign w:val="center"/>
          </w:tcPr>
          <w:p w14:paraId="7A1F46D7" w14:textId="483F9916" w:rsidR="00685190" w:rsidRPr="00686EEA" w:rsidRDefault="00685190" w:rsidP="00685190">
            <w:r w:rsidRPr="00686EEA">
              <w:t>Landmark University</w:t>
            </w:r>
          </w:p>
        </w:tc>
        <w:tc>
          <w:tcPr>
            <w:tcW w:w="2335" w:type="dxa"/>
            <w:tcBorders>
              <w:top w:val="single" w:sz="12" w:space="0" w:color="auto"/>
            </w:tcBorders>
            <w:vAlign w:val="center"/>
          </w:tcPr>
          <w:p w14:paraId="1CED94C7" w14:textId="47CE575B" w:rsidR="00685190" w:rsidRPr="00686EEA" w:rsidRDefault="00685190" w:rsidP="00685190">
            <w:r w:rsidRPr="00686EEA">
              <w:t>Lecturer I</w:t>
            </w:r>
          </w:p>
        </w:tc>
        <w:tc>
          <w:tcPr>
            <w:tcW w:w="1915" w:type="dxa"/>
            <w:tcBorders>
              <w:top w:val="single" w:sz="12" w:space="0" w:color="auto"/>
            </w:tcBorders>
            <w:vAlign w:val="center"/>
          </w:tcPr>
          <w:p w14:paraId="617154B5" w14:textId="74BE78CC" w:rsidR="00685190" w:rsidRPr="00686EEA" w:rsidRDefault="00685190" w:rsidP="00685190">
            <w:r w:rsidRPr="00686EEA">
              <w:t>20</w:t>
            </w:r>
            <w:r>
              <w:t>21</w:t>
            </w:r>
            <w:r w:rsidRPr="00686EEA">
              <w:t xml:space="preserve"> - </w:t>
            </w:r>
            <w:r>
              <w:t>date</w:t>
            </w:r>
          </w:p>
        </w:tc>
      </w:tr>
      <w:tr w:rsidR="00685190" w:rsidRPr="00686EEA" w14:paraId="4E77CFF4" w14:textId="77777777" w:rsidTr="00F032DE">
        <w:trPr>
          <w:trHeight w:val="432"/>
        </w:trPr>
        <w:tc>
          <w:tcPr>
            <w:tcW w:w="535" w:type="dxa"/>
            <w:tcBorders>
              <w:top w:val="single" w:sz="12" w:space="0" w:color="auto"/>
            </w:tcBorders>
            <w:vAlign w:val="center"/>
          </w:tcPr>
          <w:p w14:paraId="4242F324" w14:textId="33EE8678" w:rsidR="00685190" w:rsidRPr="00686EEA" w:rsidRDefault="00685190" w:rsidP="00685190">
            <w:r>
              <w:t>2</w:t>
            </w:r>
          </w:p>
        </w:tc>
        <w:tc>
          <w:tcPr>
            <w:tcW w:w="4270" w:type="dxa"/>
            <w:tcBorders>
              <w:top w:val="single" w:sz="12" w:space="0" w:color="auto"/>
            </w:tcBorders>
            <w:vAlign w:val="center"/>
          </w:tcPr>
          <w:p w14:paraId="1D767F8D" w14:textId="77777777" w:rsidR="00685190" w:rsidRPr="00686EEA" w:rsidRDefault="00685190" w:rsidP="00685190">
            <w:r w:rsidRPr="00686EEA">
              <w:t>Landmark University</w:t>
            </w:r>
          </w:p>
        </w:tc>
        <w:tc>
          <w:tcPr>
            <w:tcW w:w="2335" w:type="dxa"/>
            <w:tcBorders>
              <w:top w:val="single" w:sz="12" w:space="0" w:color="auto"/>
            </w:tcBorders>
            <w:vAlign w:val="center"/>
          </w:tcPr>
          <w:p w14:paraId="66080509" w14:textId="77777777" w:rsidR="00685190" w:rsidRPr="00686EEA" w:rsidRDefault="00685190" w:rsidP="00685190">
            <w:r w:rsidRPr="00686EEA">
              <w:t>Lecturer II</w:t>
            </w:r>
          </w:p>
        </w:tc>
        <w:tc>
          <w:tcPr>
            <w:tcW w:w="1915" w:type="dxa"/>
            <w:tcBorders>
              <w:top w:val="single" w:sz="12" w:space="0" w:color="auto"/>
            </w:tcBorders>
            <w:vAlign w:val="center"/>
          </w:tcPr>
          <w:p w14:paraId="5CB608AE" w14:textId="77777777" w:rsidR="00685190" w:rsidRPr="00686EEA" w:rsidRDefault="00685190" w:rsidP="00685190">
            <w:r w:rsidRPr="00686EEA">
              <w:t>2016 - 2021</w:t>
            </w:r>
          </w:p>
        </w:tc>
      </w:tr>
      <w:tr w:rsidR="00685190" w:rsidRPr="00686EEA" w14:paraId="636DF866" w14:textId="77777777" w:rsidTr="00F032DE">
        <w:trPr>
          <w:trHeight w:val="432"/>
        </w:trPr>
        <w:tc>
          <w:tcPr>
            <w:tcW w:w="535" w:type="dxa"/>
            <w:vAlign w:val="center"/>
          </w:tcPr>
          <w:p w14:paraId="6571AE30" w14:textId="5DE57BE1" w:rsidR="00685190" w:rsidRPr="00686EEA" w:rsidRDefault="00685190" w:rsidP="00685190">
            <w:r>
              <w:t>3</w:t>
            </w:r>
          </w:p>
        </w:tc>
        <w:tc>
          <w:tcPr>
            <w:tcW w:w="4270" w:type="dxa"/>
            <w:vAlign w:val="center"/>
          </w:tcPr>
          <w:p w14:paraId="55344C84" w14:textId="77777777" w:rsidR="00685190" w:rsidRPr="00686EEA" w:rsidRDefault="00685190" w:rsidP="00685190">
            <w:r w:rsidRPr="00686EEA">
              <w:t>Landmark University</w:t>
            </w:r>
          </w:p>
        </w:tc>
        <w:tc>
          <w:tcPr>
            <w:tcW w:w="2335" w:type="dxa"/>
            <w:vAlign w:val="center"/>
          </w:tcPr>
          <w:p w14:paraId="52683F11" w14:textId="77777777" w:rsidR="00685190" w:rsidRPr="00686EEA" w:rsidRDefault="00685190" w:rsidP="00685190">
            <w:r w:rsidRPr="00686EEA">
              <w:t>Assistant Lecturer</w:t>
            </w:r>
          </w:p>
        </w:tc>
        <w:tc>
          <w:tcPr>
            <w:tcW w:w="1915" w:type="dxa"/>
            <w:vAlign w:val="center"/>
          </w:tcPr>
          <w:p w14:paraId="04484439" w14:textId="77777777" w:rsidR="00685190" w:rsidRPr="00686EEA" w:rsidRDefault="00685190" w:rsidP="00685190">
            <w:r w:rsidRPr="00686EEA">
              <w:t>2013 - 2016</w:t>
            </w:r>
          </w:p>
        </w:tc>
      </w:tr>
    </w:tbl>
    <w:p w14:paraId="7EEFF29E" w14:textId="27BF6CC8" w:rsidR="00C26802" w:rsidRPr="00C26802" w:rsidRDefault="00C26802" w:rsidP="00552FFA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>
        <w:rPr>
          <w:b/>
        </w:rPr>
        <w:t>Teaching Experience</w:t>
      </w:r>
    </w:p>
    <w:p w14:paraId="0553D4B0" w14:textId="77777777" w:rsidR="00C26802" w:rsidRPr="00686EEA" w:rsidRDefault="00C26802" w:rsidP="00552FFA"/>
    <w:p w14:paraId="33E019B7" w14:textId="77777777" w:rsidR="00017861" w:rsidRPr="00686EEA" w:rsidRDefault="00017861" w:rsidP="00DE679A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 w:rsidRPr="00686EEA">
        <w:rPr>
          <w:b/>
        </w:rPr>
        <w:t xml:space="preserve">Academic </w:t>
      </w:r>
      <w:r w:rsidR="006C6BF0" w:rsidRPr="00686EEA">
        <w:rPr>
          <w:b/>
        </w:rPr>
        <w:t xml:space="preserve">and Administrative </w:t>
      </w:r>
      <w:r w:rsidRPr="00686EEA">
        <w:rPr>
          <w:b/>
        </w:rPr>
        <w:t>Position</w:t>
      </w:r>
      <w:r w:rsidR="006C6BF0" w:rsidRPr="00686EEA">
        <w:rPr>
          <w:b/>
        </w:rPr>
        <w:t>s Held</w:t>
      </w:r>
    </w:p>
    <w:tbl>
      <w:tblPr>
        <w:tblStyle w:val="TableGrid"/>
        <w:tblW w:w="924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07"/>
        <w:gridCol w:w="6621"/>
        <w:gridCol w:w="1170"/>
        <w:gridCol w:w="945"/>
      </w:tblGrid>
      <w:tr w:rsidR="00686EEA" w:rsidRPr="00686EEA" w14:paraId="675A85A3" w14:textId="77777777" w:rsidTr="002654E5">
        <w:trPr>
          <w:trHeight w:val="432"/>
        </w:trPr>
        <w:tc>
          <w:tcPr>
            <w:tcW w:w="50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747619D" w14:textId="77777777" w:rsidR="00F63FC4" w:rsidRPr="00686EEA" w:rsidRDefault="00F63FC4" w:rsidP="00F63FC4">
            <w:pPr>
              <w:rPr>
                <w:b/>
              </w:rPr>
            </w:pPr>
            <w:r w:rsidRPr="00686EEA">
              <w:rPr>
                <w:b/>
              </w:rPr>
              <w:t>#</w:t>
            </w:r>
          </w:p>
        </w:tc>
        <w:tc>
          <w:tcPr>
            <w:tcW w:w="662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8789F99" w14:textId="77777777" w:rsidR="00F63FC4" w:rsidRPr="00686EEA" w:rsidRDefault="00F63FC4" w:rsidP="00F63FC4">
            <w:pPr>
              <w:rPr>
                <w:b/>
              </w:rPr>
            </w:pPr>
            <w:r w:rsidRPr="00686EEA">
              <w:rPr>
                <w:b/>
              </w:rPr>
              <w:t>Position</w:t>
            </w:r>
          </w:p>
        </w:tc>
        <w:tc>
          <w:tcPr>
            <w:tcW w:w="11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68F8912" w14:textId="77777777" w:rsidR="00F63FC4" w:rsidRPr="00686EEA" w:rsidRDefault="00F63FC4" w:rsidP="002654E5">
            <w:pPr>
              <w:jc w:val="center"/>
              <w:rPr>
                <w:b/>
              </w:rPr>
            </w:pPr>
            <w:r w:rsidRPr="00686EEA">
              <w:rPr>
                <w:b/>
              </w:rPr>
              <w:t>From</w:t>
            </w:r>
          </w:p>
        </w:tc>
        <w:tc>
          <w:tcPr>
            <w:tcW w:w="94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B8A653C" w14:textId="77777777" w:rsidR="00F63FC4" w:rsidRPr="00686EEA" w:rsidRDefault="00F63FC4" w:rsidP="002654E5">
            <w:pPr>
              <w:jc w:val="center"/>
              <w:rPr>
                <w:b/>
              </w:rPr>
            </w:pPr>
            <w:r w:rsidRPr="00686EEA">
              <w:rPr>
                <w:b/>
              </w:rPr>
              <w:t>To</w:t>
            </w:r>
          </w:p>
        </w:tc>
      </w:tr>
      <w:tr w:rsidR="00B76DB8" w:rsidRPr="00686EEA" w14:paraId="0A146B6A" w14:textId="77777777" w:rsidTr="002654E5">
        <w:trPr>
          <w:trHeight w:val="432"/>
        </w:trPr>
        <w:tc>
          <w:tcPr>
            <w:tcW w:w="507" w:type="dxa"/>
            <w:tcBorders>
              <w:top w:val="single" w:sz="12" w:space="0" w:color="auto"/>
            </w:tcBorders>
            <w:vAlign w:val="center"/>
          </w:tcPr>
          <w:p w14:paraId="3C1B9BF8" w14:textId="4C697E93" w:rsidR="00B76DB8" w:rsidRDefault="00B76DB8" w:rsidP="00F032DE">
            <w:r>
              <w:t>1</w:t>
            </w:r>
          </w:p>
        </w:tc>
        <w:tc>
          <w:tcPr>
            <w:tcW w:w="6621" w:type="dxa"/>
            <w:tcBorders>
              <w:top w:val="single" w:sz="12" w:space="0" w:color="auto"/>
            </w:tcBorders>
            <w:vAlign w:val="center"/>
          </w:tcPr>
          <w:p w14:paraId="0A3B5C3A" w14:textId="3999D540" w:rsidR="00B76DB8" w:rsidRPr="00686EEA" w:rsidRDefault="00B76DB8" w:rsidP="00F032DE">
            <w:r>
              <w:t>Examination Officer, College of Pure and Applied Sciences</w:t>
            </w:r>
          </w:p>
        </w:tc>
        <w:tc>
          <w:tcPr>
            <w:tcW w:w="1170" w:type="dxa"/>
            <w:tcBorders>
              <w:top w:val="single" w:sz="12" w:space="0" w:color="auto"/>
            </w:tcBorders>
            <w:vAlign w:val="center"/>
          </w:tcPr>
          <w:p w14:paraId="224DDC76" w14:textId="205ECD2F" w:rsidR="00B76DB8" w:rsidRPr="00686EEA" w:rsidRDefault="00B76DB8" w:rsidP="00F032DE">
            <w:r>
              <w:t>2021</w:t>
            </w:r>
          </w:p>
        </w:tc>
        <w:tc>
          <w:tcPr>
            <w:tcW w:w="945" w:type="dxa"/>
            <w:tcBorders>
              <w:top w:val="single" w:sz="12" w:space="0" w:color="auto"/>
            </w:tcBorders>
            <w:vAlign w:val="center"/>
          </w:tcPr>
          <w:p w14:paraId="200F67F8" w14:textId="22E597B3" w:rsidR="00B76DB8" w:rsidRPr="00686EEA" w:rsidRDefault="00B76DB8" w:rsidP="00F032DE">
            <w:r>
              <w:t>date</w:t>
            </w:r>
          </w:p>
        </w:tc>
      </w:tr>
      <w:tr w:rsidR="00F032DE" w:rsidRPr="00686EEA" w14:paraId="34E0E8B4" w14:textId="77777777" w:rsidTr="002654E5">
        <w:trPr>
          <w:trHeight w:val="432"/>
        </w:trPr>
        <w:tc>
          <w:tcPr>
            <w:tcW w:w="507" w:type="dxa"/>
            <w:tcBorders>
              <w:top w:val="single" w:sz="12" w:space="0" w:color="auto"/>
            </w:tcBorders>
            <w:vAlign w:val="center"/>
          </w:tcPr>
          <w:p w14:paraId="7420AC65" w14:textId="661E6388" w:rsidR="00F032DE" w:rsidRPr="00686EEA" w:rsidRDefault="00B76DB8" w:rsidP="00F032DE">
            <w:r>
              <w:t>2</w:t>
            </w:r>
          </w:p>
        </w:tc>
        <w:tc>
          <w:tcPr>
            <w:tcW w:w="6621" w:type="dxa"/>
            <w:tcBorders>
              <w:top w:val="single" w:sz="12" w:space="0" w:color="auto"/>
            </w:tcBorders>
            <w:vAlign w:val="center"/>
          </w:tcPr>
          <w:p w14:paraId="24828785" w14:textId="10627293" w:rsidR="00F032DE" w:rsidRPr="00686EEA" w:rsidRDefault="00F032DE" w:rsidP="00F032DE">
            <w:r w:rsidRPr="00686EEA">
              <w:t>Examination Officer, Department of Computer Science</w:t>
            </w:r>
          </w:p>
        </w:tc>
        <w:tc>
          <w:tcPr>
            <w:tcW w:w="1170" w:type="dxa"/>
            <w:tcBorders>
              <w:top w:val="single" w:sz="12" w:space="0" w:color="auto"/>
            </w:tcBorders>
            <w:vAlign w:val="center"/>
          </w:tcPr>
          <w:p w14:paraId="3E95B14A" w14:textId="2BD229D3" w:rsidR="00F032DE" w:rsidRPr="00686EEA" w:rsidRDefault="00F032DE" w:rsidP="00F032DE">
            <w:r w:rsidRPr="00686EEA">
              <w:t>2015</w:t>
            </w:r>
          </w:p>
        </w:tc>
        <w:tc>
          <w:tcPr>
            <w:tcW w:w="945" w:type="dxa"/>
            <w:tcBorders>
              <w:top w:val="single" w:sz="12" w:space="0" w:color="auto"/>
            </w:tcBorders>
            <w:vAlign w:val="center"/>
          </w:tcPr>
          <w:p w14:paraId="0FBF31A9" w14:textId="389B54E0" w:rsidR="00F032DE" w:rsidRPr="00686EEA" w:rsidRDefault="00F032DE" w:rsidP="00F032DE">
            <w:r w:rsidRPr="00686EEA">
              <w:t>2021</w:t>
            </w:r>
          </w:p>
        </w:tc>
      </w:tr>
      <w:tr w:rsidR="00F032DE" w:rsidRPr="00686EEA" w14:paraId="397B5018" w14:textId="77777777" w:rsidTr="002654E5">
        <w:trPr>
          <w:trHeight w:val="432"/>
        </w:trPr>
        <w:tc>
          <w:tcPr>
            <w:tcW w:w="507" w:type="dxa"/>
            <w:tcBorders>
              <w:top w:val="single" w:sz="12" w:space="0" w:color="auto"/>
            </w:tcBorders>
            <w:vAlign w:val="center"/>
          </w:tcPr>
          <w:p w14:paraId="6BCC7551" w14:textId="648BEB1E" w:rsidR="00F032DE" w:rsidRPr="00686EEA" w:rsidRDefault="00B76DB8" w:rsidP="00F032DE">
            <w:r>
              <w:t>3</w:t>
            </w:r>
          </w:p>
        </w:tc>
        <w:tc>
          <w:tcPr>
            <w:tcW w:w="6621" w:type="dxa"/>
            <w:tcBorders>
              <w:top w:val="single" w:sz="12" w:space="0" w:color="auto"/>
            </w:tcBorders>
            <w:vAlign w:val="center"/>
          </w:tcPr>
          <w:p w14:paraId="1DBD9379" w14:textId="053C2535" w:rsidR="00F032DE" w:rsidRPr="00686EEA" w:rsidRDefault="00F032DE" w:rsidP="00F032DE">
            <w:r w:rsidRPr="00686EEA">
              <w:t>Patron, National Association of Computing Students, LMU Chapter</w:t>
            </w:r>
          </w:p>
        </w:tc>
        <w:tc>
          <w:tcPr>
            <w:tcW w:w="1170" w:type="dxa"/>
            <w:tcBorders>
              <w:top w:val="single" w:sz="12" w:space="0" w:color="auto"/>
            </w:tcBorders>
            <w:vAlign w:val="center"/>
          </w:tcPr>
          <w:p w14:paraId="0CCF43EE" w14:textId="6F6C10C8" w:rsidR="00F032DE" w:rsidRPr="00686EEA" w:rsidRDefault="00F032DE" w:rsidP="00F032DE">
            <w:r w:rsidRPr="00686EEA">
              <w:t>2019</w:t>
            </w:r>
          </w:p>
        </w:tc>
        <w:tc>
          <w:tcPr>
            <w:tcW w:w="945" w:type="dxa"/>
            <w:tcBorders>
              <w:top w:val="single" w:sz="12" w:space="0" w:color="auto"/>
            </w:tcBorders>
            <w:vAlign w:val="center"/>
          </w:tcPr>
          <w:p w14:paraId="066DB311" w14:textId="1FCCC125" w:rsidR="00F032DE" w:rsidRPr="00686EEA" w:rsidRDefault="00F032DE" w:rsidP="00F032DE">
            <w:r w:rsidRPr="00686EEA">
              <w:t>2021</w:t>
            </w:r>
          </w:p>
        </w:tc>
      </w:tr>
      <w:tr w:rsidR="00F032DE" w:rsidRPr="00686EEA" w14:paraId="4BCE28CB" w14:textId="77777777" w:rsidTr="002654E5">
        <w:trPr>
          <w:trHeight w:val="432"/>
        </w:trPr>
        <w:tc>
          <w:tcPr>
            <w:tcW w:w="507" w:type="dxa"/>
            <w:tcBorders>
              <w:top w:val="single" w:sz="12" w:space="0" w:color="auto"/>
            </w:tcBorders>
            <w:vAlign w:val="center"/>
          </w:tcPr>
          <w:p w14:paraId="1EF57A81" w14:textId="1A83F56F" w:rsidR="00F032DE" w:rsidRPr="00686EEA" w:rsidRDefault="00B76DB8" w:rsidP="00F032DE">
            <w:r>
              <w:t>4</w:t>
            </w:r>
          </w:p>
        </w:tc>
        <w:tc>
          <w:tcPr>
            <w:tcW w:w="6621" w:type="dxa"/>
            <w:tcBorders>
              <w:top w:val="single" w:sz="12" w:space="0" w:color="auto"/>
            </w:tcBorders>
            <w:vAlign w:val="center"/>
          </w:tcPr>
          <w:p w14:paraId="4A69728A" w14:textId="0F83DDD3" w:rsidR="00F032DE" w:rsidRPr="00686EEA" w:rsidRDefault="00F032DE" w:rsidP="00F032DE">
            <w:r w:rsidRPr="00686EEA">
              <w:t xml:space="preserve">Chair, College Week Committee, College of Science and engineering </w:t>
            </w:r>
          </w:p>
        </w:tc>
        <w:tc>
          <w:tcPr>
            <w:tcW w:w="1170" w:type="dxa"/>
            <w:tcBorders>
              <w:top w:val="single" w:sz="12" w:space="0" w:color="auto"/>
            </w:tcBorders>
            <w:vAlign w:val="center"/>
          </w:tcPr>
          <w:p w14:paraId="4A5C0381" w14:textId="7AF50229" w:rsidR="00F032DE" w:rsidRPr="00686EEA" w:rsidRDefault="00F032DE" w:rsidP="00F032DE">
            <w:r w:rsidRPr="00686EEA">
              <w:t>2017</w:t>
            </w:r>
          </w:p>
        </w:tc>
        <w:tc>
          <w:tcPr>
            <w:tcW w:w="945" w:type="dxa"/>
            <w:tcBorders>
              <w:top w:val="single" w:sz="12" w:space="0" w:color="auto"/>
            </w:tcBorders>
            <w:vAlign w:val="center"/>
          </w:tcPr>
          <w:p w14:paraId="46FF50DE" w14:textId="097DCEA0" w:rsidR="00F032DE" w:rsidRPr="00686EEA" w:rsidRDefault="00F032DE" w:rsidP="00F032DE">
            <w:r w:rsidRPr="00686EEA">
              <w:t>2018</w:t>
            </w:r>
          </w:p>
        </w:tc>
      </w:tr>
      <w:tr w:rsidR="00F032DE" w:rsidRPr="00686EEA" w14:paraId="2F474812" w14:textId="77777777" w:rsidTr="002654E5">
        <w:trPr>
          <w:trHeight w:val="432"/>
        </w:trPr>
        <w:tc>
          <w:tcPr>
            <w:tcW w:w="507" w:type="dxa"/>
            <w:tcBorders>
              <w:top w:val="single" w:sz="12" w:space="0" w:color="auto"/>
            </w:tcBorders>
            <w:vAlign w:val="center"/>
          </w:tcPr>
          <w:p w14:paraId="26FDE8ED" w14:textId="58FBFBFD" w:rsidR="00F032DE" w:rsidRPr="00686EEA" w:rsidRDefault="00B76DB8" w:rsidP="00F032DE">
            <w:r>
              <w:t>5</w:t>
            </w:r>
          </w:p>
        </w:tc>
        <w:tc>
          <w:tcPr>
            <w:tcW w:w="6621" w:type="dxa"/>
            <w:tcBorders>
              <w:top w:val="single" w:sz="12" w:space="0" w:color="auto"/>
            </w:tcBorders>
            <w:vAlign w:val="center"/>
          </w:tcPr>
          <w:p w14:paraId="75DD8DE2" w14:textId="24C36862" w:rsidR="00F032DE" w:rsidRPr="00686EEA" w:rsidRDefault="00F032DE" w:rsidP="00F032DE">
            <w:r w:rsidRPr="00686EEA">
              <w:t>Examination Officer</w:t>
            </w:r>
          </w:p>
        </w:tc>
        <w:tc>
          <w:tcPr>
            <w:tcW w:w="1170" w:type="dxa"/>
            <w:tcBorders>
              <w:top w:val="single" w:sz="12" w:space="0" w:color="auto"/>
            </w:tcBorders>
            <w:vAlign w:val="center"/>
          </w:tcPr>
          <w:p w14:paraId="4F99035F" w14:textId="756448B4" w:rsidR="00F032DE" w:rsidRPr="00686EEA" w:rsidRDefault="00F032DE" w:rsidP="00F032DE">
            <w:r w:rsidRPr="00686EEA">
              <w:t>2013</w:t>
            </w:r>
          </w:p>
        </w:tc>
        <w:tc>
          <w:tcPr>
            <w:tcW w:w="945" w:type="dxa"/>
            <w:tcBorders>
              <w:top w:val="single" w:sz="12" w:space="0" w:color="auto"/>
            </w:tcBorders>
            <w:vAlign w:val="center"/>
          </w:tcPr>
          <w:p w14:paraId="3C233F7C" w14:textId="1CC6511B" w:rsidR="00F032DE" w:rsidRPr="00686EEA" w:rsidRDefault="00F032DE" w:rsidP="00F032DE">
            <w:r w:rsidRPr="00686EEA">
              <w:t>2014</w:t>
            </w:r>
          </w:p>
        </w:tc>
      </w:tr>
      <w:tr w:rsidR="00F032DE" w:rsidRPr="00686EEA" w14:paraId="7A53B3A5" w14:textId="77777777" w:rsidTr="002654E5">
        <w:trPr>
          <w:trHeight w:val="432"/>
        </w:trPr>
        <w:tc>
          <w:tcPr>
            <w:tcW w:w="507" w:type="dxa"/>
            <w:tcBorders>
              <w:top w:val="single" w:sz="12" w:space="0" w:color="auto"/>
            </w:tcBorders>
            <w:vAlign w:val="center"/>
          </w:tcPr>
          <w:p w14:paraId="16C5AC10" w14:textId="301288AA" w:rsidR="00F032DE" w:rsidRPr="00686EEA" w:rsidRDefault="00B76DB8" w:rsidP="00F032DE">
            <w:r>
              <w:t>6</w:t>
            </w:r>
          </w:p>
        </w:tc>
        <w:tc>
          <w:tcPr>
            <w:tcW w:w="6621" w:type="dxa"/>
            <w:tcBorders>
              <w:top w:val="single" w:sz="12" w:space="0" w:color="auto"/>
            </w:tcBorders>
            <w:vAlign w:val="center"/>
          </w:tcPr>
          <w:p w14:paraId="3866A03B" w14:textId="103C5CCE" w:rsidR="00F032DE" w:rsidRPr="00686EEA" w:rsidRDefault="00F032DE" w:rsidP="00F032DE">
            <w:r w:rsidRPr="00686EEA">
              <w:t xml:space="preserve">Academic Level Adviser, Computer Science 300L, 400L </w:t>
            </w:r>
          </w:p>
        </w:tc>
        <w:tc>
          <w:tcPr>
            <w:tcW w:w="1170" w:type="dxa"/>
            <w:tcBorders>
              <w:top w:val="single" w:sz="12" w:space="0" w:color="auto"/>
            </w:tcBorders>
            <w:vAlign w:val="center"/>
          </w:tcPr>
          <w:p w14:paraId="541DB6AC" w14:textId="77777777" w:rsidR="00F032DE" w:rsidRPr="00686EEA" w:rsidRDefault="00F032DE" w:rsidP="00F032DE">
            <w:r w:rsidRPr="00686EEA">
              <w:t>2013</w:t>
            </w:r>
          </w:p>
        </w:tc>
        <w:tc>
          <w:tcPr>
            <w:tcW w:w="945" w:type="dxa"/>
            <w:tcBorders>
              <w:top w:val="single" w:sz="12" w:space="0" w:color="auto"/>
            </w:tcBorders>
            <w:vAlign w:val="center"/>
          </w:tcPr>
          <w:p w14:paraId="12F5CA04" w14:textId="63342864" w:rsidR="00F032DE" w:rsidRPr="00686EEA" w:rsidRDefault="00F032DE" w:rsidP="00F032DE">
            <w:r w:rsidRPr="00686EEA">
              <w:t>2016</w:t>
            </w:r>
          </w:p>
        </w:tc>
      </w:tr>
    </w:tbl>
    <w:p w14:paraId="769C3390" w14:textId="77777777" w:rsidR="00DE679A" w:rsidRPr="00686EEA" w:rsidRDefault="00DE679A" w:rsidP="00DE679A">
      <w:pPr>
        <w:pStyle w:val="ListParagraph"/>
        <w:spacing w:before="240"/>
      </w:pPr>
    </w:p>
    <w:p w14:paraId="61731020" w14:textId="77777777" w:rsidR="00706E21" w:rsidRPr="00686EEA" w:rsidRDefault="00706E21" w:rsidP="00DE679A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 w:rsidRPr="00686EEA">
        <w:rPr>
          <w:b/>
        </w:rPr>
        <w:t>Courses Taught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30"/>
        <w:gridCol w:w="1699"/>
        <w:gridCol w:w="6768"/>
      </w:tblGrid>
      <w:tr w:rsidR="00686EEA" w:rsidRPr="00686EEA" w14:paraId="25AC51A8" w14:textId="77777777" w:rsidTr="00481B86">
        <w:trPr>
          <w:trHeight w:val="360"/>
        </w:trPr>
        <w:tc>
          <w:tcPr>
            <w:tcW w:w="53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3E7C5C" w14:textId="77777777" w:rsidR="00C11ABE" w:rsidRPr="00686EEA" w:rsidRDefault="00C11ABE" w:rsidP="00956513">
            <w:pPr>
              <w:rPr>
                <w:b/>
              </w:rPr>
            </w:pPr>
            <w:r w:rsidRPr="00686EEA">
              <w:rPr>
                <w:b/>
              </w:rPr>
              <w:t>#</w:t>
            </w:r>
          </w:p>
        </w:tc>
        <w:tc>
          <w:tcPr>
            <w:tcW w:w="169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6359C00" w14:textId="77777777" w:rsidR="00C11ABE" w:rsidRPr="00686EEA" w:rsidRDefault="00C11ABE" w:rsidP="00956513">
            <w:pPr>
              <w:rPr>
                <w:b/>
              </w:rPr>
            </w:pPr>
            <w:r w:rsidRPr="00686EEA">
              <w:rPr>
                <w:b/>
              </w:rPr>
              <w:t>Course Code</w:t>
            </w:r>
          </w:p>
        </w:tc>
        <w:tc>
          <w:tcPr>
            <w:tcW w:w="676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1AEB041" w14:textId="77777777" w:rsidR="00C11ABE" w:rsidRPr="00686EEA" w:rsidRDefault="00C11ABE" w:rsidP="00956513">
            <w:pPr>
              <w:rPr>
                <w:b/>
              </w:rPr>
            </w:pPr>
            <w:r w:rsidRPr="00686EEA">
              <w:rPr>
                <w:b/>
              </w:rPr>
              <w:t>Course title</w:t>
            </w:r>
          </w:p>
        </w:tc>
      </w:tr>
      <w:tr w:rsidR="00686EEA" w:rsidRPr="00686EEA" w14:paraId="7C8381E4" w14:textId="77777777" w:rsidTr="00481B86">
        <w:trPr>
          <w:trHeight w:val="360"/>
        </w:trPr>
        <w:tc>
          <w:tcPr>
            <w:tcW w:w="530" w:type="dxa"/>
            <w:tcBorders>
              <w:top w:val="single" w:sz="12" w:space="0" w:color="auto"/>
            </w:tcBorders>
            <w:vAlign w:val="center"/>
          </w:tcPr>
          <w:p w14:paraId="5EC55BAB" w14:textId="61696273" w:rsidR="006D5058" w:rsidRPr="00686EEA" w:rsidRDefault="00574A98" w:rsidP="00956513">
            <w:r w:rsidRPr="00686EEA">
              <w:t>1</w:t>
            </w:r>
          </w:p>
        </w:tc>
        <w:tc>
          <w:tcPr>
            <w:tcW w:w="1699" w:type="dxa"/>
            <w:tcBorders>
              <w:top w:val="single" w:sz="12" w:space="0" w:color="auto"/>
            </w:tcBorders>
            <w:vAlign w:val="center"/>
          </w:tcPr>
          <w:p w14:paraId="545AA475" w14:textId="095A5682" w:rsidR="006D5058" w:rsidRPr="00686EEA" w:rsidRDefault="001B4633" w:rsidP="00956513">
            <w:r w:rsidRPr="00686EEA">
              <w:t>CSC 411</w:t>
            </w:r>
          </w:p>
        </w:tc>
        <w:tc>
          <w:tcPr>
            <w:tcW w:w="6768" w:type="dxa"/>
            <w:tcBorders>
              <w:top w:val="single" w:sz="12" w:space="0" w:color="auto"/>
            </w:tcBorders>
            <w:vAlign w:val="center"/>
          </w:tcPr>
          <w:p w14:paraId="34640794" w14:textId="6F087BEE" w:rsidR="006D5058" w:rsidRPr="00686EEA" w:rsidRDefault="001B4633" w:rsidP="005B30B2">
            <w:r w:rsidRPr="00686EEA">
              <w:t>Software Engineering</w:t>
            </w:r>
          </w:p>
        </w:tc>
      </w:tr>
      <w:tr w:rsidR="00686EEA" w:rsidRPr="00686EEA" w14:paraId="60B05BA6" w14:textId="77777777" w:rsidTr="00481B86">
        <w:trPr>
          <w:trHeight w:val="360"/>
        </w:trPr>
        <w:tc>
          <w:tcPr>
            <w:tcW w:w="530" w:type="dxa"/>
            <w:tcBorders>
              <w:top w:val="single" w:sz="12" w:space="0" w:color="auto"/>
            </w:tcBorders>
            <w:vAlign w:val="center"/>
          </w:tcPr>
          <w:p w14:paraId="48E51F0F" w14:textId="68B8D6A1" w:rsidR="001B4633" w:rsidRPr="00686EEA" w:rsidRDefault="001B4633" w:rsidP="00956513">
            <w:r w:rsidRPr="00686EEA">
              <w:t>2</w:t>
            </w:r>
          </w:p>
        </w:tc>
        <w:tc>
          <w:tcPr>
            <w:tcW w:w="1699" w:type="dxa"/>
            <w:tcBorders>
              <w:top w:val="single" w:sz="12" w:space="0" w:color="auto"/>
            </w:tcBorders>
            <w:vAlign w:val="center"/>
          </w:tcPr>
          <w:p w14:paraId="18E56150" w14:textId="3DB0AE9A" w:rsidR="001B4633" w:rsidRPr="00686EEA" w:rsidRDefault="001B4633" w:rsidP="00956513">
            <w:r w:rsidRPr="00686EEA">
              <w:t>CSC 413</w:t>
            </w:r>
          </w:p>
        </w:tc>
        <w:tc>
          <w:tcPr>
            <w:tcW w:w="6768" w:type="dxa"/>
            <w:tcBorders>
              <w:top w:val="single" w:sz="12" w:space="0" w:color="auto"/>
            </w:tcBorders>
            <w:vAlign w:val="center"/>
          </w:tcPr>
          <w:p w14:paraId="32D2EBE4" w14:textId="6A729CF1" w:rsidR="001B4633" w:rsidRPr="00686EEA" w:rsidRDefault="001B4633" w:rsidP="005B30B2">
            <w:r w:rsidRPr="00686EEA">
              <w:t>Analysis of Algorithms</w:t>
            </w:r>
          </w:p>
        </w:tc>
      </w:tr>
      <w:tr w:rsidR="00686EEA" w:rsidRPr="00686EEA" w14:paraId="08C62AD9" w14:textId="77777777" w:rsidTr="00481B86">
        <w:trPr>
          <w:trHeight w:val="360"/>
        </w:trPr>
        <w:tc>
          <w:tcPr>
            <w:tcW w:w="530" w:type="dxa"/>
            <w:vAlign w:val="center"/>
          </w:tcPr>
          <w:p w14:paraId="5C1B12D2" w14:textId="788995C0" w:rsidR="007538A9" w:rsidRPr="00686EEA" w:rsidRDefault="001B4633" w:rsidP="00F12382">
            <w:r w:rsidRPr="00686EEA">
              <w:t>3</w:t>
            </w:r>
          </w:p>
        </w:tc>
        <w:tc>
          <w:tcPr>
            <w:tcW w:w="1699" w:type="dxa"/>
            <w:vAlign w:val="center"/>
          </w:tcPr>
          <w:p w14:paraId="15ADDA08" w14:textId="69B58161" w:rsidR="007538A9" w:rsidRPr="00686EEA" w:rsidRDefault="001B4633" w:rsidP="00956513">
            <w:r w:rsidRPr="00686EEA">
              <w:t>CSC 415</w:t>
            </w:r>
          </w:p>
        </w:tc>
        <w:tc>
          <w:tcPr>
            <w:tcW w:w="6768" w:type="dxa"/>
            <w:vAlign w:val="center"/>
          </w:tcPr>
          <w:p w14:paraId="49923348" w14:textId="1FFE04BD" w:rsidR="007538A9" w:rsidRPr="00686EEA" w:rsidRDefault="001B4633" w:rsidP="005B30B2">
            <w:r w:rsidRPr="00686EEA">
              <w:t xml:space="preserve">Artificial Intelligence </w:t>
            </w:r>
          </w:p>
        </w:tc>
      </w:tr>
      <w:tr w:rsidR="00686EEA" w:rsidRPr="00686EEA" w14:paraId="3F885325" w14:textId="77777777" w:rsidTr="00481B86">
        <w:trPr>
          <w:trHeight w:val="360"/>
        </w:trPr>
        <w:tc>
          <w:tcPr>
            <w:tcW w:w="530" w:type="dxa"/>
            <w:vAlign w:val="center"/>
          </w:tcPr>
          <w:p w14:paraId="35668A91" w14:textId="0F6387CD" w:rsidR="007538A9" w:rsidRPr="00686EEA" w:rsidRDefault="001B4633" w:rsidP="00F12382">
            <w:r w:rsidRPr="00686EEA">
              <w:t>4</w:t>
            </w:r>
          </w:p>
        </w:tc>
        <w:tc>
          <w:tcPr>
            <w:tcW w:w="1699" w:type="dxa"/>
            <w:vAlign w:val="center"/>
          </w:tcPr>
          <w:p w14:paraId="39DEBE4F" w14:textId="61889BB2" w:rsidR="007538A9" w:rsidRPr="00686EEA" w:rsidRDefault="00574A98" w:rsidP="00956513">
            <w:r w:rsidRPr="00686EEA">
              <w:t>CSC 435</w:t>
            </w:r>
          </w:p>
        </w:tc>
        <w:tc>
          <w:tcPr>
            <w:tcW w:w="6768" w:type="dxa"/>
            <w:vAlign w:val="center"/>
          </w:tcPr>
          <w:p w14:paraId="3137AA2D" w14:textId="21722A1D" w:rsidR="007538A9" w:rsidRPr="00686EEA" w:rsidRDefault="00574A98" w:rsidP="00C5434B">
            <w:r w:rsidRPr="00686EEA">
              <w:t>Computer Graphics</w:t>
            </w:r>
          </w:p>
        </w:tc>
      </w:tr>
      <w:tr w:rsidR="00686EEA" w:rsidRPr="00686EEA" w14:paraId="17D5AA85" w14:textId="77777777" w:rsidTr="00481B86">
        <w:trPr>
          <w:trHeight w:val="360"/>
        </w:trPr>
        <w:tc>
          <w:tcPr>
            <w:tcW w:w="530" w:type="dxa"/>
            <w:vAlign w:val="center"/>
          </w:tcPr>
          <w:p w14:paraId="7B1F4F82" w14:textId="358C2FBC" w:rsidR="001B4633" w:rsidRPr="00686EEA" w:rsidRDefault="001B4633" w:rsidP="00F12382">
            <w:r w:rsidRPr="00686EEA">
              <w:t>5</w:t>
            </w:r>
          </w:p>
        </w:tc>
        <w:tc>
          <w:tcPr>
            <w:tcW w:w="1699" w:type="dxa"/>
            <w:vAlign w:val="center"/>
          </w:tcPr>
          <w:p w14:paraId="7B3A2D9A" w14:textId="57ED421A" w:rsidR="001B4633" w:rsidRPr="00686EEA" w:rsidRDefault="001B4633" w:rsidP="00956513">
            <w:r w:rsidRPr="00686EEA">
              <w:t>CSC 421</w:t>
            </w:r>
          </w:p>
        </w:tc>
        <w:tc>
          <w:tcPr>
            <w:tcW w:w="6768" w:type="dxa"/>
            <w:vAlign w:val="center"/>
          </w:tcPr>
          <w:p w14:paraId="01F4650F" w14:textId="112D4999" w:rsidR="001B4633" w:rsidRPr="00686EEA" w:rsidRDefault="001B4633" w:rsidP="00C5434B">
            <w:r w:rsidRPr="00686EEA">
              <w:t>Computer Security</w:t>
            </w:r>
          </w:p>
        </w:tc>
      </w:tr>
      <w:tr w:rsidR="00686EEA" w:rsidRPr="00686EEA" w14:paraId="49E30B12" w14:textId="77777777" w:rsidTr="00481B86">
        <w:trPr>
          <w:trHeight w:val="360"/>
        </w:trPr>
        <w:tc>
          <w:tcPr>
            <w:tcW w:w="530" w:type="dxa"/>
            <w:vAlign w:val="center"/>
          </w:tcPr>
          <w:p w14:paraId="6BEA8143" w14:textId="27C7063D" w:rsidR="007538A9" w:rsidRPr="00686EEA" w:rsidRDefault="001B4633" w:rsidP="00F12382">
            <w:r w:rsidRPr="00686EEA">
              <w:t>6</w:t>
            </w:r>
          </w:p>
        </w:tc>
        <w:tc>
          <w:tcPr>
            <w:tcW w:w="1699" w:type="dxa"/>
            <w:vAlign w:val="center"/>
          </w:tcPr>
          <w:p w14:paraId="1E6DEAD7" w14:textId="36607653" w:rsidR="007538A9" w:rsidRPr="00686EEA" w:rsidRDefault="00574A98" w:rsidP="00956513">
            <w:r w:rsidRPr="00686EEA">
              <w:t>CSC 427</w:t>
            </w:r>
          </w:p>
        </w:tc>
        <w:tc>
          <w:tcPr>
            <w:tcW w:w="6768" w:type="dxa"/>
            <w:vAlign w:val="center"/>
          </w:tcPr>
          <w:p w14:paraId="79D70B8D" w14:textId="3617A647" w:rsidR="007538A9" w:rsidRPr="00686EEA" w:rsidRDefault="00574A98" w:rsidP="00956513">
            <w:r w:rsidRPr="00686EEA">
              <w:t>System Administration</w:t>
            </w:r>
          </w:p>
        </w:tc>
      </w:tr>
      <w:tr w:rsidR="00686EEA" w:rsidRPr="00686EEA" w14:paraId="76767EED" w14:textId="77777777" w:rsidTr="00481B86">
        <w:trPr>
          <w:trHeight w:val="360"/>
        </w:trPr>
        <w:tc>
          <w:tcPr>
            <w:tcW w:w="530" w:type="dxa"/>
            <w:vAlign w:val="center"/>
          </w:tcPr>
          <w:p w14:paraId="262C8C47" w14:textId="56427DC8" w:rsidR="007538A9" w:rsidRPr="00686EEA" w:rsidRDefault="001B4633" w:rsidP="00F12382">
            <w:r w:rsidRPr="00686EEA">
              <w:t>7</w:t>
            </w:r>
          </w:p>
        </w:tc>
        <w:tc>
          <w:tcPr>
            <w:tcW w:w="1699" w:type="dxa"/>
            <w:vAlign w:val="center"/>
          </w:tcPr>
          <w:p w14:paraId="160E585C" w14:textId="28E8355B" w:rsidR="007538A9" w:rsidRPr="00686EEA" w:rsidRDefault="00574A98" w:rsidP="00956513">
            <w:r w:rsidRPr="00686EEA">
              <w:t>CSC 426</w:t>
            </w:r>
          </w:p>
        </w:tc>
        <w:tc>
          <w:tcPr>
            <w:tcW w:w="6768" w:type="dxa"/>
            <w:vAlign w:val="center"/>
          </w:tcPr>
          <w:p w14:paraId="3F608FB9" w14:textId="6EAC31D2" w:rsidR="007538A9" w:rsidRPr="00686EEA" w:rsidRDefault="00574A98" w:rsidP="00956513">
            <w:r w:rsidRPr="00686EEA">
              <w:t>Logic Programming</w:t>
            </w:r>
          </w:p>
        </w:tc>
      </w:tr>
      <w:tr w:rsidR="00686EEA" w:rsidRPr="00686EEA" w14:paraId="671D1054" w14:textId="77777777" w:rsidTr="00481B86">
        <w:trPr>
          <w:trHeight w:val="360"/>
        </w:trPr>
        <w:tc>
          <w:tcPr>
            <w:tcW w:w="530" w:type="dxa"/>
            <w:vAlign w:val="center"/>
          </w:tcPr>
          <w:p w14:paraId="3AF03851" w14:textId="680C8C2B" w:rsidR="007538A9" w:rsidRPr="00686EEA" w:rsidRDefault="001B4633" w:rsidP="00F12382">
            <w:r w:rsidRPr="00686EEA">
              <w:t>8</w:t>
            </w:r>
          </w:p>
        </w:tc>
        <w:tc>
          <w:tcPr>
            <w:tcW w:w="1699" w:type="dxa"/>
            <w:vAlign w:val="center"/>
          </w:tcPr>
          <w:p w14:paraId="2CAD5CC2" w14:textId="25A4F849" w:rsidR="007538A9" w:rsidRPr="00686EEA" w:rsidRDefault="00574A98" w:rsidP="00956513">
            <w:r w:rsidRPr="00686EEA">
              <w:t>CSC 42</w:t>
            </w:r>
            <w:r w:rsidR="00481B86">
              <w:t>2</w:t>
            </w:r>
          </w:p>
        </w:tc>
        <w:tc>
          <w:tcPr>
            <w:tcW w:w="6768" w:type="dxa"/>
            <w:vAlign w:val="center"/>
          </w:tcPr>
          <w:p w14:paraId="11CC5672" w14:textId="02370AD0" w:rsidR="007538A9" w:rsidRPr="00686EEA" w:rsidRDefault="00574A98" w:rsidP="00956513">
            <w:r w:rsidRPr="00686EEA">
              <w:t>Software Reliability and Quality Assurance</w:t>
            </w:r>
          </w:p>
        </w:tc>
      </w:tr>
      <w:tr w:rsidR="00686EEA" w:rsidRPr="00686EEA" w14:paraId="6E76AB54" w14:textId="77777777" w:rsidTr="00481B86">
        <w:trPr>
          <w:trHeight w:val="360"/>
        </w:trPr>
        <w:tc>
          <w:tcPr>
            <w:tcW w:w="530" w:type="dxa"/>
            <w:vAlign w:val="center"/>
          </w:tcPr>
          <w:p w14:paraId="61085A34" w14:textId="3BF677CF" w:rsidR="007538A9" w:rsidRPr="00686EEA" w:rsidRDefault="001B4633" w:rsidP="00F12382">
            <w:r w:rsidRPr="00686EEA">
              <w:t>9</w:t>
            </w:r>
          </w:p>
        </w:tc>
        <w:tc>
          <w:tcPr>
            <w:tcW w:w="1699" w:type="dxa"/>
            <w:vAlign w:val="center"/>
          </w:tcPr>
          <w:p w14:paraId="1879681E" w14:textId="5FEC9412" w:rsidR="007538A9" w:rsidRPr="00686EEA" w:rsidRDefault="00574A98" w:rsidP="00956513">
            <w:r w:rsidRPr="00686EEA">
              <w:t>CSC 312</w:t>
            </w:r>
          </w:p>
        </w:tc>
        <w:tc>
          <w:tcPr>
            <w:tcW w:w="6768" w:type="dxa"/>
            <w:vAlign w:val="center"/>
          </w:tcPr>
          <w:p w14:paraId="049BF79B" w14:textId="3FC7C989" w:rsidR="007538A9" w:rsidRPr="00686EEA" w:rsidRDefault="00574A98" w:rsidP="00705C85">
            <w:r w:rsidRPr="00686EEA">
              <w:t>Data Structures and Algorithms</w:t>
            </w:r>
          </w:p>
        </w:tc>
      </w:tr>
      <w:tr w:rsidR="00686EEA" w:rsidRPr="00686EEA" w14:paraId="44199457" w14:textId="77777777" w:rsidTr="00481B86">
        <w:trPr>
          <w:trHeight w:val="360"/>
        </w:trPr>
        <w:tc>
          <w:tcPr>
            <w:tcW w:w="530" w:type="dxa"/>
            <w:vAlign w:val="center"/>
          </w:tcPr>
          <w:p w14:paraId="5997B44B" w14:textId="45EF83A2" w:rsidR="007538A9" w:rsidRPr="00686EEA" w:rsidRDefault="001B4633" w:rsidP="00F12382">
            <w:r w:rsidRPr="00686EEA">
              <w:t>10</w:t>
            </w:r>
          </w:p>
        </w:tc>
        <w:tc>
          <w:tcPr>
            <w:tcW w:w="1699" w:type="dxa"/>
            <w:vAlign w:val="center"/>
          </w:tcPr>
          <w:p w14:paraId="2BEC87F9" w14:textId="78CA12BA" w:rsidR="007538A9" w:rsidRPr="00686EEA" w:rsidRDefault="00574A98" w:rsidP="00956513">
            <w:r w:rsidRPr="00686EEA">
              <w:t>CSC 214</w:t>
            </w:r>
            <w:r w:rsidR="00481B86">
              <w:t>/224</w:t>
            </w:r>
          </w:p>
        </w:tc>
        <w:tc>
          <w:tcPr>
            <w:tcW w:w="6768" w:type="dxa"/>
            <w:vAlign w:val="center"/>
          </w:tcPr>
          <w:p w14:paraId="2C29366C" w14:textId="3CD0544A" w:rsidR="007538A9" w:rsidRPr="00686EEA" w:rsidRDefault="00574A98" w:rsidP="00956513">
            <w:r w:rsidRPr="00686EEA">
              <w:t>Data Management I</w:t>
            </w:r>
          </w:p>
        </w:tc>
      </w:tr>
      <w:tr w:rsidR="00686EEA" w:rsidRPr="00686EEA" w14:paraId="464C07F6" w14:textId="77777777" w:rsidTr="00481B86">
        <w:trPr>
          <w:trHeight w:val="360"/>
        </w:trPr>
        <w:tc>
          <w:tcPr>
            <w:tcW w:w="530" w:type="dxa"/>
            <w:vAlign w:val="center"/>
          </w:tcPr>
          <w:p w14:paraId="245CB5E8" w14:textId="35632775" w:rsidR="001B4633" w:rsidRPr="00686EEA" w:rsidRDefault="001B4633" w:rsidP="001B4633">
            <w:r w:rsidRPr="00686EEA">
              <w:t>12</w:t>
            </w:r>
          </w:p>
        </w:tc>
        <w:tc>
          <w:tcPr>
            <w:tcW w:w="1699" w:type="dxa"/>
            <w:vAlign w:val="center"/>
          </w:tcPr>
          <w:p w14:paraId="13BB5921" w14:textId="41F30AAF" w:rsidR="001B4633" w:rsidRPr="00686EEA" w:rsidRDefault="001B4633" w:rsidP="001B4633">
            <w:r w:rsidRPr="00686EEA">
              <w:t>CSC 225</w:t>
            </w:r>
          </w:p>
        </w:tc>
        <w:tc>
          <w:tcPr>
            <w:tcW w:w="6768" w:type="dxa"/>
            <w:vAlign w:val="center"/>
          </w:tcPr>
          <w:p w14:paraId="15570448" w14:textId="37E93FF1" w:rsidR="001B4633" w:rsidRPr="00686EEA" w:rsidRDefault="001B4633" w:rsidP="001B4633">
            <w:r w:rsidRPr="00686EEA">
              <w:t>Use of Software Packages</w:t>
            </w:r>
          </w:p>
        </w:tc>
      </w:tr>
      <w:tr w:rsidR="00686EEA" w:rsidRPr="00686EEA" w14:paraId="7F0A55C9" w14:textId="77777777" w:rsidTr="00481B86">
        <w:trPr>
          <w:trHeight w:val="360"/>
        </w:trPr>
        <w:tc>
          <w:tcPr>
            <w:tcW w:w="530" w:type="dxa"/>
            <w:vAlign w:val="center"/>
          </w:tcPr>
          <w:p w14:paraId="6DDA3EFB" w14:textId="2F87F850" w:rsidR="001B4633" w:rsidRPr="00686EEA" w:rsidRDefault="001B4633" w:rsidP="001B4633">
            <w:r w:rsidRPr="00686EEA">
              <w:t>13</w:t>
            </w:r>
          </w:p>
        </w:tc>
        <w:tc>
          <w:tcPr>
            <w:tcW w:w="1699" w:type="dxa"/>
            <w:vAlign w:val="center"/>
          </w:tcPr>
          <w:p w14:paraId="68AF227C" w14:textId="022F4012" w:rsidR="001B4633" w:rsidRPr="00686EEA" w:rsidRDefault="001B4633" w:rsidP="001B4633">
            <w:r w:rsidRPr="00686EEA">
              <w:t>GEC 215</w:t>
            </w:r>
            <w:r w:rsidR="00481B86">
              <w:t>/225</w:t>
            </w:r>
          </w:p>
        </w:tc>
        <w:tc>
          <w:tcPr>
            <w:tcW w:w="6768" w:type="dxa"/>
            <w:vAlign w:val="center"/>
          </w:tcPr>
          <w:p w14:paraId="21CAE044" w14:textId="4C329D43" w:rsidR="001B4633" w:rsidRPr="00686EEA" w:rsidRDefault="001B4633" w:rsidP="001B4633">
            <w:r w:rsidRPr="00686EEA">
              <w:t>Applied Computer Programming I</w:t>
            </w:r>
          </w:p>
        </w:tc>
      </w:tr>
      <w:tr w:rsidR="00686EEA" w:rsidRPr="00686EEA" w14:paraId="6CDCD958" w14:textId="77777777" w:rsidTr="00481B86">
        <w:trPr>
          <w:trHeight w:val="360"/>
        </w:trPr>
        <w:tc>
          <w:tcPr>
            <w:tcW w:w="530" w:type="dxa"/>
            <w:vAlign w:val="center"/>
          </w:tcPr>
          <w:p w14:paraId="091D1F3E" w14:textId="191523CB" w:rsidR="001B4633" w:rsidRPr="00686EEA" w:rsidRDefault="001B4633" w:rsidP="001B4633">
            <w:r w:rsidRPr="00686EEA">
              <w:t>15</w:t>
            </w:r>
          </w:p>
        </w:tc>
        <w:tc>
          <w:tcPr>
            <w:tcW w:w="1699" w:type="dxa"/>
            <w:vAlign w:val="center"/>
          </w:tcPr>
          <w:p w14:paraId="3D4446D8" w14:textId="031ED1FA" w:rsidR="001B4633" w:rsidRPr="00686EEA" w:rsidRDefault="001B4633" w:rsidP="001B4633">
            <w:r w:rsidRPr="00686EEA">
              <w:t>CSC 111</w:t>
            </w:r>
          </w:p>
        </w:tc>
        <w:tc>
          <w:tcPr>
            <w:tcW w:w="6768" w:type="dxa"/>
            <w:vAlign w:val="center"/>
          </w:tcPr>
          <w:p w14:paraId="7F5EA495" w14:textId="64A05A52" w:rsidR="001B4633" w:rsidRPr="00686EEA" w:rsidRDefault="001B4633" w:rsidP="001B4633">
            <w:r w:rsidRPr="00686EEA">
              <w:t>Introduction to Computer Science</w:t>
            </w:r>
          </w:p>
        </w:tc>
      </w:tr>
      <w:tr w:rsidR="00686EEA" w:rsidRPr="00686EEA" w14:paraId="44821FEB" w14:textId="77777777" w:rsidTr="00481B86">
        <w:trPr>
          <w:trHeight w:val="360"/>
        </w:trPr>
        <w:tc>
          <w:tcPr>
            <w:tcW w:w="530" w:type="dxa"/>
            <w:vAlign w:val="center"/>
          </w:tcPr>
          <w:p w14:paraId="450A2E29" w14:textId="4A25163D" w:rsidR="001B4633" w:rsidRPr="00686EEA" w:rsidRDefault="001B4633" w:rsidP="001B4633">
            <w:r w:rsidRPr="00686EEA">
              <w:t>16</w:t>
            </w:r>
          </w:p>
        </w:tc>
        <w:tc>
          <w:tcPr>
            <w:tcW w:w="1699" w:type="dxa"/>
            <w:vAlign w:val="center"/>
          </w:tcPr>
          <w:p w14:paraId="3299AFA4" w14:textId="0B4E6452" w:rsidR="001B4633" w:rsidRPr="00686EEA" w:rsidRDefault="001B4633" w:rsidP="001B4633">
            <w:r w:rsidRPr="00686EEA">
              <w:t>CSC 122</w:t>
            </w:r>
          </w:p>
        </w:tc>
        <w:tc>
          <w:tcPr>
            <w:tcW w:w="6768" w:type="dxa"/>
            <w:vAlign w:val="center"/>
          </w:tcPr>
          <w:p w14:paraId="4CF3EAC3" w14:textId="1FBF2B29" w:rsidR="001B4633" w:rsidRPr="00686EEA" w:rsidRDefault="001B4633" w:rsidP="001B4633">
            <w:r w:rsidRPr="00686EEA">
              <w:t xml:space="preserve">Computer </w:t>
            </w:r>
            <w:proofErr w:type="gramStart"/>
            <w:r w:rsidRPr="00686EEA">
              <w:t>Programming</w:t>
            </w:r>
            <w:proofErr w:type="gramEnd"/>
            <w:r w:rsidRPr="00686EEA">
              <w:t xml:space="preserve"> I</w:t>
            </w:r>
          </w:p>
        </w:tc>
      </w:tr>
    </w:tbl>
    <w:p w14:paraId="4DB4AED6" w14:textId="77777777" w:rsidR="00685190" w:rsidRPr="00686EEA" w:rsidRDefault="00685190" w:rsidP="00685190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 w:rsidRPr="00686EEA">
        <w:rPr>
          <w:b/>
        </w:rPr>
        <w:lastRenderedPageBreak/>
        <w:t>Scholarship, Grants, Fellowship and Prizes</w:t>
      </w:r>
    </w:p>
    <w:p w14:paraId="4E91F695" w14:textId="5A725680" w:rsidR="00773A12" w:rsidRPr="00686EEA" w:rsidRDefault="00773A12" w:rsidP="00773A12">
      <w:pPr>
        <w:pStyle w:val="ListParagraph"/>
        <w:numPr>
          <w:ilvl w:val="0"/>
          <w:numId w:val="6"/>
        </w:numPr>
        <w:jc w:val="both"/>
      </w:pPr>
      <w:r w:rsidRPr="00686EEA">
        <w:t>Travel fellowship award, First Nigerian Bioinformatics Conference, Lagos, 2019</w:t>
      </w:r>
    </w:p>
    <w:p w14:paraId="50AD8BBE" w14:textId="7518F313" w:rsidR="00773A12" w:rsidRPr="00686EEA" w:rsidRDefault="00773A12" w:rsidP="00773A12">
      <w:pPr>
        <w:pStyle w:val="ListParagraph"/>
        <w:numPr>
          <w:ilvl w:val="0"/>
          <w:numId w:val="6"/>
        </w:numPr>
        <w:jc w:val="both"/>
      </w:pPr>
      <w:r w:rsidRPr="00686EEA">
        <w:t xml:space="preserve">HULT Prize </w:t>
      </w:r>
      <w:proofErr w:type="spellStart"/>
      <w:r w:rsidRPr="00686EEA">
        <w:t>OnCampus</w:t>
      </w:r>
      <w:proofErr w:type="spellEnd"/>
      <w:r w:rsidRPr="00686EEA">
        <w:t xml:space="preserve"> Certificate of Recognition as Participating Judge, 2019</w:t>
      </w:r>
    </w:p>
    <w:p w14:paraId="379F0005" w14:textId="0C0FE560" w:rsidR="00F8562B" w:rsidRPr="00686EEA" w:rsidRDefault="000015CF" w:rsidP="00ED63ED">
      <w:pPr>
        <w:pStyle w:val="ListParagraph"/>
        <w:numPr>
          <w:ilvl w:val="0"/>
          <w:numId w:val="6"/>
        </w:numPr>
        <w:jc w:val="both"/>
      </w:pPr>
      <w:r w:rsidRPr="00686EEA">
        <w:t>Certificate of Completion; AWARD Mentoring Skills for Emerging Leaders</w:t>
      </w:r>
      <w:r w:rsidR="00773A12" w:rsidRPr="00686EEA">
        <w:t xml:space="preserve"> </w:t>
      </w:r>
      <w:r w:rsidRPr="00686EEA">
        <w:t>2018</w:t>
      </w:r>
    </w:p>
    <w:p w14:paraId="11786317" w14:textId="47B00169" w:rsidR="000015CF" w:rsidRPr="00686EEA" w:rsidRDefault="000015CF" w:rsidP="00ED63ED">
      <w:pPr>
        <w:pStyle w:val="ListParagraph"/>
        <w:numPr>
          <w:ilvl w:val="0"/>
          <w:numId w:val="6"/>
        </w:numPr>
        <w:jc w:val="both"/>
      </w:pPr>
      <w:r w:rsidRPr="00686EEA">
        <w:t>Distinguished Mentor Award (2018). Landmark University Computer Science Association Awards.</w:t>
      </w:r>
    </w:p>
    <w:p w14:paraId="254B6F2F" w14:textId="31DF0735" w:rsidR="000015CF" w:rsidRPr="00686EEA" w:rsidRDefault="000015CF" w:rsidP="00ED63ED">
      <w:pPr>
        <w:pStyle w:val="ListParagraph"/>
        <w:numPr>
          <w:ilvl w:val="0"/>
          <w:numId w:val="6"/>
        </w:numPr>
        <w:jc w:val="both"/>
      </w:pPr>
      <w:r w:rsidRPr="00686EEA">
        <w:t>Award of Leadership Par Excellence (2018). College of Science and Engineering 7</w:t>
      </w:r>
      <w:r w:rsidRPr="00686EEA">
        <w:rPr>
          <w:vertAlign w:val="superscript"/>
        </w:rPr>
        <w:t>th</w:t>
      </w:r>
      <w:r w:rsidRPr="00686EEA">
        <w:t xml:space="preserve"> College week, 2018.</w:t>
      </w:r>
    </w:p>
    <w:p w14:paraId="542441A3" w14:textId="064AC85D" w:rsidR="000015CF" w:rsidRPr="00686EEA" w:rsidRDefault="000015CF" w:rsidP="00ED63ED">
      <w:pPr>
        <w:pStyle w:val="ListParagraph"/>
        <w:numPr>
          <w:ilvl w:val="0"/>
          <w:numId w:val="6"/>
        </w:numPr>
        <w:jc w:val="both"/>
      </w:pPr>
      <w:proofErr w:type="spellStart"/>
      <w:r w:rsidRPr="00686EEA">
        <w:t>iSTEAMS</w:t>
      </w:r>
      <w:proofErr w:type="spellEnd"/>
      <w:r w:rsidRPr="00686EEA">
        <w:t xml:space="preserve"> Award of </w:t>
      </w:r>
      <w:proofErr w:type="gramStart"/>
      <w:r w:rsidRPr="00686EEA">
        <w:t>Excellence  for</w:t>
      </w:r>
      <w:proofErr w:type="gramEnd"/>
      <w:r w:rsidRPr="00686EEA">
        <w:t xml:space="preserve"> contributions to scientific research (2015).</w:t>
      </w:r>
    </w:p>
    <w:p w14:paraId="69D097DB" w14:textId="77777777" w:rsidR="00DE679A" w:rsidRPr="00686EEA" w:rsidRDefault="00DE679A" w:rsidP="00DE679A">
      <w:pPr>
        <w:pStyle w:val="ListParagraph"/>
        <w:jc w:val="both"/>
      </w:pPr>
    </w:p>
    <w:p w14:paraId="159BF705" w14:textId="0775F731" w:rsidR="00870517" w:rsidRPr="00686EEA" w:rsidRDefault="007B087D" w:rsidP="003F7996">
      <w:pPr>
        <w:pStyle w:val="ListParagraph"/>
        <w:numPr>
          <w:ilvl w:val="0"/>
          <w:numId w:val="16"/>
        </w:numPr>
        <w:shd w:val="clear" w:color="auto" w:fill="D9D9D9" w:themeFill="background1" w:themeFillShade="D9"/>
        <w:spacing w:after="0"/>
        <w:rPr>
          <w:b/>
        </w:rPr>
      </w:pPr>
      <w:r>
        <w:rPr>
          <w:b/>
        </w:rPr>
        <w:t xml:space="preserve">Selected </w:t>
      </w:r>
      <w:r w:rsidR="00427690" w:rsidRPr="00686EEA">
        <w:rPr>
          <w:b/>
        </w:rPr>
        <w:t>Publicat</w:t>
      </w:r>
      <w:r w:rsidR="00D7378F" w:rsidRPr="00686EEA">
        <w:rPr>
          <w:b/>
        </w:rPr>
        <w:t xml:space="preserve">ions: </w:t>
      </w:r>
      <w:r w:rsidR="00427690" w:rsidRPr="00686EEA">
        <w:rPr>
          <w:b/>
        </w:rPr>
        <w:t>Journals</w:t>
      </w:r>
    </w:p>
    <w:p w14:paraId="20192798" w14:textId="77777777" w:rsidR="00F032DE" w:rsidRPr="00F032DE" w:rsidRDefault="00F032DE" w:rsidP="00F032DE">
      <w:pPr>
        <w:spacing w:after="0"/>
        <w:ind w:left="360"/>
        <w:jc w:val="both"/>
        <w:rPr>
          <w:rFonts w:cs="Times-Bold"/>
          <w:bCs/>
          <w:szCs w:val="24"/>
          <w:lang w:val="en-GB"/>
        </w:rPr>
      </w:pPr>
    </w:p>
    <w:p w14:paraId="7E08BD2E" w14:textId="6F9545AB" w:rsidR="00F032DE" w:rsidRPr="00F032DE" w:rsidRDefault="00F032DE" w:rsidP="00F032DE">
      <w:pPr>
        <w:pStyle w:val="ListParagraph"/>
        <w:numPr>
          <w:ilvl w:val="0"/>
          <w:numId w:val="22"/>
        </w:numPr>
        <w:spacing w:after="0"/>
        <w:jc w:val="both"/>
        <w:rPr>
          <w:rFonts w:cs="Times-Bold"/>
          <w:bCs/>
          <w:szCs w:val="24"/>
          <w:lang w:val="en-GB"/>
        </w:rPr>
      </w:pPr>
      <w:r w:rsidRPr="00F032DE">
        <w:rPr>
          <w:rFonts w:cs="Times-Bold"/>
          <w:b/>
          <w:szCs w:val="24"/>
          <w:lang w:val="en-GB"/>
        </w:rPr>
        <w:t xml:space="preserve">Emmanuel </w:t>
      </w:r>
      <w:proofErr w:type="spellStart"/>
      <w:r w:rsidRPr="00F032DE">
        <w:rPr>
          <w:rFonts w:cs="Times-Bold"/>
          <w:b/>
          <w:szCs w:val="24"/>
          <w:lang w:val="en-GB"/>
        </w:rPr>
        <w:t>Oluwatobi</w:t>
      </w:r>
      <w:proofErr w:type="spellEnd"/>
      <w:r w:rsidRPr="00F032DE">
        <w:rPr>
          <w:rFonts w:cs="Times-Bold"/>
          <w:b/>
          <w:szCs w:val="24"/>
          <w:lang w:val="en-GB"/>
        </w:rPr>
        <w:t xml:space="preserve"> Asani</w:t>
      </w:r>
      <w:r w:rsidRPr="00F032DE">
        <w:rPr>
          <w:rFonts w:cs="Times-Bold"/>
          <w:b/>
          <w:szCs w:val="24"/>
          <w:u w:val="single"/>
          <w:lang w:val="en-GB"/>
        </w:rPr>
        <w:t>,</w:t>
      </w:r>
      <w:r w:rsidRPr="00F032DE">
        <w:rPr>
          <w:rFonts w:cs="Times-Bold"/>
          <w:bCs/>
          <w:szCs w:val="24"/>
          <w:lang w:val="en-GB"/>
        </w:rPr>
        <w:t xml:space="preserve"> Adebayo </w:t>
      </w:r>
      <w:proofErr w:type="spellStart"/>
      <w:r w:rsidRPr="00F032DE">
        <w:rPr>
          <w:rFonts w:cs="Times-Bold"/>
          <w:bCs/>
          <w:szCs w:val="24"/>
          <w:lang w:val="en-GB"/>
        </w:rPr>
        <w:t>Omotosho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, Paul </w:t>
      </w:r>
      <w:proofErr w:type="spellStart"/>
      <w:r w:rsidRPr="00F032DE">
        <w:rPr>
          <w:rFonts w:cs="Times-Bold"/>
          <w:bCs/>
          <w:szCs w:val="24"/>
          <w:lang w:val="en-GB"/>
        </w:rPr>
        <w:t>Ashante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 Danquah, Joyce </w:t>
      </w:r>
      <w:proofErr w:type="spellStart"/>
      <w:r w:rsidRPr="00F032DE">
        <w:rPr>
          <w:rFonts w:cs="Times-Bold"/>
          <w:bCs/>
          <w:szCs w:val="24"/>
          <w:lang w:val="en-GB"/>
        </w:rPr>
        <w:t>Ayoola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, Peace </w:t>
      </w:r>
      <w:proofErr w:type="spellStart"/>
      <w:r w:rsidRPr="00F032DE">
        <w:rPr>
          <w:rFonts w:cs="Times-Bold"/>
          <w:bCs/>
          <w:szCs w:val="24"/>
          <w:lang w:val="en-GB"/>
        </w:rPr>
        <w:t>Ayegba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, Olumide </w:t>
      </w:r>
      <w:proofErr w:type="spellStart"/>
      <w:r w:rsidRPr="00F032DE">
        <w:rPr>
          <w:rFonts w:cs="Times-Bold"/>
          <w:bCs/>
          <w:szCs w:val="24"/>
          <w:lang w:val="en-GB"/>
        </w:rPr>
        <w:t>Longe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 (2021). A Maximum Entropy Classification Scheme for Phishing Detection using </w:t>
      </w:r>
      <w:proofErr w:type="spellStart"/>
      <w:r w:rsidRPr="00F032DE">
        <w:rPr>
          <w:rFonts w:cs="Times-Bold"/>
          <w:bCs/>
          <w:szCs w:val="24"/>
          <w:lang w:val="en-GB"/>
        </w:rPr>
        <w:t>Parsimonous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 Features. TELKOMNIKA Telecommunication Computing Electronics and Control 19(5)</w:t>
      </w:r>
      <w:r w:rsidRPr="00F032DE">
        <w:rPr>
          <w:szCs w:val="24"/>
        </w:rPr>
        <w:t xml:space="preserve"> </w:t>
      </w:r>
      <w:r w:rsidRPr="00F032DE">
        <w:rPr>
          <w:rFonts w:cs="Times-Bold"/>
          <w:bCs/>
          <w:szCs w:val="24"/>
          <w:lang w:val="en-GB"/>
        </w:rPr>
        <w:t xml:space="preserve">1707~1714, DOI: 10.12928/TELKOMNIKA.v19i5.15981 </w:t>
      </w:r>
      <w:r w:rsidR="00C93892" w:rsidRPr="00F032DE">
        <w:rPr>
          <w:rFonts w:cs="Times-Bold"/>
          <w:bCs/>
          <w:szCs w:val="24"/>
          <w:lang w:val="en-GB"/>
        </w:rPr>
        <w:t>[Scopus-Indexed]</w:t>
      </w:r>
    </w:p>
    <w:p w14:paraId="6A9E2BD2" w14:textId="7DF75B0D" w:rsidR="00F032DE" w:rsidRDefault="00F032DE" w:rsidP="00F032DE">
      <w:pPr>
        <w:numPr>
          <w:ilvl w:val="0"/>
          <w:numId w:val="22"/>
        </w:numPr>
        <w:spacing w:after="0"/>
        <w:jc w:val="both"/>
        <w:rPr>
          <w:rFonts w:cs="Times-Bold"/>
          <w:bCs/>
          <w:szCs w:val="24"/>
          <w:lang w:val="en-GB"/>
        </w:rPr>
      </w:pPr>
      <w:r w:rsidRPr="00F032DE">
        <w:rPr>
          <w:rFonts w:cs="Times-Bold"/>
          <w:bCs/>
          <w:szCs w:val="24"/>
          <w:lang w:val="en-GB"/>
        </w:rPr>
        <w:t xml:space="preserve">Adeniyi </w:t>
      </w:r>
      <w:proofErr w:type="spellStart"/>
      <w:r w:rsidRPr="00F032DE">
        <w:rPr>
          <w:rFonts w:cs="Times-Bold"/>
          <w:bCs/>
          <w:szCs w:val="24"/>
          <w:lang w:val="en-GB"/>
        </w:rPr>
        <w:t>Abidemi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 Emmanuel, </w:t>
      </w:r>
      <w:proofErr w:type="spellStart"/>
      <w:r w:rsidRPr="00F032DE">
        <w:rPr>
          <w:rFonts w:cs="Times-Bold"/>
          <w:bCs/>
          <w:szCs w:val="24"/>
          <w:lang w:val="en-GB"/>
        </w:rPr>
        <w:t>Okeyinka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 </w:t>
      </w:r>
      <w:proofErr w:type="spellStart"/>
      <w:r w:rsidRPr="00F032DE">
        <w:rPr>
          <w:rFonts w:cs="Times-Bold"/>
          <w:bCs/>
          <w:szCs w:val="24"/>
          <w:lang w:val="en-GB"/>
        </w:rPr>
        <w:t>Aderemi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, Adebiyi Marion, </w:t>
      </w:r>
      <w:r w:rsidRPr="00F032DE">
        <w:rPr>
          <w:rFonts w:cs="Times-Bold"/>
          <w:b/>
          <w:szCs w:val="24"/>
          <w:lang w:val="en-GB"/>
        </w:rPr>
        <w:t>Asani Emmanuel</w:t>
      </w:r>
      <w:r w:rsidRPr="00F032DE">
        <w:rPr>
          <w:rFonts w:cs="Times-Bold"/>
          <w:bCs/>
          <w:szCs w:val="24"/>
          <w:lang w:val="en-GB"/>
        </w:rPr>
        <w:t xml:space="preserve"> (2021). A Note on Time and Space Complexity of RSA and </w:t>
      </w:r>
      <w:proofErr w:type="spellStart"/>
      <w:r w:rsidRPr="00F032DE">
        <w:rPr>
          <w:rFonts w:cs="Times-Bold"/>
          <w:bCs/>
          <w:szCs w:val="24"/>
          <w:lang w:val="en-GB"/>
        </w:rPr>
        <w:t>ElGamal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 Cryptographic Algorithms. International Journal of Advanced Computer Science and Applications, 12(7), 143-147.</w:t>
      </w:r>
      <w:r w:rsidR="00C93892">
        <w:rPr>
          <w:rFonts w:cs="Times-Bold"/>
          <w:bCs/>
          <w:szCs w:val="24"/>
          <w:lang w:val="en-GB"/>
        </w:rPr>
        <w:t xml:space="preserve"> </w:t>
      </w:r>
      <w:r w:rsidR="00C93892" w:rsidRPr="00F032DE">
        <w:rPr>
          <w:rFonts w:cs="Times-Bold"/>
          <w:bCs/>
          <w:szCs w:val="24"/>
          <w:lang w:val="en-GB"/>
        </w:rPr>
        <w:t>[Scopus-Indexed]</w:t>
      </w:r>
    </w:p>
    <w:p w14:paraId="51A41060" w14:textId="1379810E" w:rsidR="00F032DE" w:rsidRPr="00F032DE" w:rsidRDefault="00F032DE" w:rsidP="00F032DE">
      <w:pPr>
        <w:numPr>
          <w:ilvl w:val="0"/>
          <w:numId w:val="22"/>
        </w:numPr>
        <w:spacing w:after="0"/>
        <w:jc w:val="both"/>
        <w:rPr>
          <w:rFonts w:cs="Times-Bold"/>
          <w:bCs/>
          <w:szCs w:val="24"/>
          <w:lang w:val="en-GB"/>
        </w:rPr>
      </w:pPr>
      <w:proofErr w:type="spellStart"/>
      <w:r w:rsidRPr="00F032DE">
        <w:rPr>
          <w:rFonts w:cs="Times-Bold"/>
          <w:bCs/>
          <w:szCs w:val="24"/>
          <w:lang w:val="en-GB"/>
        </w:rPr>
        <w:t>Omotosho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 A., </w:t>
      </w:r>
      <w:r w:rsidRPr="00F032DE">
        <w:rPr>
          <w:rFonts w:cs="Times-Bold"/>
          <w:b/>
          <w:szCs w:val="24"/>
          <w:lang w:val="en-GB"/>
        </w:rPr>
        <w:t>Emmanuel O. Asani</w:t>
      </w:r>
      <w:r w:rsidRPr="00F032DE">
        <w:rPr>
          <w:rFonts w:cs="Times-Bold"/>
          <w:bCs/>
          <w:szCs w:val="24"/>
          <w:lang w:val="en-GB"/>
        </w:rPr>
        <w:t xml:space="preserve">, </w:t>
      </w:r>
      <w:proofErr w:type="spellStart"/>
      <w:r w:rsidRPr="00F032DE">
        <w:rPr>
          <w:rFonts w:cs="Times-Bold"/>
          <w:bCs/>
          <w:szCs w:val="24"/>
          <w:lang w:val="en-GB"/>
        </w:rPr>
        <w:t>Ayegba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 P., </w:t>
      </w:r>
      <w:proofErr w:type="spellStart"/>
      <w:r w:rsidRPr="00F032DE">
        <w:rPr>
          <w:rFonts w:cs="Times-Bold"/>
          <w:bCs/>
          <w:szCs w:val="24"/>
          <w:lang w:val="en-GB"/>
        </w:rPr>
        <w:t>Ayoola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 J. (2020). Impact of Agricultural Education on Students’ Career Choice: A Survey. International Journal of Emerging Technologies in Learning (</w:t>
      </w:r>
      <w:proofErr w:type="spellStart"/>
      <w:r w:rsidRPr="00F032DE">
        <w:rPr>
          <w:rFonts w:cs="Times-Bold"/>
          <w:bCs/>
          <w:szCs w:val="24"/>
          <w:lang w:val="en-GB"/>
        </w:rPr>
        <w:t>iJET</w:t>
      </w:r>
      <w:proofErr w:type="spellEnd"/>
      <w:r w:rsidRPr="00F032DE">
        <w:rPr>
          <w:rFonts w:cs="Times-Bold"/>
          <w:bCs/>
          <w:szCs w:val="24"/>
          <w:lang w:val="en-GB"/>
        </w:rPr>
        <w:t>) 15 (03), 51-61.</w:t>
      </w:r>
      <w:r w:rsidR="00C93892">
        <w:rPr>
          <w:rFonts w:cs="Times-Bold"/>
          <w:bCs/>
          <w:szCs w:val="24"/>
          <w:lang w:val="en-GB"/>
        </w:rPr>
        <w:t xml:space="preserve"> </w:t>
      </w:r>
      <w:r w:rsidR="00C93892" w:rsidRPr="00F032DE">
        <w:rPr>
          <w:rFonts w:cs="Times-Bold"/>
          <w:bCs/>
          <w:szCs w:val="24"/>
          <w:lang w:val="en-GB"/>
        </w:rPr>
        <w:t>[Scopus-Indexed]</w:t>
      </w:r>
    </w:p>
    <w:p w14:paraId="180F1EA1" w14:textId="77777777" w:rsidR="00F032DE" w:rsidRDefault="00F032DE" w:rsidP="00F032DE">
      <w:pPr>
        <w:numPr>
          <w:ilvl w:val="0"/>
          <w:numId w:val="22"/>
        </w:numPr>
        <w:spacing w:after="0"/>
        <w:jc w:val="both"/>
        <w:rPr>
          <w:rFonts w:cs="Times-Bold"/>
          <w:bCs/>
          <w:szCs w:val="24"/>
          <w:lang w:val="en-GB"/>
        </w:rPr>
      </w:pPr>
      <w:proofErr w:type="spellStart"/>
      <w:r w:rsidRPr="00F032DE">
        <w:rPr>
          <w:rFonts w:cs="Times-Bold"/>
          <w:bCs/>
          <w:szCs w:val="24"/>
          <w:lang w:val="en-GB"/>
        </w:rPr>
        <w:t>Abikoye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 O.C., Haruna A.D., Abubakar A., Akande N.O. and </w:t>
      </w:r>
      <w:r w:rsidRPr="00F032DE">
        <w:rPr>
          <w:rFonts w:cs="Times-Bold"/>
          <w:b/>
          <w:szCs w:val="24"/>
          <w:lang w:val="en-GB"/>
        </w:rPr>
        <w:t xml:space="preserve">Asani E.O. </w:t>
      </w:r>
      <w:r w:rsidRPr="00F032DE">
        <w:rPr>
          <w:rFonts w:cs="Times-Bold"/>
          <w:bCs/>
          <w:szCs w:val="24"/>
          <w:lang w:val="en-GB"/>
        </w:rPr>
        <w:t>(2019). Modified Advanced Encryption Standard Algorithm for Information Security.</w:t>
      </w:r>
      <w:r w:rsidRPr="00F032DE">
        <w:rPr>
          <w:szCs w:val="24"/>
        </w:rPr>
        <w:t xml:space="preserve"> </w:t>
      </w:r>
      <w:r w:rsidRPr="00F032DE">
        <w:rPr>
          <w:rFonts w:cs="Times-Bold"/>
          <w:bCs/>
          <w:szCs w:val="24"/>
          <w:lang w:val="en-GB"/>
        </w:rPr>
        <w:t>Symmetry. Symmetry 2019, 11, 1484; doi:10.3390/sym11121484 [SCOPUS Indexed]</w:t>
      </w:r>
      <w:bookmarkStart w:id="0" w:name="_Hlk64295523"/>
    </w:p>
    <w:p w14:paraId="26F4CCE8" w14:textId="52C98564" w:rsidR="00F032DE" w:rsidRPr="00F032DE" w:rsidRDefault="00F032DE" w:rsidP="00F032DE">
      <w:pPr>
        <w:numPr>
          <w:ilvl w:val="0"/>
          <w:numId w:val="22"/>
        </w:numPr>
        <w:spacing w:after="0"/>
        <w:jc w:val="both"/>
        <w:rPr>
          <w:rFonts w:cs="Times-Bold"/>
          <w:bCs/>
          <w:szCs w:val="24"/>
          <w:lang w:val="en-GB"/>
        </w:rPr>
      </w:pPr>
      <w:r w:rsidRPr="00F032DE">
        <w:rPr>
          <w:rFonts w:cs="Times-Bold"/>
          <w:b/>
          <w:szCs w:val="24"/>
          <w:lang w:val="en-GB"/>
        </w:rPr>
        <w:t>Asani E.O.</w:t>
      </w:r>
      <w:r w:rsidRPr="00F032DE">
        <w:rPr>
          <w:rFonts w:cs="Times-Bold"/>
          <w:bCs/>
          <w:szCs w:val="24"/>
          <w:lang w:val="en-GB"/>
        </w:rPr>
        <w:t xml:space="preserve">, </w:t>
      </w:r>
      <w:proofErr w:type="spellStart"/>
      <w:r w:rsidRPr="00F032DE">
        <w:rPr>
          <w:rFonts w:cs="Times-Bold"/>
          <w:bCs/>
          <w:szCs w:val="24"/>
          <w:lang w:val="en-GB"/>
        </w:rPr>
        <w:t>Okeyinka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 A.E., Adebiyi A.A., </w:t>
      </w:r>
      <w:proofErr w:type="spellStart"/>
      <w:r w:rsidRPr="00F032DE">
        <w:rPr>
          <w:rFonts w:cs="Times-Bold"/>
          <w:bCs/>
          <w:szCs w:val="24"/>
          <w:lang w:val="en-GB"/>
        </w:rPr>
        <w:t>Ayebga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 P.O., </w:t>
      </w:r>
      <w:proofErr w:type="spellStart"/>
      <w:r w:rsidRPr="00F032DE">
        <w:rPr>
          <w:rFonts w:cs="Times-Bold"/>
          <w:bCs/>
          <w:szCs w:val="24"/>
          <w:lang w:val="en-GB"/>
        </w:rPr>
        <w:t>Ayoola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 J.A. (2019). A Preliminary Study on the Complexity of some Heuristics for solving Combinatorial Optimization Problems. International Journal of Engineering Research and Technology Vol.12(10), pp 1615-1620. [SCOPUS Indexed]</w:t>
      </w:r>
      <w:bookmarkEnd w:id="0"/>
    </w:p>
    <w:p w14:paraId="75BC83EB" w14:textId="77777777" w:rsidR="00F032DE" w:rsidRDefault="00F032DE" w:rsidP="00F032DE">
      <w:pPr>
        <w:numPr>
          <w:ilvl w:val="0"/>
          <w:numId w:val="22"/>
        </w:numPr>
        <w:spacing w:after="0"/>
        <w:jc w:val="both"/>
        <w:rPr>
          <w:rFonts w:cs="Times-Bold"/>
          <w:bCs/>
          <w:szCs w:val="24"/>
          <w:lang w:val="en-GB"/>
        </w:rPr>
      </w:pPr>
      <w:r w:rsidRPr="00F032DE">
        <w:rPr>
          <w:rFonts w:cs="Times-Bold"/>
          <w:b/>
          <w:szCs w:val="24"/>
          <w:lang w:val="en-GB"/>
        </w:rPr>
        <w:t>E.O. Asani</w:t>
      </w:r>
      <w:r w:rsidRPr="00F032DE">
        <w:rPr>
          <w:rFonts w:cs="Times-Bold"/>
          <w:bCs/>
          <w:szCs w:val="24"/>
          <w:lang w:val="en-GB"/>
        </w:rPr>
        <w:t xml:space="preserve">, M.Z. </w:t>
      </w:r>
      <w:proofErr w:type="spellStart"/>
      <w:r w:rsidRPr="00F032DE">
        <w:rPr>
          <w:rFonts w:cs="Times-Bold"/>
          <w:bCs/>
          <w:szCs w:val="24"/>
          <w:lang w:val="en-GB"/>
        </w:rPr>
        <w:t>Chidioke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, A.J. </w:t>
      </w:r>
      <w:proofErr w:type="spellStart"/>
      <w:r w:rsidRPr="00F032DE">
        <w:rPr>
          <w:rFonts w:cs="Times-Bold"/>
          <w:bCs/>
          <w:szCs w:val="24"/>
          <w:lang w:val="en-GB"/>
        </w:rPr>
        <w:t>Shoyombo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, A.A. Kayode, A. </w:t>
      </w:r>
      <w:proofErr w:type="spellStart"/>
      <w:r w:rsidRPr="00F032DE">
        <w:rPr>
          <w:rFonts w:cs="Times-Bold"/>
          <w:bCs/>
          <w:szCs w:val="24"/>
          <w:lang w:val="en-GB"/>
        </w:rPr>
        <w:t>Ezenwoke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 and F. Okocha (2019). LF-</w:t>
      </w:r>
      <w:proofErr w:type="spellStart"/>
      <w:r w:rsidRPr="00F032DE">
        <w:rPr>
          <w:rFonts w:cs="Times-Bold"/>
          <w:bCs/>
          <w:szCs w:val="24"/>
          <w:lang w:val="en-GB"/>
        </w:rPr>
        <w:t>ViT</w:t>
      </w:r>
      <w:proofErr w:type="spellEnd"/>
      <w:r w:rsidRPr="00F032DE">
        <w:rPr>
          <w:rFonts w:cs="Times-Bold"/>
          <w:bCs/>
          <w:szCs w:val="24"/>
          <w:lang w:val="en-GB"/>
        </w:rPr>
        <w:t>: Development of a Virtual Reality Guided Tour Mobile App of Landmark University Teaching and Research Farm. International Journal of Interactive Mobile Technologies Vol. 13(5). Pp 110-123. [Scopus-Indexed]</w:t>
      </w:r>
    </w:p>
    <w:p w14:paraId="0F2105C7" w14:textId="5FCF5322" w:rsidR="00F032DE" w:rsidRPr="00F032DE" w:rsidRDefault="00F032DE" w:rsidP="00F032DE">
      <w:pPr>
        <w:numPr>
          <w:ilvl w:val="0"/>
          <w:numId w:val="22"/>
        </w:numPr>
        <w:spacing w:after="0"/>
        <w:jc w:val="both"/>
        <w:rPr>
          <w:rFonts w:cs="Times-Bold"/>
          <w:bCs/>
          <w:szCs w:val="24"/>
          <w:lang w:val="en-GB"/>
        </w:rPr>
      </w:pPr>
      <w:r w:rsidRPr="00F032DE">
        <w:rPr>
          <w:rFonts w:cs="Times-Bold"/>
          <w:bCs/>
          <w:szCs w:val="24"/>
          <w:lang w:val="en-GB"/>
        </w:rPr>
        <w:t xml:space="preserve">Adebayo </w:t>
      </w:r>
      <w:proofErr w:type="spellStart"/>
      <w:r w:rsidRPr="00F032DE">
        <w:rPr>
          <w:rFonts w:cs="Times-Bold"/>
          <w:bCs/>
          <w:szCs w:val="24"/>
          <w:lang w:val="en-GB"/>
        </w:rPr>
        <w:t>Omotosho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, Ukeme </w:t>
      </w:r>
      <w:proofErr w:type="spellStart"/>
      <w:r w:rsidRPr="00F032DE">
        <w:rPr>
          <w:rFonts w:cs="Times-Bold"/>
          <w:bCs/>
          <w:szCs w:val="24"/>
          <w:lang w:val="en-GB"/>
        </w:rPr>
        <w:t>Asanga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, </w:t>
      </w:r>
      <w:r w:rsidRPr="00F032DE">
        <w:rPr>
          <w:rFonts w:cs="Times-Bold"/>
          <w:b/>
          <w:szCs w:val="24"/>
          <w:lang w:val="en-GB"/>
        </w:rPr>
        <w:t>Emmanuel O. Asani</w:t>
      </w:r>
      <w:r w:rsidRPr="00F032DE">
        <w:rPr>
          <w:rFonts w:cs="Times-Bold"/>
          <w:bCs/>
          <w:szCs w:val="24"/>
          <w:lang w:val="en-GB"/>
        </w:rPr>
        <w:t xml:space="preserve">, Joyce </w:t>
      </w:r>
      <w:proofErr w:type="spellStart"/>
      <w:r w:rsidRPr="00F032DE">
        <w:rPr>
          <w:rFonts w:cs="Times-Bold"/>
          <w:bCs/>
          <w:szCs w:val="24"/>
          <w:lang w:val="en-GB"/>
        </w:rPr>
        <w:t>Ayoola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 and Paula </w:t>
      </w:r>
      <w:proofErr w:type="spellStart"/>
      <w:r w:rsidRPr="00F032DE">
        <w:rPr>
          <w:rFonts w:cs="Times-Bold"/>
          <w:bCs/>
          <w:szCs w:val="24"/>
          <w:lang w:val="en-GB"/>
        </w:rPr>
        <w:t>Fiddi</w:t>
      </w:r>
      <w:proofErr w:type="spellEnd"/>
      <w:r w:rsidRPr="00F032DE">
        <w:rPr>
          <w:rFonts w:cs="Times-Bold"/>
          <w:bCs/>
          <w:szCs w:val="24"/>
          <w:lang w:val="en-GB"/>
        </w:rPr>
        <w:t>, (2019). Implicit Drag and Drop Image CAPTCHA for Web Security. Journal of Engineering and Applied Sciences, 14: 7669-7678. DOI: 10.3923/jeasci.2019.7669.7678.</w:t>
      </w:r>
    </w:p>
    <w:p w14:paraId="00E7549A" w14:textId="10095C13" w:rsidR="00F032DE" w:rsidRPr="00F032DE" w:rsidRDefault="00F032DE" w:rsidP="00F032DE">
      <w:pPr>
        <w:numPr>
          <w:ilvl w:val="0"/>
          <w:numId w:val="22"/>
        </w:numPr>
        <w:spacing w:after="0"/>
        <w:jc w:val="both"/>
        <w:rPr>
          <w:rFonts w:cs="Times-Bold"/>
          <w:bCs/>
          <w:szCs w:val="24"/>
          <w:lang w:val="en-GB"/>
        </w:rPr>
      </w:pPr>
      <w:r w:rsidRPr="00F032DE">
        <w:rPr>
          <w:rFonts w:cs="Times-Bold"/>
          <w:bCs/>
          <w:szCs w:val="24"/>
          <w:lang w:val="en-GB"/>
        </w:rPr>
        <w:lastRenderedPageBreak/>
        <w:t xml:space="preserve">A.A. Kayode, N.O. Akande, </w:t>
      </w:r>
      <w:r w:rsidRPr="00F032DE">
        <w:rPr>
          <w:rFonts w:cs="Times-Bold"/>
          <w:b/>
          <w:szCs w:val="24"/>
          <w:lang w:val="en-GB"/>
        </w:rPr>
        <w:t>E.O. Asani</w:t>
      </w:r>
      <w:r w:rsidRPr="00F032DE">
        <w:rPr>
          <w:rFonts w:cs="Times-Bold"/>
          <w:bCs/>
          <w:szCs w:val="24"/>
          <w:lang w:val="en-GB"/>
        </w:rPr>
        <w:t xml:space="preserve"> (2019). Implementation of a Hybrid Feature Selection Algorithm for Improving Classification of Mammograms. Journal of Engineering and Applied Sciences. Vol.14(13). pp</w:t>
      </w:r>
      <w:r w:rsidRPr="00F032DE">
        <w:rPr>
          <w:szCs w:val="24"/>
        </w:rPr>
        <w:t xml:space="preserve"> </w:t>
      </w:r>
      <w:r w:rsidRPr="00F032DE">
        <w:rPr>
          <w:rFonts w:cs="Times-Bold"/>
          <w:bCs/>
          <w:szCs w:val="24"/>
          <w:lang w:val="en-GB"/>
        </w:rPr>
        <w:t>4419-4429.</w:t>
      </w:r>
    </w:p>
    <w:p w14:paraId="244D320F" w14:textId="72350D4C" w:rsidR="00287F3D" w:rsidRDefault="00F032DE" w:rsidP="00287F3D">
      <w:pPr>
        <w:numPr>
          <w:ilvl w:val="0"/>
          <w:numId w:val="22"/>
        </w:numPr>
        <w:spacing w:after="0"/>
        <w:jc w:val="both"/>
        <w:rPr>
          <w:rFonts w:cs="Times-Bold"/>
          <w:bCs/>
          <w:szCs w:val="24"/>
          <w:lang w:val="en-GB"/>
        </w:rPr>
      </w:pPr>
      <w:r w:rsidRPr="00F032DE">
        <w:rPr>
          <w:rFonts w:cs="Times-Bold"/>
          <w:bCs/>
          <w:szCs w:val="24"/>
          <w:lang w:val="en-GB"/>
        </w:rPr>
        <w:t xml:space="preserve">Adebayo </w:t>
      </w:r>
      <w:proofErr w:type="spellStart"/>
      <w:r w:rsidRPr="00F032DE">
        <w:rPr>
          <w:rFonts w:cs="Times-Bold"/>
          <w:bCs/>
          <w:szCs w:val="24"/>
          <w:lang w:val="en-GB"/>
        </w:rPr>
        <w:t>Omotosho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, </w:t>
      </w:r>
      <w:r w:rsidRPr="00F032DE">
        <w:rPr>
          <w:rFonts w:cs="Times-Bold"/>
          <w:b/>
          <w:szCs w:val="24"/>
          <w:lang w:val="en-GB"/>
        </w:rPr>
        <w:t>Emmanuel Asani</w:t>
      </w:r>
      <w:r w:rsidRPr="00F032DE">
        <w:rPr>
          <w:rFonts w:cs="Times-Bold"/>
          <w:bCs/>
          <w:szCs w:val="24"/>
          <w:lang w:val="en-GB"/>
        </w:rPr>
        <w:t xml:space="preserve">, Paula </w:t>
      </w:r>
      <w:proofErr w:type="spellStart"/>
      <w:r w:rsidRPr="00F032DE">
        <w:rPr>
          <w:rFonts w:cs="Times-Bold"/>
          <w:bCs/>
          <w:szCs w:val="24"/>
          <w:lang w:val="en-GB"/>
        </w:rPr>
        <w:t>Fiddi</w:t>
      </w:r>
      <w:proofErr w:type="spellEnd"/>
      <w:r w:rsidRPr="00F032DE">
        <w:rPr>
          <w:rFonts w:cs="Times-Bold"/>
          <w:bCs/>
          <w:szCs w:val="24"/>
          <w:lang w:val="en-GB"/>
        </w:rPr>
        <w:t>, Noah Akande (2019). Image and Password Multifactor Authentication Scheme for e-Voting. Journal of Engineering and Applied Sciences. Vol.14(11). Pp 3732-3740</w:t>
      </w:r>
    </w:p>
    <w:p w14:paraId="6E881FB8" w14:textId="19C48C75" w:rsidR="00F032DE" w:rsidRPr="00287F3D" w:rsidRDefault="00F032DE" w:rsidP="00287F3D">
      <w:pPr>
        <w:numPr>
          <w:ilvl w:val="0"/>
          <w:numId w:val="22"/>
        </w:numPr>
        <w:spacing w:after="0"/>
        <w:jc w:val="both"/>
        <w:rPr>
          <w:rFonts w:cs="Times-Bold"/>
          <w:bCs/>
          <w:szCs w:val="24"/>
          <w:lang w:val="en-GB"/>
        </w:rPr>
      </w:pPr>
      <w:r w:rsidRPr="00287F3D">
        <w:rPr>
          <w:rFonts w:cs="Times-Bold"/>
          <w:b/>
          <w:szCs w:val="24"/>
          <w:lang w:val="en-GB"/>
        </w:rPr>
        <w:t>Asani E.O</w:t>
      </w:r>
      <w:r w:rsidRPr="00287F3D">
        <w:rPr>
          <w:rFonts w:cs="Times-Bold"/>
          <w:bCs/>
          <w:szCs w:val="24"/>
          <w:lang w:val="en-GB"/>
        </w:rPr>
        <w:t xml:space="preserve">., Adebayo </w:t>
      </w:r>
      <w:proofErr w:type="spellStart"/>
      <w:r w:rsidRPr="00287F3D">
        <w:rPr>
          <w:rFonts w:cs="Times-Bold"/>
          <w:bCs/>
          <w:szCs w:val="24"/>
          <w:lang w:val="en-GB"/>
        </w:rPr>
        <w:t>Omotosho</w:t>
      </w:r>
      <w:proofErr w:type="spellEnd"/>
      <w:r w:rsidRPr="00287F3D">
        <w:rPr>
          <w:rFonts w:cs="Times-Bold"/>
          <w:bCs/>
          <w:szCs w:val="24"/>
          <w:lang w:val="en-GB"/>
        </w:rPr>
        <w:t xml:space="preserve">, </w:t>
      </w:r>
      <w:proofErr w:type="spellStart"/>
      <w:r w:rsidRPr="00287F3D">
        <w:rPr>
          <w:rFonts w:cs="Times-Bold"/>
          <w:bCs/>
          <w:szCs w:val="24"/>
          <w:lang w:val="en-GB"/>
        </w:rPr>
        <w:t>Omonigho</w:t>
      </w:r>
      <w:proofErr w:type="spellEnd"/>
      <w:r w:rsidRPr="00287F3D">
        <w:rPr>
          <w:rFonts w:cs="Times-Bold"/>
          <w:bCs/>
          <w:szCs w:val="24"/>
          <w:lang w:val="en-GB"/>
        </w:rPr>
        <w:t xml:space="preserve"> J.O., </w:t>
      </w:r>
      <w:proofErr w:type="spellStart"/>
      <w:r w:rsidRPr="00287F3D">
        <w:rPr>
          <w:rFonts w:cs="Times-Bold"/>
          <w:bCs/>
          <w:szCs w:val="24"/>
          <w:lang w:val="en-GB"/>
        </w:rPr>
        <w:t>Gbadamosi</w:t>
      </w:r>
      <w:proofErr w:type="spellEnd"/>
      <w:r w:rsidRPr="00287F3D">
        <w:rPr>
          <w:rFonts w:cs="Times-Bold"/>
          <w:bCs/>
          <w:szCs w:val="24"/>
          <w:lang w:val="en-GB"/>
        </w:rPr>
        <w:t xml:space="preserve"> B. and O.B. </w:t>
      </w:r>
      <w:proofErr w:type="spellStart"/>
      <w:r w:rsidRPr="00287F3D">
        <w:rPr>
          <w:rFonts w:cs="Times-Bold"/>
          <w:bCs/>
          <w:szCs w:val="24"/>
          <w:lang w:val="en-GB"/>
        </w:rPr>
        <w:t>Longe</w:t>
      </w:r>
      <w:proofErr w:type="spellEnd"/>
      <w:r w:rsidRPr="00287F3D">
        <w:rPr>
          <w:rFonts w:cs="Times-Bold"/>
          <w:bCs/>
          <w:szCs w:val="24"/>
          <w:lang w:val="en-GB"/>
        </w:rPr>
        <w:t xml:space="preserve"> (2018). A Real-Time Gesture Engineered Captcha. International Journal of Mechanical Engineering and Technology 9(11). Pp 618-629. [Scopus-indexed]</w:t>
      </w:r>
    </w:p>
    <w:p w14:paraId="61DA5FEC" w14:textId="77777777" w:rsidR="00287F3D" w:rsidRDefault="00F032DE" w:rsidP="00287F3D">
      <w:pPr>
        <w:numPr>
          <w:ilvl w:val="0"/>
          <w:numId w:val="22"/>
        </w:numPr>
        <w:spacing w:after="0"/>
        <w:jc w:val="both"/>
        <w:rPr>
          <w:rFonts w:cs="Times-Bold"/>
          <w:bCs/>
          <w:szCs w:val="24"/>
          <w:lang w:val="en-GB"/>
        </w:rPr>
      </w:pPr>
      <w:r w:rsidRPr="00F032DE">
        <w:rPr>
          <w:rFonts w:cs="Times-Bold"/>
          <w:bCs/>
          <w:szCs w:val="24"/>
          <w:lang w:val="en-GB"/>
        </w:rPr>
        <w:t xml:space="preserve">A. A. </w:t>
      </w:r>
      <w:proofErr w:type="spellStart"/>
      <w:r w:rsidRPr="00F032DE">
        <w:rPr>
          <w:rFonts w:cs="Times-Bold"/>
          <w:bCs/>
          <w:szCs w:val="24"/>
          <w:lang w:val="en-GB"/>
        </w:rPr>
        <w:t>Adegun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, </w:t>
      </w:r>
      <w:r w:rsidRPr="00F032DE">
        <w:rPr>
          <w:rFonts w:cs="Times-Bold"/>
          <w:b/>
          <w:szCs w:val="24"/>
          <w:lang w:val="en-GB"/>
        </w:rPr>
        <w:t>E.O. Asani</w:t>
      </w:r>
      <w:r w:rsidRPr="00F032DE">
        <w:rPr>
          <w:rFonts w:cs="Times-Bold"/>
          <w:bCs/>
          <w:szCs w:val="24"/>
          <w:lang w:val="en-GB"/>
        </w:rPr>
        <w:t xml:space="preserve">, R. O. </w:t>
      </w:r>
      <w:proofErr w:type="spellStart"/>
      <w:r w:rsidRPr="00F032DE">
        <w:rPr>
          <w:rFonts w:cs="Times-Bold"/>
          <w:bCs/>
          <w:szCs w:val="24"/>
          <w:lang w:val="en-GB"/>
        </w:rPr>
        <w:t>Ogundokun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 and N.O. Akande (2018). Image Segmentation and Classification of </w:t>
      </w:r>
      <w:proofErr w:type="gramStart"/>
      <w:r w:rsidRPr="00F032DE">
        <w:rPr>
          <w:rFonts w:cs="Times-Bold"/>
          <w:bCs/>
          <w:szCs w:val="24"/>
          <w:lang w:val="en-GB"/>
        </w:rPr>
        <w:t>Large Scale</w:t>
      </w:r>
      <w:proofErr w:type="gramEnd"/>
      <w:r w:rsidRPr="00F032DE">
        <w:rPr>
          <w:rFonts w:cs="Times-Bold"/>
          <w:bCs/>
          <w:szCs w:val="24"/>
          <w:lang w:val="en-GB"/>
        </w:rPr>
        <w:t xml:space="preserve"> Satellite Imagery for Land Use: A Review of the State of the Arts. International Journal of Civil Engineering and Technology. 9(11). Pp</w:t>
      </w:r>
      <w:r w:rsidRPr="00F032DE">
        <w:rPr>
          <w:szCs w:val="24"/>
        </w:rPr>
        <w:t xml:space="preserve"> </w:t>
      </w:r>
      <w:r w:rsidRPr="00F032DE">
        <w:rPr>
          <w:rFonts w:cs="Times-Bold"/>
          <w:bCs/>
          <w:szCs w:val="24"/>
          <w:lang w:val="en-GB"/>
        </w:rPr>
        <w:t>1534–1541. [Scopus-Indexed]</w:t>
      </w:r>
    </w:p>
    <w:p w14:paraId="65BACF0A" w14:textId="53D307AD" w:rsidR="00F032DE" w:rsidRPr="00287F3D" w:rsidRDefault="00F032DE" w:rsidP="00287F3D">
      <w:pPr>
        <w:numPr>
          <w:ilvl w:val="0"/>
          <w:numId w:val="22"/>
        </w:numPr>
        <w:spacing w:after="0"/>
        <w:jc w:val="both"/>
        <w:rPr>
          <w:rFonts w:cs="Times-Bold"/>
          <w:bCs/>
          <w:szCs w:val="24"/>
          <w:lang w:val="en-GB"/>
        </w:rPr>
      </w:pPr>
      <w:proofErr w:type="spellStart"/>
      <w:r w:rsidRPr="00287F3D">
        <w:rPr>
          <w:rFonts w:cs="Times-Bold"/>
          <w:bCs/>
          <w:szCs w:val="24"/>
          <w:lang w:val="en-GB"/>
        </w:rPr>
        <w:t>Aderonke</w:t>
      </w:r>
      <w:proofErr w:type="spellEnd"/>
      <w:r w:rsidRPr="00287F3D">
        <w:rPr>
          <w:rFonts w:cs="Times-Bold"/>
          <w:bCs/>
          <w:szCs w:val="24"/>
          <w:lang w:val="en-GB"/>
        </w:rPr>
        <w:t xml:space="preserve"> Anthonia Kayode, Akande Noah </w:t>
      </w:r>
      <w:proofErr w:type="spellStart"/>
      <w:r w:rsidRPr="00287F3D">
        <w:rPr>
          <w:rFonts w:cs="Times-Bold"/>
          <w:bCs/>
          <w:szCs w:val="24"/>
          <w:lang w:val="en-GB"/>
        </w:rPr>
        <w:t>Oluwatobi</w:t>
      </w:r>
      <w:proofErr w:type="spellEnd"/>
      <w:r w:rsidRPr="00287F3D">
        <w:rPr>
          <w:rFonts w:cs="Times-Bold"/>
          <w:bCs/>
          <w:szCs w:val="24"/>
          <w:lang w:val="en-GB"/>
        </w:rPr>
        <w:t xml:space="preserve">, Joshua, </w:t>
      </w:r>
      <w:proofErr w:type="spellStart"/>
      <w:r w:rsidRPr="00287F3D">
        <w:rPr>
          <w:rFonts w:cs="Times-Bold"/>
          <w:bCs/>
          <w:szCs w:val="24"/>
          <w:lang w:val="en-GB"/>
        </w:rPr>
        <w:t>Adebagbo</w:t>
      </w:r>
      <w:proofErr w:type="spellEnd"/>
      <w:r w:rsidRPr="00287F3D">
        <w:rPr>
          <w:rFonts w:cs="Times-Bold"/>
          <w:bCs/>
          <w:szCs w:val="24"/>
          <w:lang w:val="en-GB"/>
        </w:rPr>
        <w:t xml:space="preserve"> and </w:t>
      </w:r>
      <w:r w:rsidRPr="00287F3D">
        <w:rPr>
          <w:rFonts w:cs="Times-Bold"/>
          <w:b/>
          <w:szCs w:val="24"/>
          <w:lang w:val="en-GB"/>
        </w:rPr>
        <w:t xml:space="preserve">Asani Emmanuel </w:t>
      </w:r>
      <w:proofErr w:type="spellStart"/>
      <w:r w:rsidRPr="00287F3D">
        <w:rPr>
          <w:rFonts w:cs="Times-Bold"/>
          <w:b/>
          <w:szCs w:val="24"/>
          <w:lang w:val="en-GB"/>
        </w:rPr>
        <w:t>Oluwatobi</w:t>
      </w:r>
      <w:proofErr w:type="spellEnd"/>
      <w:r w:rsidRPr="00287F3D">
        <w:rPr>
          <w:rFonts w:cs="Times-Bold"/>
          <w:bCs/>
          <w:szCs w:val="24"/>
          <w:lang w:val="en-GB"/>
        </w:rPr>
        <w:t xml:space="preserve"> (2018). Dataset of </w:t>
      </w:r>
      <w:proofErr w:type="gramStart"/>
      <w:r w:rsidRPr="00287F3D">
        <w:rPr>
          <w:rFonts w:cs="Times-Bold"/>
          <w:bCs/>
          <w:szCs w:val="24"/>
          <w:lang w:val="en-GB"/>
        </w:rPr>
        <w:t>High Resolution</w:t>
      </w:r>
      <w:proofErr w:type="gramEnd"/>
      <w:r w:rsidRPr="00287F3D">
        <w:rPr>
          <w:rFonts w:cs="Times-Bold"/>
          <w:bCs/>
          <w:szCs w:val="24"/>
          <w:lang w:val="en-GB"/>
        </w:rPr>
        <w:t xml:space="preserve"> Mammographic Images (Version V1) [Data set]. International Journal of Computer Science Issues (IJCSI</w:t>
      </w:r>
      <w:proofErr w:type="gramStart"/>
      <w:r w:rsidRPr="00287F3D">
        <w:rPr>
          <w:rFonts w:cs="Times-Bold"/>
          <w:bCs/>
          <w:szCs w:val="24"/>
          <w:lang w:val="en-GB"/>
        </w:rPr>
        <w:t>),.</w:t>
      </w:r>
      <w:proofErr w:type="gramEnd"/>
      <w:r w:rsidRPr="00287F3D">
        <w:rPr>
          <w:rFonts w:cs="Times-Bold"/>
          <w:bCs/>
          <w:szCs w:val="24"/>
          <w:lang w:val="en-GB"/>
        </w:rPr>
        <w:t xml:space="preserve"> </w:t>
      </w:r>
      <w:proofErr w:type="spellStart"/>
      <w:r w:rsidRPr="00287F3D">
        <w:rPr>
          <w:rFonts w:cs="Times-Bold"/>
          <w:bCs/>
          <w:szCs w:val="24"/>
          <w:lang w:val="en-GB"/>
        </w:rPr>
        <w:t>Zenodo</w:t>
      </w:r>
      <w:proofErr w:type="spellEnd"/>
      <w:r w:rsidRPr="00287F3D">
        <w:rPr>
          <w:rFonts w:cs="Times-Bold"/>
          <w:bCs/>
          <w:szCs w:val="24"/>
          <w:lang w:val="en-GB"/>
        </w:rPr>
        <w:t xml:space="preserve">. </w:t>
      </w:r>
      <w:hyperlink r:id="rId9" w:history="1">
        <w:r w:rsidRPr="00287F3D">
          <w:rPr>
            <w:rStyle w:val="Hyperlink"/>
            <w:rFonts w:cs="Times-Bold"/>
            <w:bCs/>
            <w:szCs w:val="24"/>
            <w:lang w:val="en-GB"/>
          </w:rPr>
          <w:t>http://doi.org/10.5281/zenodo.1464682</w:t>
        </w:r>
      </w:hyperlink>
    </w:p>
    <w:p w14:paraId="2357CB23" w14:textId="30695F1D" w:rsidR="00287F3D" w:rsidRDefault="00F032DE" w:rsidP="00287F3D">
      <w:pPr>
        <w:numPr>
          <w:ilvl w:val="0"/>
          <w:numId w:val="22"/>
        </w:numPr>
        <w:spacing w:after="0"/>
        <w:jc w:val="both"/>
        <w:rPr>
          <w:rFonts w:cs="Times-Bold"/>
          <w:bCs/>
          <w:szCs w:val="24"/>
          <w:lang w:val="en-GB"/>
        </w:rPr>
      </w:pPr>
      <w:r w:rsidRPr="00F032DE">
        <w:rPr>
          <w:rFonts w:cs="Times-Bold"/>
          <w:bCs/>
          <w:szCs w:val="24"/>
          <w:lang w:val="en-GB"/>
        </w:rPr>
        <w:t xml:space="preserve">Akande N.O., </w:t>
      </w:r>
      <w:proofErr w:type="spellStart"/>
      <w:r w:rsidRPr="00F032DE">
        <w:rPr>
          <w:rFonts w:cs="Times-Bold"/>
          <w:bCs/>
          <w:szCs w:val="24"/>
          <w:lang w:val="en-GB"/>
        </w:rPr>
        <w:t>Abikoye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 O. C., </w:t>
      </w:r>
      <w:proofErr w:type="spellStart"/>
      <w:r w:rsidRPr="00F032DE">
        <w:rPr>
          <w:rFonts w:cs="Times-Bold"/>
          <w:bCs/>
          <w:szCs w:val="24"/>
          <w:lang w:val="en-GB"/>
        </w:rPr>
        <w:t>Gbadamosi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 B., </w:t>
      </w:r>
      <w:proofErr w:type="spellStart"/>
      <w:r w:rsidRPr="00F032DE">
        <w:rPr>
          <w:rFonts w:cs="Times-Bold"/>
          <w:bCs/>
          <w:szCs w:val="24"/>
          <w:lang w:val="en-GB"/>
        </w:rPr>
        <w:t>Ayoola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 J., </w:t>
      </w:r>
      <w:proofErr w:type="spellStart"/>
      <w:r w:rsidRPr="00F032DE">
        <w:rPr>
          <w:rFonts w:cs="Times-Bold"/>
          <w:bCs/>
          <w:szCs w:val="24"/>
          <w:lang w:val="en-GB"/>
        </w:rPr>
        <w:t>Ayegba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 P., </w:t>
      </w:r>
      <w:proofErr w:type="spellStart"/>
      <w:r w:rsidRPr="00F032DE">
        <w:rPr>
          <w:rFonts w:cs="Times-Bold"/>
          <w:bCs/>
          <w:szCs w:val="24"/>
          <w:lang w:val="en-GB"/>
        </w:rPr>
        <w:t>Adegun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 A. A., </w:t>
      </w:r>
      <w:proofErr w:type="spellStart"/>
      <w:r w:rsidRPr="00F032DE">
        <w:rPr>
          <w:rFonts w:cs="Times-Bold"/>
          <w:bCs/>
          <w:szCs w:val="24"/>
          <w:lang w:val="en-GB"/>
        </w:rPr>
        <w:t>Ogundokun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 R. O., </w:t>
      </w:r>
      <w:r w:rsidRPr="00F032DE">
        <w:rPr>
          <w:rFonts w:cs="Times-Bold"/>
          <w:b/>
          <w:szCs w:val="24"/>
          <w:lang w:val="en-GB"/>
        </w:rPr>
        <w:t>Asani E. O</w:t>
      </w:r>
      <w:r w:rsidRPr="00F032DE">
        <w:rPr>
          <w:rFonts w:cs="Times-Bold"/>
          <w:bCs/>
          <w:szCs w:val="24"/>
          <w:lang w:val="en-GB"/>
        </w:rPr>
        <w:t>. (2018). Vascular Networks Segmented from Retinal Images of Hypertensive Retinopathy and Glaucoma Patients. Journal of Engineering and Applied Sciences. (In Press).</w:t>
      </w:r>
    </w:p>
    <w:p w14:paraId="50889BE6" w14:textId="29EA7A05" w:rsidR="00F032DE" w:rsidRPr="00287F3D" w:rsidRDefault="00F032DE" w:rsidP="00287F3D">
      <w:pPr>
        <w:numPr>
          <w:ilvl w:val="0"/>
          <w:numId w:val="22"/>
        </w:numPr>
        <w:spacing w:after="0"/>
        <w:jc w:val="both"/>
        <w:rPr>
          <w:rFonts w:cs="Times-Bold"/>
          <w:bCs/>
          <w:szCs w:val="24"/>
          <w:lang w:val="en-GB"/>
        </w:rPr>
      </w:pPr>
      <w:r w:rsidRPr="00287F3D">
        <w:rPr>
          <w:rFonts w:cs="Times-Bold"/>
          <w:bCs/>
          <w:szCs w:val="24"/>
          <w:lang w:val="en-GB"/>
        </w:rPr>
        <w:t xml:space="preserve">A. </w:t>
      </w:r>
      <w:proofErr w:type="spellStart"/>
      <w:r w:rsidRPr="00287F3D">
        <w:rPr>
          <w:rFonts w:cs="Times-Bold"/>
          <w:bCs/>
          <w:szCs w:val="24"/>
          <w:lang w:val="en-GB"/>
        </w:rPr>
        <w:t>Omotosho</w:t>
      </w:r>
      <w:proofErr w:type="spellEnd"/>
      <w:r w:rsidRPr="00287F3D">
        <w:rPr>
          <w:rFonts w:cs="Times-Bold"/>
          <w:bCs/>
          <w:szCs w:val="24"/>
          <w:lang w:val="en-GB"/>
        </w:rPr>
        <w:t xml:space="preserve">, </w:t>
      </w:r>
      <w:r w:rsidRPr="00287F3D">
        <w:rPr>
          <w:rFonts w:cs="Times-Bold"/>
          <w:b/>
          <w:szCs w:val="24"/>
          <w:lang w:val="en-GB"/>
        </w:rPr>
        <w:t>Asani E. O.</w:t>
      </w:r>
      <w:r w:rsidRPr="00287F3D">
        <w:rPr>
          <w:rFonts w:cs="Times-Bold"/>
          <w:bCs/>
          <w:szCs w:val="24"/>
          <w:lang w:val="en-GB"/>
        </w:rPr>
        <w:t xml:space="preserve">, </w:t>
      </w:r>
      <w:proofErr w:type="spellStart"/>
      <w:r w:rsidRPr="00287F3D">
        <w:rPr>
          <w:rFonts w:cs="Times-Bold"/>
          <w:bCs/>
          <w:szCs w:val="24"/>
          <w:lang w:val="en-GB"/>
        </w:rPr>
        <w:t>Ogundokun</w:t>
      </w:r>
      <w:proofErr w:type="spellEnd"/>
      <w:r w:rsidRPr="00287F3D">
        <w:rPr>
          <w:rFonts w:cs="Times-Bold"/>
          <w:bCs/>
          <w:szCs w:val="24"/>
          <w:lang w:val="en-GB"/>
        </w:rPr>
        <w:t xml:space="preserve"> R. O., </w:t>
      </w:r>
      <w:proofErr w:type="spellStart"/>
      <w:r w:rsidRPr="00287F3D">
        <w:rPr>
          <w:rFonts w:cs="Times-Bold"/>
          <w:bCs/>
          <w:szCs w:val="24"/>
          <w:lang w:val="en-GB"/>
        </w:rPr>
        <w:t>Ananti</w:t>
      </w:r>
      <w:proofErr w:type="spellEnd"/>
      <w:r w:rsidRPr="00287F3D">
        <w:rPr>
          <w:rFonts w:cs="Times-Bold"/>
          <w:bCs/>
          <w:szCs w:val="24"/>
          <w:lang w:val="en-GB"/>
        </w:rPr>
        <w:t xml:space="preserve"> E. C. and </w:t>
      </w:r>
      <w:proofErr w:type="spellStart"/>
      <w:r w:rsidRPr="00287F3D">
        <w:rPr>
          <w:rFonts w:cs="Times-Bold"/>
          <w:bCs/>
          <w:szCs w:val="24"/>
          <w:lang w:val="en-GB"/>
        </w:rPr>
        <w:t>Adegun</w:t>
      </w:r>
      <w:proofErr w:type="spellEnd"/>
      <w:r w:rsidRPr="00287F3D">
        <w:rPr>
          <w:rFonts w:cs="Times-Bold"/>
          <w:bCs/>
          <w:szCs w:val="24"/>
          <w:lang w:val="en-GB"/>
        </w:rPr>
        <w:t xml:space="preserve"> A. A. (2018). Neuro-Fuzzy Based System for the Classification of Cells as Cancerous or Non-Cancerous. International Journal of Medical Research &amp; Health Sciences 7 (5), 155-166. [ESCI-Indexed].</w:t>
      </w:r>
    </w:p>
    <w:p w14:paraId="2A263301" w14:textId="77777777" w:rsidR="00287F3D" w:rsidRDefault="00F032DE" w:rsidP="00287F3D">
      <w:pPr>
        <w:numPr>
          <w:ilvl w:val="0"/>
          <w:numId w:val="22"/>
        </w:numPr>
        <w:spacing w:after="0"/>
        <w:jc w:val="both"/>
        <w:rPr>
          <w:rFonts w:cs="Times-Bold"/>
          <w:bCs/>
          <w:szCs w:val="24"/>
          <w:lang w:val="en-GB"/>
        </w:rPr>
      </w:pPr>
      <w:r w:rsidRPr="00F032DE">
        <w:rPr>
          <w:rFonts w:cs="Times-Bold"/>
          <w:bCs/>
          <w:szCs w:val="24"/>
          <w:lang w:val="en-GB"/>
        </w:rPr>
        <w:t xml:space="preserve">Adigun A. A., </w:t>
      </w:r>
      <w:r w:rsidRPr="00F032DE">
        <w:rPr>
          <w:rFonts w:cs="Times-Bold"/>
          <w:b/>
          <w:bCs/>
          <w:szCs w:val="24"/>
          <w:lang w:val="en-GB"/>
        </w:rPr>
        <w:t xml:space="preserve">Asani E.O., </w:t>
      </w:r>
      <w:proofErr w:type="spellStart"/>
      <w:r w:rsidRPr="00F032DE">
        <w:rPr>
          <w:rFonts w:cs="Times-Bold"/>
          <w:bCs/>
          <w:szCs w:val="24"/>
          <w:lang w:val="en-GB"/>
        </w:rPr>
        <w:t>Adegun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 A.A., </w:t>
      </w:r>
      <w:proofErr w:type="spellStart"/>
      <w:r w:rsidRPr="00F032DE">
        <w:rPr>
          <w:rFonts w:cs="Times-Bold"/>
          <w:bCs/>
          <w:szCs w:val="24"/>
          <w:lang w:val="en-GB"/>
        </w:rPr>
        <w:t>Mfoniso</w:t>
      </w:r>
      <w:proofErr w:type="spellEnd"/>
      <w:r w:rsidRPr="00F032DE">
        <w:rPr>
          <w:rFonts w:cs="Times-Bold"/>
          <w:bCs/>
          <w:szCs w:val="24"/>
          <w:lang w:val="en-GB"/>
        </w:rPr>
        <w:t xml:space="preserve"> E. A. (2016)</w:t>
      </w:r>
      <w:r w:rsidRPr="00F032DE">
        <w:rPr>
          <w:rFonts w:cs="Times-Bold"/>
          <w:b/>
          <w:bCs/>
          <w:szCs w:val="24"/>
          <w:lang w:val="en-GB"/>
        </w:rPr>
        <w:t xml:space="preserve">. </w:t>
      </w:r>
      <w:r w:rsidRPr="00F032DE">
        <w:rPr>
          <w:rFonts w:cs="Times New Roman"/>
          <w:szCs w:val="24"/>
        </w:rPr>
        <w:t xml:space="preserve">A paradigmatic </w:t>
      </w:r>
      <w:proofErr w:type="spellStart"/>
      <w:r w:rsidRPr="00F032DE">
        <w:rPr>
          <w:rFonts w:cs="Times New Roman"/>
          <w:szCs w:val="24"/>
        </w:rPr>
        <w:t>comparision</w:t>
      </w:r>
      <w:proofErr w:type="spellEnd"/>
      <w:r w:rsidRPr="00F032DE">
        <w:rPr>
          <w:rFonts w:cs="Times New Roman"/>
          <w:szCs w:val="24"/>
        </w:rPr>
        <w:t xml:space="preserve"> of sorting algorithms on integer arrays. </w:t>
      </w:r>
      <w:r w:rsidRPr="00F032DE">
        <w:rPr>
          <w:szCs w:val="24"/>
        </w:rPr>
        <w:t>Computing Information Systems, Development informatics and Allied Research. Vol 7(1),</w:t>
      </w:r>
      <w:r w:rsidRPr="00F032DE">
        <w:rPr>
          <w:color w:val="000000"/>
          <w:szCs w:val="24"/>
        </w:rPr>
        <w:t xml:space="preserve"> pp 111 – 120.</w:t>
      </w:r>
    </w:p>
    <w:p w14:paraId="3C1FD312" w14:textId="1AA43F89" w:rsidR="00F032DE" w:rsidRPr="00287F3D" w:rsidRDefault="00F032DE" w:rsidP="00287F3D">
      <w:pPr>
        <w:numPr>
          <w:ilvl w:val="0"/>
          <w:numId w:val="22"/>
        </w:numPr>
        <w:spacing w:after="0"/>
        <w:jc w:val="both"/>
        <w:rPr>
          <w:rFonts w:cs="Times-Bold"/>
          <w:bCs/>
          <w:szCs w:val="24"/>
          <w:lang w:val="en-GB"/>
        </w:rPr>
      </w:pPr>
      <w:r w:rsidRPr="00287F3D">
        <w:rPr>
          <w:rFonts w:cs="Times-Bold"/>
          <w:bCs/>
          <w:szCs w:val="24"/>
          <w:lang w:val="en-GB"/>
        </w:rPr>
        <w:t xml:space="preserve">A. </w:t>
      </w:r>
      <w:proofErr w:type="spellStart"/>
      <w:r w:rsidRPr="00287F3D">
        <w:rPr>
          <w:rFonts w:cs="Times-Bold"/>
          <w:bCs/>
          <w:szCs w:val="24"/>
          <w:lang w:val="en-GB"/>
        </w:rPr>
        <w:t>Ibitola</w:t>
      </w:r>
      <w:proofErr w:type="spellEnd"/>
      <w:r w:rsidRPr="00287F3D">
        <w:rPr>
          <w:rFonts w:cs="Times-Bold"/>
          <w:bCs/>
          <w:szCs w:val="24"/>
          <w:lang w:val="en-GB"/>
        </w:rPr>
        <w:t>, A. A. Adigun,</w:t>
      </w:r>
      <w:r w:rsidRPr="00287F3D">
        <w:rPr>
          <w:rFonts w:cs="Times-Bold"/>
          <w:b/>
          <w:bCs/>
          <w:szCs w:val="24"/>
          <w:lang w:val="en-GB"/>
        </w:rPr>
        <w:t xml:space="preserve"> E.O. Asani, </w:t>
      </w:r>
      <w:r w:rsidRPr="00287F3D">
        <w:rPr>
          <w:rFonts w:cs="Times-Bold"/>
          <w:bCs/>
          <w:szCs w:val="24"/>
          <w:lang w:val="en-GB"/>
        </w:rPr>
        <w:t xml:space="preserve">O.B. </w:t>
      </w:r>
      <w:proofErr w:type="spellStart"/>
      <w:r w:rsidRPr="00287F3D">
        <w:rPr>
          <w:rFonts w:cs="Times-Bold"/>
          <w:bCs/>
          <w:szCs w:val="24"/>
          <w:lang w:val="en-GB"/>
        </w:rPr>
        <w:t>Longe</w:t>
      </w:r>
      <w:proofErr w:type="spellEnd"/>
      <w:r w:rsidRPr="00287F3D">
        <w:rPr>
          <w:rFonts w:cs="Times-Bold"/>
          <w:bCs/>
          <w:szCs w:val="24"/>
          <w:lang w:val="en-GB"/>
        </w:rPr>
        <w:t xml:space="preserve"> (2015).</w:t>
      </w:r>
      <w:r w:rsidRPr="00287F3D">
        <w:rPr>
          <w:rFonts w:cs="Times-Bold"/>
          <w:b/>
          <w:bCs/>
          <w:szCs w:val="24"/>
          <w:lang w:val="en-GB"/>
        </w:rPr>
        <w:t xml:space="preserve"> </w:t>
      </w:r>
      <w:r w:rsidRPr="00287F3D">
        <w:rPr>
          <w:rFonts w:cs="Times-Bold"/>
          <w:bCs/>
          <w:szCs w:val="24"/>
          <w:lang w:val="en-GB"/>
        </w:rPr>
        <w:t xml:space="preserve">Towards the development of a case-based reasoning framework for software forensics analysis. </w:t>
      </w:r>
      <w:r w:rsidRPr="00287F3D">
        <w:rPr>
          <w:szCs w:val="24"/>
        </w:rPr>
        <w:t>African journal of computing &amp; ICT – IEEE vol. 8(4), 2015, pp 185-189.</w:t>
      </w:r>
    </w:p>
    <w:p w14:paraId="3DF2D9E1" w14:textId="77777777" w:rsidR="00287F3D" w:rsidRDefault="00F032DE" w:rsidP="00287F3D">
      <w:pPr>
        <w:numPr>
          <w:ilvl w:val="0"/>
          <w:numId w:val="22"/>
        </w:numPr>
        <w:spacing w:after="0"/>
        <w:jc w:val="both"/>
        <w:rPr>
          <w:rFonts w:cs="Times-Bold"/>
          <w:bCs/>
          <w:szCs w:val="24"/>
          <w:lang w:val="en-GB"/>
        </w:rPr>
      </w:pPr>
      <w:r w:rsidRPr="00F032DE">
        <w:rPr>
          <w:szCs w:val="24"/>
        </w:rPr>
        <w:t xml:space="preserve">S. </w:t>
      </w:r>
      <w:proofErr w:type="spellStart"/>
      <w:r w:rsidRPr="00F032DE">
        <w:rPr>
          <w:szCs w:val="24"/>
        </w:rPr>
        <w:t>Tunmibi</w:t>
      </w:r>
      <w:proofErr w:type="spellEnd"/>
      <w:r w:rsidRPr="00F032DE">
        <w:rPr>
          <w:szCs w:val="24"/>
        </w:rPr>
        <w:t>, A. Aregbesola,</w:t>
      </w:r>
      <w:r w:rsidRPr="00F032DE">
        <w:rPr>
          <w:b/>
          <w:szCs w:val="24"/>
        </w:rPr>
        <w:t xml:space="preserve"> Asani E.O. </w:t>
      </w:r>
      <w:r w:rsidRPr="00F032DE">
        <w:rPr>
          <w:szCs w:val="24"/>
        </w:rPr>
        <w:t>(2015)</w:t>
      </w:r>
      <w:r w:rsidRPr="00F032DE">
        <w:rPr>
          <w:b/>
          <w:szCs w:val="24"/>
        </w:rPr>
        <w:t xml:space="preserve">. </w:t>
      </w:r>
      <w:r w:rsidRPr="00F032DE">
        <w:rPr>
          <w:szCs w:val="24"/>
        </w:rPr>
        <w:t>Factors influencing the adoption of smart phones by university students – a cross-border approach. African journal of computing &amp; ICT – IEEE vol. 8(1), 2015, pp 113-120.</w:t>
      </w:r>
    </w:p>
    <w:p w14:paraId="21D09BF7" w14:textId="77777777" w:rsidR="00287F3D" w:rsidRDefault="00F032DE" w:rsidP="00287F3D">
      <w:pPr>
        <w:numPr>
          <w:ilvl w:val="0"/>
          <w:numId w:val="22"/>
        </w:numPr>
        <w:spacing w:after="0"/>
        <w:jc w:val="both"/>
        <w:rPr>
          <w:rFonts w:cs="Times-Bold"/>
          <w:bCs/>
          <w:szCs w:val="24"/>
          <w:lang w:val="en-GB"/>
        </w:rPr>
      </w:pPr>
      <w:r w:rsidRPr="00287F3D">
        <w:rPr>
          <w:szCs w:val="24"/>
        </w:rPr>
        <w:t xml:space="preserve">Adigun A.A. </w:t>
      </w:r>
      <w:proofErr w:type="spellStart"/>
      <w:r w:rsidRPr="00287F3D">
        <w:rPr>
          <w:szCs w:val="24"/>
        </w:rPr>
        <w:t>Adegun</w:t>
      </w:r>
      <w:proofErr w:type="spellEnd"/>
      <w:r w:rsidRPr="00287F3D">
        <w:rPr>
          <w:szCs w:val="24"/>
        </w:rPr>
        <w:t xml:space="preserve"> A.A. and </w:t>
      </w:r>
      <w:r w:rsidRPr="00287F3D">
        <w:rPr>
          <w:b/>
          <w:szCs w:val="24"/>
        </w:rPr>
        <w:t xml:space="preserve">Asani E.O. </w:t>
      </w:r>
      <w:r w:rsidRPr="00287F3D">
        <w:rPr>
          <w:szCs w:val="24"/>
        </w:rPr>
        <w:t>(2015)</w:t>
      </w:r>
      <w:r w:rsidRPr="00287F3D">
        <w:rPr>
          <w:b/>
          <w:szCs w:val="24"/>
        </w:rPr>
        <w:t>.</w:t>
      </w:r>
      <w:r w:rsidRPr="00287F3D">
        <w:rPr>
          <w:szCs w:val="24"/>
        </w:rPr>
        <w:t xml:space="preserve"> </w:t>
      </w:r>
      <w:r w:rsidRPr="00287F3D">
        <w:rPr>
          <w:bCs/>
          <w:szCs w:val="24"/>
        </w:rPr>
        <w:t xml:space="preserve">Performance evaluation of ant colony optimization and Genetic Algorithm for Facial Feature Selection. </w:t>
      </w:r>
      <w:r w:rsidRPr="00287F3D">
        <w:rPr>
          <w:iCs/>
          <w:szCs w:val="24"/>
        </w:rPr>
        <w:t>International Journal of Computer System, Vol. 2(1), pp 19-24.</w:t>
      </w:r>
    </w:p>
    <w:p w14:paraId="2F694DD9" w14:textId="2FD1E1CF" w:rsidR="00F032DE" w:rsidRPr="00287F3D" w:rsidRDefault="00F032DE" w:rsidP="00287F3D">
      <w:pPr>
        <w:numPr>
          <w:ilvl w:val="0"/>
          <w:numId w:val="22"/>
        </w:numPr>
        <w:spacing w:after="0"/>
        <w:jc w:val="both"/>
        <w:rPr>
          <w:rFonts w:cs="Times-Bold"/>
          <w:bCs/>
          <w:szCs w:val="24"/>
          <w:lang w:val="en-GB"/>
        </w:rPr>
      </w:pPr>
      <w:proofErr w:type="spellStart"/>
      <w:r w:rsidRPr="00287F3D">
        <w:rPr>
          <w:color w:val="000000"/>
          <w:szCs w:val="24"/>
        </w:rPr>
        <w:t>Adegun</w:t>
      </w:r>
      <w:proofErr w:type="spellEnd"/>
      <w:r w:rsidRPr="00287F3D">
        <w:rPr>
          <w:color w:val="000000"/>
          <w:szCs w:val="24"/>
        </w:rPr>
        <w:t xml:space="preserve"> A.A.</w:t>
      </w:r>
      <w:r w:rsidRPr="00287F3D">
        <w:rPr>
          <w:b/>
          <w:color w:val="000000"/>
          <w:szCs w:val="24"/>
        </w:rPr>
        <w:t xml:space="preserve"> Asani E.O. </w:t>
      </w:r>
      <w:r w:rsidRPr="00287F3D">
        <w:rPr>
          <w:color w:val="000000"/>
          <w:szCs w:val="24"/>
        </w:rPr>
        <w:t xml:space="preserve">and </w:t>
      </w:r>
      <w:proofErr w:type="spellStart"/>
      <w:r w:rsidRPr="00287F3D">
        <w:rPr>
          <w:color w:val="000000"/>
          <w:szCs w:val="24"/>
        </w:rPr>
        <w:t>Yusuff</w:t>
      </w:r>
      <w:proofErr w:type="spellEnd"/>
      <w:r w:rsidRPr="00287F3D">
        <w:rPr>
          <w:color w:val="000000"/>
          <w:szCs w:val="24"/>
        </w:rPr>
        <w:t xml:space="preserve"> M. (2014)</w:t>
      </w:r>
      <w:r w:rsidRPr="00287F3D">
        <w:rPr>
          <w:b/>
          <w:color w:val="000000"/>
          <w:szCs w:val="24"/>
        </w:rPr>
        <w:t xml:space="preserve"> </w:t>
      </w:r>
      <w:r w:rsidRPr="00287F3D">
        <w:rPr>
          <w:color w:val="000000"/>
          <w:szCs w:val="24"/>
        </w:rPr>
        <w:t xml:space="preserve">An Enhanced Speech Recognition Algorithm Using </w:t>
      </w:r>
      <w:r w:rsidRPr="00287F3D">
        <w:rPr>
          <w:rFonts w:eastAsia="Calibri"/>
          <w:szCs w:val="24"/>
        </w:rPr>
        <w:t xml:space="preserve">Levinson-Durbin, DTW And </w:t>
      </w:r>
      <w:r w:rsidRPr="00287F3D">
        <w:rPr>
          <w:szCs w:val="24"/>
        </w:rPr>
        <w:t>Maximum Likelihood Classification. African Journal of Computing and ICT-IEEE Vol 7 (2), pp 135-142.</w:t>
      </w:r>
    </w:p>
    <w:p w14:paraId="75DC3B92" w14:textId="77777777" w:rsidR="00F032DE" w:rsidRPr="00F032DE" w:rsidRDefault="00F032DE" w:rsidP="00F032DE">
      <w:pPr>
        <w:numPr>
          <w:ilvl w:val="0"/>
          <w:numId w:val="22"/>
        </w:numPr>
        <w:spacing w:after="0"/>
        <w:jc w:val="both"/>
        <w:rPr>
          <w:rFonts w:cs="Times-Bold"/>
          <w:bCs/>
          <w:szCs w:val="24"/>
          <w:lang w:val="en-GB"/>
        </w:rPr>
      </w:pPr>
      <w:proofErr w:type="spellStart"/>
      <w:r w:rsidRPr="00F032DE">
        <w:rPr>
          <w:color w:val="000000"/>
          <w:szCs w:val="24"/>
        </w:rPr>
        <w:lastRenderedPageBreak/>
        <w:t>Adegun</w:t>
      </w:r>
      <w:proofErr w:type="spellEnd"/>
      <w:r w:rsidRPr="00F032DE">
        <w:rPr>
          <w:color w:val="000000"/>
          <w:szCs w:val="24"/>
        </w:rPr>
        <w:t xml:space="preserve"> A.A. Adigun A.A. and</w:t>
      </w:r>
      <w:r w:rsidRPr="00F032DE">
        <w:rPr>
          <w:b/>
          <w:color w:val="000000"/>
          <w:szCs w:val="24"/>
        </w:rPr>
        <w:t xml:space="preserve"> Asani E.O. </w:t>
      </w:r>
      <w:r w:rsidRPr="00F032DE">
        <w:rPr>
          <w:color w:val="000000"/>
          <w:szCs w:val="24"/>
        </w:rPr>
        <w:t>(2014)</w:t>
      </w:r>
      <w:r w:rsidRPr="00F032DE">
        <w:rPr>
          <w:b/>
          <w:color w:val="000000"/>
          <w:szCs w:val="24"/>
        </w:rPr>
        <w:t xml:space="preserve"> </w:t>
      </w:r>
      <w:r w:rsidRPr="00F032DE">
        <w:rPr>
          <w:szCs w:val="24"/>
        </w:rPr>
        <w:t xml:space="preserve">A Review of Trends of Authentication Mechanisms </w:t>
      </w:r>
      <w:proofErr w:type="gramStart"/>
      <w:r w:rsidRPr="00F032DE">
        <w:rPr>
          <w:szCs w:val="24"/>
        </w:rPr>
        <w:t>For</w:t>
      </w:r>
      <w:proofErr w:type="gramEnd"/>
      <w:r w:rsidRPr="00F032DE">
        <w:rPr>
          <w:szCs w:val="24"/>
        </w:rPr>
        <w:t xml:space="preserve"> Access Control. Computing Information Systems, Development informatics and Allied Research. Vol 5(2), pp 1-12.</w:t>
      </w:r>
    </w:p>
    <w:p w14:paraId="1CE643A8" w14:textId="77777777" w:rsidR="00F032DE" w:rsidRPr="00F032DE" w:rsidRDefault="00F032DE" w:rsidP="00F032DE">
      <w:pPr>
        <w:numPr>
          <w:ilvl w:val="0"/>
          <w:numId w:val="22"/>
        </w:numPr>
        <w:spacing w:after="0"/>
        <w:jc w:val="both"/>
        <w:rPr>
          <w:rFonts w:cs="Times-Bold"/>
          <w:bCs/>
          <w:szCs w:val="24"/>
          <w:lang w:val="en-GB"/>
        </w:rPr>
      </w:pPr>
      <w:r w:rsidRPr="00F032DE">
        <w:rPr>
          <w:rFonts w:cs="Arial"/>
          <w:color w:val="000000"/>
          <w:szCs w:val="24"/>
        </w:rPr>
        <w:t xml:space="preserve">Adigun A.A. </w:t>
      </w:r>
      <w:proofErr w:type="spellStart"/>
      <w:r w:rsidRPr="00F032DE">
        <w:rPr>
          <w:rFonts w:cs="Arial"/>
          <w:color w:val="000000"/>
          <w:szCs w:val="24"/>
        </w:rPr>
        <w:t>Adegun</w:t>
      </w:r>
      <w:proofErr w:type="spellEnd"/>
      <w:r w:rsidRPr="00F032DE">
        <w:rPr>
          <w:rFonts w:cs="Arial"/>
          <w:color w:val="000000"/>
          <w:szCs w:val="24"/>
        </w:rPr>
        <w:t xml:space="preserve"> A.A. and</w:t>
      </w:r>
      <w:r w:rsidRPr="00F032DE">
        <w:rPr>
          <w:rFonts w:cs="Arial"/>
          <w:b/>
          <w:color w:val="000000"/>
          <w:szCs w:val="24"/>
        </w:rPr>
        <w:t xml:space="preserve"> Asani E.O. </w:t>
      </w:r>
      <w:r w:rsidRPr="00F032DE">
        <w:rPr>
          <w:rFonts w:cs="Arial"/>
          <w:color w:val="000000"/>
          <w:szCs w:val="24"/>
        </w:rPr>
        <w:t>(2014)</w:t>
      </w:r>
      <w:r w:rsidRPr="00F032DE">
        <w:rPr>
          <w:rFonts w:cs="Arial"/>
          <w:b/>
          <w:color w:val="000000"/>
          <w:szCs w:val="24"/>
        </w:rPr>
        <w:t xml:space="preserve"> </w:t>
      </w:r>
      <w:r w:rsidRPr="00F032DE">
        <w:rPr>
          <w:rFonts w:cs="Arial"/>
          <w:color w:val="000000"/>
          <w:szCs w:val="24"/>
        </w:rPr>
        <w:t>A study of Cloud Computing in the University Enterprise. International Journal of Advanced Computer Research Vol4 (2)</w:t>
      </w:r>
      <w:r w:rsidRPr="00F032DE">
        <w:rPr>
          <w:szCs w:val="24"/>
        </w:rPr>
        <w:t>, pp 450-458.</w:t>
      </w:r>
    </w:p>
    <w:p w14:paraId="48BE41FF" w14:textId="77777777" w:rsidR="00F032DE" w:rsidRPr="00F032DE" w:rsidRDefault="00F032DE" w:rsidP="00F032DE">
      <w:pPr>
        <w:numPr>
          <w:ilvl w:val="0"/>
          <w:numId w:val="22"/>
        </w:numPr>
        <w:spacing w:after="0"/>
        <w:jc w:val="both"/>
        <w:rPr>
          <w:rFonts w:cs="Times-Bold"/>
          <w:bCs/>
          <w:szCs w:val="24"/>
          <w:lang w:val="en-GB"/>
        </w:rPr>
      </w:pPr>
      <w:proofErr w:type="spellStart"/>
      <w:r w:rsidRPr="00F032DE">
        <w:rPr>
          <w:color w:val="000000"/>
          <w:szCs w:val="24"/>
        </w:rPr>
        <w:t>Galadima</w:t>
      </w:r>
      <w:proofErr w:type="spellEnd"/>
      <w:r w:rsidRPr="00F032DE">
        <w:rPr>
          <w:color w:val="000000"/>
          <w:szCs w:val="24"/>
        </w:rPr>
        <w:t xml:space="preserve"> T.O. Akinyemi I.O.</w:t>
      </w:r>
      <w:r w:rsidRPr="00F032DE">
        <w:rPr>
          <w:b/>
          <w:color w:val="000000"/>
          <w:szCs w:val="24"/>
        </w:rPr>
        <w:t xml:space="preserve"> </w:t>
      </w:r>
      <w:r w:rsidRPr="00F032DE">
        <w:rPr>
          <w:color w:val="000000"/>
          <w:szCs w:val="24"/>
        </w:rPr>
        <w:t>and</w:t>
      </w:r>
      <w:r w:rsidRPr="00F032DE">
        <w:rPr>
          <w:b/>
          <w:color w:val="000000"/>
          <w:szCs w:val="24"/>
        </w:rPr>
        <w:t xml:space="preserve"> Asani E.O. </w:t>
      </w:r>
      <w:r w:rsidRPr="00F032DE">
        <w:rPr>
          <w:color w:val="000000"/>
          <w:szCs w:val="24"/>
        </w:rPr>
        <w:t>(2014)</w:t>
      </w:r>
      <w:r w:rsidRPr="00F032DE">
        <w:rPr>
          <w:b/>
          <w:color w:val="000000"/>
          <w:szCs w:val="24"/>
        </w:rPr>
        <w:t xml:space="preserve"> </w:t>
      </w:r>
      <w:r w:rsidRPr="00F032DE">
        <w:rPr>
          <w:color w:val="000000"/>
          <w:szCs w:val="24"/>
        </w:rPr>
        <w:t>The impact of Knowledge Based Trust (KBT) on the Adoption and acceptability of cashless economy in Nigeria. International Journal of Computer Science and Information Technology. Vol 6, No 2 April 2014, pp 171-180.</w:t>
      </w:r>
    </w:p>
    <w:p w14:paraId="779193C4" w14:textId="06BE952C" w:rsidR="00886ADE" w:rsidRPr="00287F3D" w:rsidRDefault="00F032DE" w:rsidP="00287F3D">
      <w:pPr>
        <w:pStyle w:val="ListParagraph"/>
        <w:numPr>
          <w:ilvl w:val="0"/>
          <w:numId w:val="22"/>
        </w:numPr>
        <w:jc w:val="both"/>
        <w:rPr>
          <w:szCs w:val="24"/>
        </w:rPr>
      </w:pPr>
      <w:r w:rsidRPr="00F032DE">
        <w:rPr>
          <w:color w:val="000000"/>
          <w:szCs w:val="24"/>
        </w:rPr>
        <w:t>Akinyemi I. O.</w:t>
      </w:r>
      <w:r w:rsidRPr="00F032DE">
        <w:rPr>
          <w:b/>
          <w:color w:val="000000"/>
          <w:szCs w:val="24"/>
        </w:rPr>
        <w:t xml:space="preserve"> Asani E. O. </w:t>
      </w:r>
      <w:r w:rsidRPr="00F032DE">
        <w:rPr>
          <w:color w:val="000000"/>
          <w:szCs w:val="24"/>
        </w:rPr>
        <w:t>and Adigun A. A. (2013)</w:t>
      </w:r>
      <w:r w:rsidRPr="00F032DE">
        <w:rPr>
          <w:b/>
          <w:color w:val="000000"/>
          <w:szCs w:val="24"/>
        </w:rPr>
        <w:t>.</w:t>
      </w:r>
      <w:r w:rsidRPr="00F032DE">
        <w:rPr>
          <w:color w:val="000000"/>
          <w:szCs w:val="24"/>
        </w:rPr>
        <w:t xml:space="preserve"> An Investigation of Users’ Acceptance and Satisfaction of E-Banking System as a Panacea towards a Cashless Economy in Nigeria. Journal of Emerging Trends in Computing and Information Sciences. Vol. 4, No.12, pp 954-963</w:t>
      </w:r>
    </w:p>
    <w:p w14:paraId="79ECFEC7" w14:textId="77777777" w:rsidR="00E82D05" w:rsidRPr="00686EEA" w:rsidRDefault="00E82D05" w:rsidP="00E82D05">
      <w:pPr>
        <w:pStyle w:val="ListParagraph"/>
        <w:jc w:val="both"/>
        <w:rPr>
          <w:szCs w:val="24"/>
        </w:rPr>
      </w:pPr>
    </w:p>
    <w:p w14:paraId="710BC257" w14:textId="08AE1BF7" w:rsidR="00646964" w:rsidRPr="00686EEA" w:rsidRDefault="007B087D" w:rsidP="00F032DE">
      <w:pPr>
        <w:pStyle w:val="ListParagraph"/>
        <w:numPr>
          <w:ilvl w:val="0"/>
          <w:numId w:val="22"/>
        </w:numPr>
        <w:shd w:val="clear" w:color="auto" w:fill="D9D9D9" w:themeFill="background1" w:themeFillShade="D9"/>
        <w:spacing w:after="0"/>
        <w:rPr>
          <w:b/>
        </w:rPr>
      </w:pPr>
      <w:r>
        <w:rPr>
          <w:b/>
        </w:rPr>
        <w:t xml:space="preserve">Selected </w:t>
      </w:r>
      <w:r w:rsidR="0070397D" w:rsidRPr="00686EEA">
        <w:rPr>
          <w:b/>
        </w:rPr>
        <w:t>Publications: Conference Proceedings</w:t>
      </w:r>
    </w:p>
    <w:p w14:paraId="79E970E6" w14:textId="77777777" w:rsidR="00287F3D" w:rsidRPr="00287F3D" w:rsidRDefault="00287F3D" w:rsidP="00287F3D">
      <w:pPr>
        <w:pStyle w:val="ListParagraph"/>
        <w:jc w:val="both"/>
        <w:rPr>
          <w:szCs w:val="24"/>
        </w:rPr>
      </w:pPr>
    </w:p>
    <w:p w14:paraId="0DB12073" w14:textId="7912D8D7" w:rsidR="0064454E" w:rsidRPr="00686EEA" w:rsidRDefault="0064454E" w:rsidP="00287F3D">
      <w:pPr>
        <w:pStyle w:val="ListParagraph"/>
        <w:numPr>
          <w:ilvl w:val="0"/>
          <w:numId w:val="19"/>
        </w:numPr>
        <w:jc w:val="both"/>
        <w:rPr>
          <w:szCs w:val="24"/>
        </w:rPr>
      </w:pPr>
      <w:r w:rsidRPr="00686EEA">
        <w:rPr>
          <w:b/>
          <w:bCs/>
          <w:szCs w:val="24"/>
          <w:u w:val="single"/>
        </w:rPr>
        <w:t>E.O Asani,</w:t>
      </w:r>
      <w:r w:rsidRPr="00686EEA">
        <w:rPr>
          <w:szCs w:val="24"/>
        </w:rPr>
        <w:t xml:space="preserve"> A.E. </w:t>
      </w:r>
      <w:proofErr w:type="spellStart"/>
      <w:r w:rsidRPr="00686EEA">
        <w:rPr>
          <w:szCs w:val="24"/>
        </w:rPr>
        <w:t>Okeyinka</w:t>
      </w:r>
      <w:proofErr w:type="spellEnd"/>
      <w:r w:rsidRPr="00686EEA">
        <w:rPr>
          <w:szCs w:val="24"/>
        </w:rPr>
        <w:t xml:space="preserve">, A.A. Adebiyi (2020). A Construction Tour Technique </w:t>
      </w:r>
      <w:proofErr w:type="gramStart"/>
      <w:r w:rsidRPr="00686EEA">
        <w:rPr>
          <w:szCs w:val="24"/>
        </w:rPr>
        <w:t>For</w:t>
      </w:r>
      <w:proofErr w:type="gramEnd"/>
      <w:r w:rsidRPr="00686EEA">
        <w:rPr>
          <w:szCs w:val="24"/>
        </w:rPr>
        <w:t xml:space="preserve"> Solving The Travelling Salesman Problem Based On Convex Hull And Nearest </w:t>
      </w:r>
      <w:proofErr w:type="spellStart"/>
      <w:r w:rsidRPr="00686EEA">
        <w:rPr>
          <w:szCs w:val="24"/>
        </w:rPr>
        <w:t>Neighbour</w:t>
      </w:r>
      <w:proofErr w:type="spellEnd"/>
      <w:r w:rsidRPr="00686EEA">
        <w:rPr>
          <w:szCs w:val="24"/>
        </w:rPr>
        <w:t xml:space="preserve"> Heuristics. In Proceedings of International Conference in Mathematics, Computer Engineering and Computer Science</w:t>
      </w:r>
      <w:r w:rsidR="00227E78">
        <w:rPr>
          <w:szCs w:val="24"/>
        </w:rPr>
        <w:t xml:space="preserve"> [Scopus Indexed].</w:t>
      </w:r>
    </w:p>
    <w:p w14:paraId="5F36A129" w14:textId="60EFE57A" w:rsidR="0064454E" w:rsidRPr="00686EEA" w:rsidRDefault="0064454E" w:rsidP="0064454E">
      <w:pPr>
        <w:pStyle w:val="ListParagraph"/>
        <w:numPr>
          <w:ilvl w:val="0"/>
          <w:numId w:val="19"/>
        </w:numPr>
        <w:jc w:val="both"/>
        <w:rPr>
          <w:szCs w:val="24"/>
        </w:rPr>
      </w:pPr>
      <w:r w:rsidRPr="00686EEA">
        <w:rPr>
          <w:szCs w:val="24"/>
        </w:rPr>
        <w:t xml:space="preserve">J.A. </w:t>
      </w:r>
      <w:proofErr w:type="spellStart"/>
      <w:r w:rsidRPr="00686EEA">
        <w:rPr>
          <w:szCs w:val="24"/>
        </w:rPr>
        <w:t>Ayoola</w:t>
      </w:r>
      <w:proofErr w:type="spellEnd"/>
      <w:r w:rsidRPr="00686EEA">
        <w:rPr>
          <w:szCs w:val="24"/>
        </w:rPr>
        <w:t xml:space="preserve">, </w:t>
      </w:r>
      <w:r w:rsidRPr="00686EEA">
        <w:rPr>
          <w:b/>
          <w:bCs/>
          <w:szCs w:val="24"/>
          <w:u w:val="single"/>
        </w:rPr>
        <w:t>E.O. Asani,</w:t>
      </w:r>
      <w:r w:rsidRPr="00686EEA">
        <w:rPr>
          <w:szCs w:val="24"/>
        </w:rPr>
        <w:t xml:space="preserve"> A.E. </w:t>
      </w:r>
      <w:proofErr w:type="spellStart"/>
      <w:r w:rsidRPr="00686EEA">
        <w:rPr>
          <w:szCs w:val="24"/>
        </w:rPr>
        <w:t>Okeyinka</w:t>
      </w:r>
      <w:proofErr w:type="spellEnd"/>
      <w:r w:rsidRPr="00686EEA">
        <w:rPr>
          <w:szCs w:val="24"/>
        </w:rPr>
        <w:t xml:space="preserve">, P.O. </w:t>
      </w:r>
      <w:proofErr w:type="spellStart"/>
      <w:r w:rsidRPr="00686EEA">
        <w:rPr>
          <w:szCs w:val="24"/>
        </w:rPr>
        <w:t>Ayegba</w:t>
      </w:r>
      <w:proofErr w:type="spellEnd"/>
      <w:r w:rsidRPr="00686EEA">
        <w:rPr>
          <w:szCs w:val="24"/>
        </w:rPr>
        <w:t xml:space="preserve"> (2020). Towards Comparative Analysis </w:t>
      </w:r>
      <w:proofErr w:type="gramStart"/>
      <w:r w:rsidRPr="00686EEA">
        <w:rPr>
          <w:szCs w:val="24"/>
        </w:rPr>
        <w:t>Of</w:t>
      </w:r>
      <w:proofErr w:type="gramEnd"/>
      <w:r w:rsidRPr="00686EEA">
        <w:rPr>
          <w:szCs w:val="24"/>
        </w:rPr>
        <w:t xml:space="preserve"> Branch-And-Bound And Nearest </w:t>
      </w:r>
      <w:proofErr w:type="spellStart"/>
      <w:r w:rsidRPr="00686EEA">
        <w:rPr>
          <w:szCs w:val="24"/>
        </w:rPr>
        <w:t>Neighbour</w:t>
      </w:r>
      <w:proofErr w:type="spellEnd"/>
      <w:r w:rsidRPr="00686EEA">
        <w:rPr>
          <w:szCs w:val="24"/>
        </w:rPr>
        <w:t xml:space="preserve"> Algorithms. In Proceedings of International Conference in Mathematics, Computer Engineering and Computer Science</w:t>
      </w:r>
      <w:r w:rsidR="00227E78">
        <w:rPr>
          <w:szCs w:val="24"/>
        </w:rPr>
        <w:t xml:space="preserve"> [Scopus Indexed].</w:t>
      </w:r>
    </w:p>
    <w:p w14:paraId="60EC7AF9" w14:textId="74C1E95F" w:rsidR="00287F3D" w:rsidRDefault="0064454E" w:rsidP="00287F3D">
      <w:pPr>
        <w:pStyle w:val="ListParagraph"/>
        <w:numPr>
          <w:ilvl w:val="0"/>
          <w:numId w:val="19"/>
        </w:numPr>
        <w:jc w:val="both"/>
        <w:rPr>
          <w:szCs w:val="24"/>
        </w:rPr>
      </w:pPr>
      <w:r w:rsidRPr="00686EEA">
        <w:rPr>
          <w:szCs w:val="24"/>
        </w:rPr>
        <w:t xml:space="preserve">P. </w:t>
      </w:r>
      <w:proofErr w:type="spellStart"/>
      <w:r w:rsidRPr="00686EEA">
        <w:rPr>
          <w:szCs w:val="24"/>
        </w:rPr>
        <w:t>Ayegba</w:t>
      </w:r>
      <w:proofErr w:type="spellEnd"/>
      <w:r w:rsidRPr="00686EEA">
        <w:rPr>
          <w:szCs w:val="24"/>
        </w:rPr>
        <w:t xml:space="preserve">, J. </w:t>
      </w:r>
      <w:proofErr w:type="spellStart"/>
      <w:r w:rsidRPr="00686EEA">
        <w:rPr>
          <w:szCs w:val="24"/>
        </w:rPr>
        <w:t>Ayoola</w:t>
      </w:r>
      <w:proofErr w:type="spellEnd"/>
      <w:r w:rsidRPr="00686EEA">
        <w:rPr>
          <w:szCs w:val="24"/>
        </w:rPr>
        <w:t xml:space="preserve">, </w:t>
      </w:r>
      <w:r w:rsidRPr="00686EEA">
        <w:rPr>
          <w:b/>
          <w:bCs/>
          <w:szCs w:val="24"/>
          <w:u w:val="single"/>
        </w:rPr>
        <w:t>E. Asani</w:t>
      </w:r>
      <w:r w:rsidRPr="00686EEA">
        <w:rPr>
          <w:szCs w:val="24"/>
        </w:rPr>
        <w:t xml:space="preserve">, A. </w:t>
      </w:r>
      <w:proofErr w:type="spellStart"/>
      <w:r w:rsidRPr="00686EEA">
        <w:rPr>
          <w:szCs w:val="24"/>
        </w:rPr>
        <w:t>Okeyinka</w:t>
      </w:r>
      <w:proofErr w:type="spellEnd"/>
      <w:r w:rsidRPr="00686EEA">
        <w:rPr>
          <w:szCs w:val="24"/>
        </w:rPr>
        <w:t xml:space="preserve"> (2020). A Comparative Study </w:t>
      </w:r>
      <w:proofErr w:type="gramStart"/>
      <w:r w:rsidRPr="00686EEA">
        <w:rPr>
          <w:szCs w:val="24"/>
        </w:rPr>
        <w:t>Of</w:t>
      </w:r>
      <w:proofErr w:type="gramEnd"/>
      <w:r w:rsidRPr="00686EEA">
        <w:rPr>
          <w:szCs w:val="24"/>
        </w:rPr>
        <w:t xml:space="preserve"> Minimal Spanning Tree Algorithms. In Proceedings of International Conference in Mathematics, Computer Engineerin</w:t>
      </w:r>
      <w:r w:rsidRPr="00287F3D">
        <w:rPr>
          <w:szCs w:val="24"/>
        </w:rPr>
        <w:t>g and Computer Science</w:t>
      </w:r>
      <w:r w:rsidR="00227E78">
        <w:rPr>
          <w:szCs w:val="24"/>
        </w:rPr>
        <w:t xml:space="preserve"> [Scopus Indexed].</w:t>
      </w:r>
    </w:p>
    <w:p w14:paraId="7177945C" w14:textId="72BDFF52" w:rsidR="00287F3D" w:rsidRPr="00287F3D" w:rsidRDefault="00287F3D" w:rsidP="00287F3D">
      <w:pPr>
        <w:pStyle w:val="ListParagraph"/>
        <w:numPr>
          <w:ilvl w:val="0"/>
          <w:numId w:val="19"/>
        </w:numPr>
        <w:jc w:val="both"/>
        <w:rPr>
          <w:szCs w:val="24"/>
        </w:rPr>
      </w:pPr>
      <w:r w:rsidRPr="00287F3D">
        <w:rPr>
          <w:rFonts w:cs="Times-Bold"/>
          <w:b/>
          <w:szCs w:val="24"/>
          <w:lang w:val="en-GB"/>
        </w:rPr>
        <w:t>Asani E.O.</w:t>
      </w:r>
      <w:r w:rsidRPr="00287F3D">
        <w:rPr>
          <w:rFonts w:cs="Times-Bold"/>
          <w:bCs/>
          <w:szCs w:val="24"/>
          <w:lang w:val="en-GB"/>
        </w:rPr>
        <w:t xml:space="preserve">, </w:t>
      </w:r>
      <w:proofErr w:type="spellStart"/>
      <w:r w:rsidRPr="00287F3D">
        <w:rPr>
          <w:rFonts w:cs="Times-Bold"/>
          <w:bCs/>
          <w:szCs w:val="24"/>
          <w:lang w:val="en-GB"/>
        </w:rPr>
        <w:t>Adegun</w:t>
      </w:r>
      <w:proofErr w:type="spellEnd"/>
      <w:r w:rsidRPr="00287F3D">
        <w:rPr>
          <w:rFonts w:cs="Times-Bold"/>
          <w:bCs/>
          <w:szCs w:val="24"/>
          <w:lang w:val="en-GB"/>
        </w:rPr>
        <w:t xml:space="preserve"> A.A., Adeniyi A.E. &amp; </w:t>
      </w:r>
      <w:proofErr w:type="spellStart"/>
      <w:r w:rsidRPr="00287F3D">
        <w:rPr>
          <w:rFonts w:cs="Times-Bold"/>
          <w:bCs/>
          <w:szCs w:val="24"/>
          <w:lang w:val="en-GB"/>
        </w:rPr>
        <w:t>Ayoola</w:t>
      </w:r>
      <w:proofErr w:type="spellEnd"/>
      <w:r w:rsidRPr="00287F3D">
        <w:rPr>
          <w:rFonts w:cs="Times-Bold"/>
          <w:bCs/>
          <w:szCs w:val="24"/>
          <w:lang w:val="en-GB"/>
        </w:rPr>
        <w:t xml:space="preserve"> J.A. (2017). A Note on Graph and Its Application. In proceedings of </w:t>
      </w:r>
      <w:proofErr w:type="spellStart"/>
      <w:r w:rsidRPr="00287F3D">
        <w:rPr>
          <w:rFonts w:cs="Times-Bold"/>
          <w:bCs/>
          <w:szCs w:val="24"/>
          <w:lang w:val="en-GB"/>
        </w:rPr>
        <w:t>iSTEAMS</w:t>
      </w:r>
      <w:proofErr w:type="spellEnd"/>
      <w:r w:rsidRPr="00287F3D">
        <w:rPr>
          <w:rFonts w:cs="Times-Bold"/>
          <w:bCs/>
          <w:szCs w:val="24"/>
          <w:lang w:val="en-GB"/>
        </w:rPr>
        <w:t xml:space="preserve"> Multidisciplinary Cross-Border Conference University of Ghana, Legon, October, 2017. Pp 283-290</w:t>
      </w:r>
      <w:r w:rsidR="00227E78">
        <w:rPr>
          <w:rFonts w:cs="Times-Bold"/>
          <w:bCs/>
          <w:szCs w:val="24"/>
          <w:lang w:val="en-GB"/>
        </w:rPr>
        <w:t xml:space="preserve"> </w:t>
      </w:r>
      <w:r w:rsidR="00227E78">
        <w:rPr>
          <w:szCs w:val="24"/>
        </w:rPr>
        <w:t>[Scopus Indexed]</w:t>
      </w:r>
    </w:p>
    <w:p w14:paraId="0F26770D" w14:textId="2D71A9CA" w:rsidR="00287F3D" w:rsidRPr="00287F3D" w:rsidRDefault="00287F3D" w:rsidP="00287F3D">
      <w:pPr>
        <w:pStyle w:val="ListParagraph"/>
        <w:numPr>
          <w:ilvl w:val="0"/>
          <w:numId w:val="19"/>
        </w:numPr>
        <w:jc w:val="both"/>
        <w:rPr>
          <w:szCs w:val="24"/>
        </w:rPr>
      </w:pPr>
      <w:r w:rsidRPr="00287F3D">
        <w:rPr>
          <w:b/>
          <w:color w:val="000000"/>
          <w:szCs w:val="24"/>
        </w:rPr>
        <w:t xml:space="preserve">Asani E.O. </w:t>
      </w:r>
      <w:r w:rsidRPr="00287F3D">
        <w:rPr>
          <w:color w:val="000000"/>
          <w:szCs w:val="24"/>
        </w:rPr>
        <w:t xml:space="preserve">and </w:t>
      </w:r>
      <w:proofErr w:type="spellStart"/>
      <w:r w:rsidRPr="00287F3D">
        <w:rPr>
          <w:color w:val="000000"/>
          <w:szCs w:val="24"/>
        </w:rPr>
        <w:t>Adegun</w:t>
      </w:r>
      <w:proofErr w:type="spellEnd"/>
      <w:r w:rsidRPr="00287F3D">
        <w:rPr>
          <w:color w:val="000000"/>
          <w:szCs w:val="24"/>
        </w:rPr>
        <w:t xml:space="preserve"> A.A. (2014)</w:t>
      </w:r>
      <w:r w:rsidRPr="00287F3D">
        <w:rPr>
          <w:b/>
          <w:color w:val="000000"/>
          <w:szCs w:val="24"/>
        </w:rPr>
        <w:t xml:space="preserve"> </w:t>
      </w:r>
      <w:r w:rsidRPr="00287F3D">
        <w:rPr>
          <w:color w:val="000000"/>
          <w:szCs w:val="24"/>
        </w:rPr>
        <w:t xml:space="preserve">Maximum Phish Bait: Towards Feature Based Detection of Phishing Using Maximum Entropy Classification Technique. In Proceedings of </w:t>
      </w:r>
      <w:proofErr w:type="spellStart"/>
      <w:r w:rsidRPr="00287F3D">
        <w:rPr>
          <w:color w:val="000000"/>
          <w:szCs w:val="24"/>
        </w:rPr>
        <w:t>iSTEAMS</w:t>
      </w:r>
      <w:proofErr w:type="spellEnd"/>
      <w:r w:rsidRPr="00287F3D">
        <w:rPr>
          <w:color w:val="000000"/>
          <w:szCs w:val="24"/>
        </w:rPr>
        <w:t xml:space="preserve"> Research Nexus conference, 2014</w:t>
      </w:r>
      <w:r w:rsidR="00227E78">
        <w:rPr>
          <w:color w:val="000000"/>
          <w:szCs w:val="24"/>
        </w:rPr>
        <w:t xml:space="preserve"> </w:t>
      </w:r>
      <w:r w:rsidR="00227E78">
        <w:rPr>
          <w:szCs w:val="24"/>
        </w:rPr>
        <w:t>[Scopus Indexed].</w:t>
      </w:r>
    </w:p>
    <w:p w14:paraId="51B1DECD" w14:textId="16D9DBEC" w:rsidR="00287F3D" w:rsidRPr="00287F3D" w:rsidRDefault="00287F3D" w:rsidP="00287F3D">
      <w:pPr>
        <w:pStyle w:val="ListParagraph"/>
        <w:numPr>
          <w:ilvl w:val="0"/>
          <w:numId w:val="19"/>
        </w:numPr>
        <w:jc w:val="both"/>
        <w:rPr>
          <w:szCs w:val="24"/>
        </w:rPr>
      </w:pPr>
      <w:r w:rsidRPr="00287F3D">
        <w:rPr>
          <w:b/>
          <w:color w:val="000000"/>
          <w:szCs w:val="24"/>
        </w:rPr>
        <w:t xml:space="preserve">Asani E.O. </w:t>
      </w:r>
      <w:r w:rsidRPr="00287F3D">
        <w:rPr>
          <w:color w:val="000000"/>
          <w:szCs w:val="24"/>
        </w:rPr>
        <w:t xml:space="preserve">and </w:t>
      </w:r>
      <w:proofErr w:type="spellStart"/>
      <w:r w:rsidRPr="00287F3D">
        <w:rPr>
          <w:color w:val="000000"/>
          <w:szCs w:val="24"/>
        </w:rPr>
        <w:t>Ibitowa</w:t>
      </w:r>
      <w:proofErr w:type="spellEnd"/>
      <w:r w:rsidRPr="00287F3D">
        <w:rPr>
          <w:color w:val="000000"/>
          <w:szCs w:val="24"/>
        </w:rPr>
        <w:t xml:space="preserve"> (2013)</w:t>
      </w:r>
      <w:r w:rsidRPr="00287F3D">
        <w:rPr>
          <w:b/>
          <w:color w:val="000000"/>
          <w:szCs w:val="24"/>
        </w:rPr>
        <w:t>.</w:t>
      </w:r>
      <w:r w:rsidRPr="00287F3D">
        <w:rPr>
          <w:color w:val="000000"/>
          <w:szCs w:val="24"/>
        </w:rPr>
        <w:t xml:space="preserve"> Towards a framework for Evaluating Cybersecurity Readiness of Nigeria’s Cyber Infrastructure for migration to the Cloud. In Proceedings of </w:t>
      </w:r>
      <w:proofErr w:type="spellStart"/>
      <w:r w:rsidRPr="00287F3D">
        <w:rPr>
          <w:color w:val="000000"/>
          <w:szCs w:val="24"/>
        </w:rPr>
        <w:t>iSTEAMS</w:t>
      </w:r>
      <w:proofErr w:type="spellEnd"/>
      <w:r w:rsidRPr="00287F3D">
        <w:rPr>
          <w:color w:val="000000"/>
          <w:szCs w:val="24"/>
        </w:rPr>
        <w:t xml:space="preserve"> Research Nexus conference, 2013 pp 107-114</w:t>
      </w:r>
      <w:r w:rsidR="00227E78">
        <w:rPr>
          <w:color w:val="000000"/>
          <w:szCs w:val="24"/>
        </w:rPr>
        <w:t xml:space="preserve"> </w:t>
      </w:r>
      <w:r w:rsidR="00227E78">
        <w:rPr>
          <w:szCs w:val="24"/>
        </w:rPr>
        <w:t>[Scopus Indexed].</w:t>
      </w:r>
    </w:p>
    <w:p w14:paraId="4FE5369B" w14:textId="77777777" w:rsidR="00287F3D" w:rsidRPr="00686EEA" w:rsidRDefault="00287F3D" w:rsidP="00287F3D">
      <w:pPr>
        <w:pStyle w:val="ListParagraph"/>
        <w:jc w:val="both"/>
        <w:rPr>
          <w:szCs w:val="24"/>
        </w:rPr>
      </w:pPr>
    </w:p>
    <w:p w14:paraId="560BAE10" w14:textId="76F12BDA" w:rsidR="001D3B9A" w:rsidRPr="00686EEA" w:rsidRDefault="001D3B9A" w:rsidP="00F032DE">
      <w:pPr>
        <w:pStyle w:val="ListParagraph"/>
        <w:numPr>
          <w:ilvl w:val="0"/>
          <w:numId w:val="22"/>
        </w:numPr>
        <w:shd w:val="clear" w:color="auto" w:fill="D9D9D9" w:themeFill="background1" w:themeFillShade="D9"/>
        <w:spacing w:after="0"/>
        <w:rPr>
          <w:b/>
        </w:rPr>
      </w:pPr>
      <w:r w:rsidRPr="00686EEA">
        <w:rPr>
          <w:b/>
        </w:rPr>
        <w:lastRenderedPageBreak/>
        <w:t>Publications: Books/ Chapters in Books</w:t>
      </w:r>
    </w:p>
    <w:p w14:paraId="31DEFD3C" w14:textId="77777777" w:rsidR="00287F3D" w:rsidRPr="00287F3D" w:rsidRDefault="00287F3D" w:rsidP="00287F3D">
      <w:pPr>
        <w:pStyle w:val="ListParagraph"/>
        <w:jc w:val="both"/>
        <w:rPr>
          <w:rFonts w:cstheme="minorHAnsi"/>
          <w:szCs w:val="28"/>
        </w:rPr>
      </w:pPr>
    </w:p>
    <w:p w14:paraId="48C20A8F" w14:textId="3CBB9A21" w:rsidR="00865340" w:rsidRPr="00686EEA" w:rsidRDefault="00865340" w:rsidP="00DE090A">
      <w:pPr>
        <w:pStyle w:val="ListParagraph"/>
        <w:numPr>
          <w:ilvl w:val="0"/>
          <w:numId w:val="17"/>
        </w:numPr>
        <w:jc w:val="both"/>
        <w:rPr>
          <w:rFonts w:cstheme="minorHAnsi"/>
          <w:szCs w:val="28"/>
        </w:rPr>
      </w:pPr>
      <w:r w:rsidRPr="00865340">
        <w:rPr>
          <w:rFonts w:cstheme="minorHAnsi"/>
          <w:szCs w:val="28"/>
        </w:rPr>
        <w:t xml:space="preserve">Asani E.O., </w:t>
      </w:r>
      <w:proofErr w:type="spellStart"/>
      <w:r w:rsidRPr="00865340">
        <w:rPr>
          <w:rFonts w:cstheme="minorHAnsi"/>
          <w:szCs w:val="28"/>
        </w:rPr>
        <w:t>Okeyinka</w:t>
      </w:r>
      <w:proofErr w:type="spellEnd"/>
      <w:r w:rsidRPr="00865340">
        <w:rPr>
          <w:rFonts w:cstheme="minorHAnsi"/>
          <w:szCs w:val="28"/>
        </w:rPr>
        <w:t xml:space="preserve"> A.E., Adebiyi A.A. (2022) Performance Evaluation of Convex Hull Node-Based Heuristics for Solving the Travelling Salesman Problem. In: Yang XS., </w:t>
      </w:r>
      <w:proofErr w:type="spellStart"/>
      <w:r w:rsidRPr="00865340">
        <w:rPr>
          <w:rFonts w:cstheme="minorHAnsi"/>
          <w:szCs w:val="28"/>
        </w:rPr>
        <w:t>Sherratt</w:t>
      </w:r>
      <w:proofErr w:type="spellEnd"/>
      <w:r w:rsidRPr="00865340">
        <w:rPr>
          <w:rFonts w:cstheme="minorHAnsi"/>
          <w:szCs w:val="28"/>
        </w:rPr>
        <w:t xml:space="preserve"> S., Dey N., Joshi A. (eds) Proceedings of Sixth International Congress on Information and Communication Technology. Lecture Notes in Networks and Systems, vol 217. Springer, Singapore. </w:t>
      </w:r>
      <w:hyperlink r:id="rId10" w:history="1">
        <w:r w:rsidRPr="00823939">
          <w:rPr>
            <w:rStyle w:val="Hyperlink"/>
            <w:rFonts w:cstheme="minorHAnsi"/>
            <w:szCs w:val="28"/>
          </w:rPr>
          <w:t>https://doi.org/10.1007/978-981-16-2102-4_60</w:t>
        </w:r>
      </w:hyperlink>
      <w:r>
        <w:rPr>
          <w:rFonts w:cstheme="minorHAnsi"/>
          <w:szCs w:val="28"/>
        </w:rPr>
        <w:t xml:space="preserve"> </w:t>
      </w:r>
      <w:r>
        <w:rPr>
          <w:szCs w:val="24"/>
        </w:rPr>
        <w:t>[Scopus Indexed]</w:t>
      </w:r>
    </w:p>
    <w:p w14:paraId="407F7E90" w14:textId="6C2D4863" w:rsidR="004B0ABB" w:rsidRPr="00686EEA" w:rsidRDefault="004B0ABB" w:rsidP="004B0ABB">
      <w:pPr>
        <w:pStyle w:val="ListParagraph"/>
        <w:numPr>
          <w:ilvl w:val="0"/>
          <w:numId w:val="17"/>
        </w:numPr>
        <w:jc w:val="both"/>
        <w:rPr>
          <w:rFonts w:cstheme="minorHAnsi"/>
          <w:szCs w:val="28"/>
        </w:rPr>
      </w:pPr>
      <w:r w:rsidRPr="00686EEA">
        <w:rPr>
          <w:rFonts w:cstheme="minorHAnsi"/>
          <w:b/>
          <w:bCs/>
          <w:szCs w:val="28"/>
          <w:u w:val="single"/>
        </w:rPr>
        <w:t>Asani E.O.,</w:t>
      </w:r>
      <w:r w:rsidRPr="00686EEA">
        <w:rPr>
          <w:rFonts w:cstheme="minorHAnsi"/>
          <w:szCs w:val="28"/>
        </w:rPr>
        <w:t xml:space="preserve"> </w:t>
      </w:r>
      <w:proofErr w:type="spellStart"/>
      <w:r w:rsidRPr="00686EEA">
        <w:rPr>
          <w:rFonts w:cstheme="minorHAnsi"/>
          <w:szCs w:val="28"/>
        </w:rPr>
        <w:t>Longe</w:t>
      </w:r>
      <w:proofErr w:type="spellEnd"/>
      <w:r w:rsidRPr="00686EEA">
        <w:rPr>
          <w:rFonts w:cstheme="minorHAnsi"/>
          <w:szCs w:val="28"/>
        </w:rPr>
        <w:t xml:space="preserve"> O.B., </w:t>
      </w:r>
      <w:proofErr w:type="spellStart"/>
      <w:r w:rsidRPr="00686EEA">
        <w:rPr>
          <w:rFonts w:cstheme="minorHAnsi"/>
          <w:szCs w:val="28"/>
        </w:rPr>
        <w:t>Balla</w:t>
      </w:r>
      <w:proofErr w:type="spellEnd"/>
      <w:r w:rsidRPr="00686EEA">
        <w:rPr>
          <w:rFonts w:cstheme="minorHAnsi"/>
          <w:szCs w:val="28"/>
        </w:rPr>
        <w:t xml:space="preserve"> A.J., </w:t>
      </w:r>
      <w:proofErr w:type="spellStart"/>
      <w:r w:rsidRPr="00686EEA">
        <w:rPr>
          <w:rFonts w:cstheme="minorHAnsi"/>
          <w:szCs w:val="28"/>
        </w:rPr>
        <w:t>Ogundokun</w:t>
      </w:r>
      <w:proofErr w:type="spellEnd"/>
      <w:r w:rsidRPr="00686EEA">
        <w:rPr>
          <w:rFonts w:cstheme="minorHAnsi"/>
          <w:szCs w:val="28"/>
        </w:rPr>
        <w:t xml:space="preserve"> O.O. and Adeniyi E.A. (2020). Secure Human-Computer Interaction: A Multi-Factor Authentication CAPTCHA Scheme, In Handbook of Research on the Role of Human Factors in IT Project Management (Ed</w:t>
      </w:r>
      <w:r w:rsidR="00DE090A" w:rsidRPr="00686EEA">
        <w:rPr>
          <w:rFonts w:cstheme="minorHAnsi"/>
          <w:szCs w:val="28"/>
        </w:rPr>
        <w:t>s</w:t>
      </w:r>
      <w:r w:rsidRPr="00686EEA">
        <w:rPr>
          <w:rFonts w:cstheme="minorHAnsi"/>
          <w:szCs w:val="28"/>
        </w:rPr>
        <w:t xml:space="preserve">. Sanjay </w:t>
      </w:r>
      <w:proofErr w:type="spellStart"/>
      <w:r w:rsidRPr="00686EEA">
        <w:rPr>
          <w:rFonts w:cstheme="minorHAnsi"/>
          <w:szCs w:val="28"/>
        </w:rPr>
        <w:t>Misra</w:t>
      </w:r>
      <w:proofErr w:type="spellEnd"/>
      <w:r w:rsidRPr="00686EEA">
        <w:rPr>
          <w:rFonts w:cstheme="minorHAnsi"/>
          <w:szCs w:val="28"/>
        </w:rPr>
        <w:t xml:space="preserve"> and </w:t>
      </w:r>
      <w:proofErr w:type="spellStart"/>
      <w:r w:rsidRPr="00686EEA">
        <w:rPr>
          <w:rFonts w:cstheme="minorHAnsi"/>
          <w:szCs w:val="28"/>
        </w:rPr>
        <w:t>Adewole</w:t>
      </w:r>
      <w:proofErr w:type="spellEnd"/>
      <w:r w:rsidRPr="00686EEA">
        <w:rPr>
          <w:rFonts w:cstheme="minorHAnsi"/>
          <w:szCs w:val="28"/>
        </w:rPr>
        <w:t xml:space="preserve"> </w:t>
      </w:r>
      <w:proofErr w:type="spellStart"/>
      <w:r w:rsidRPr="00686EEA">
        <w:rPr>
          <w:rFonts w:cstheme="minorHAnsi"/>
          <w:szCs w:val="28"/>
        </w:rPr>
        <w:t>Adewumi</w:t>
      </w:r>
      <w:proofErr w:type="spellEnd"/>
      <w:r w:rsidRPr="00686EEA">
        <w:rPr>
          <w:rFonts w:cstheme="minorHAnsi"/>
          <w:szCs w:val="28"/>
        </w:rPr>
        <w:t xml:space="preserve">). </w:t>
      </w:r>
      <w:proofErr w:type="spellStart"/>
      <w:r w:rsidRPr="00686EEA">
        <w:rPr>
          <w:rFonts w:cstheme="minorHAnsi"/>
          <w:szCs w:val="28"/>
        </w:rPr>
        <w:t>Chpt</w:t>
      </w:r>
      <w:proofErr w:type="spellEnd"/>
      <w:r w:rsidRPr="00686EEA">
        <w:rPr>
          <w:rFonts w:cstheme="minorHAnsi"/>
          <w:szCs w:val="28"/>
        </w:rPr>
        <w:t xml:space="preserve"> 10. Pp. DOI: 10.4018/978-1-7998-1279-1</w:t>
      </w:r>
    </w:p>
    <w:p w14:paraId="76273246" w14:textId="5188F6EA" w:rsidR="004B0ABB" w:rsidRPr="00686EEA" w:rsidRDefault="004B0ABB" w:rsidP="004B0ABB">
      <w:pPr>
        <w:pStyle w:val="ListParagraph"/>
        <w:numPr>
          <w:ilvl w:val="0"/>
          <w:numId w:val="17"/>
        </w:numPr>
        <w:jc w:val="both"/>
        <w:rPr>
          <w:rFonts w:cstheme="minorHAnsi"/>
          <w:szCs w:val="28"/>
        </w:rPr>
      </w:pPr>
      <w:proofErr w:type="spellStart"/>
      <w:r w:rsidRPr="00686EEA">
        <w:rPr>
          <w:rFonts w:cstheme="minorHAnsi"/>
          <w:szCs w:val="28"/>
        </w:rPr>
        <w:t>Adegun</w:t>
      </w:r>
      <w:proofErr w:type="spellEnd"/>
      <w:r w:rsidRPr="00686EEA">
        <w:rPr>
          <w:rFonts w:cstheme="minorHAnsi"/>
          <w:szCs w:val="28"/>
        </w:rPr>
        <w:t xml:space="preserve"> A.A., Adebiyi M.O., </w:t>
      </w:r>
      <w:proofErr w:type="spellStart"/>
      <w:r w:rsidRPr="00686EEA">
        <w:rPr>
          <w:rFonts w:cstheme="minorHAnsi"/>
          <w:szCs w:val="28"/>
        </w:rPr>
        <w:t>Ogundokun</w:t>
      </w:r>
      <w:proofErr w:type="spellEnd"/>
      <w:r w:rsidRPr="00686EEA">
        <w:rPr>
          <w:rFonts w:cstheme="minorHAnsi"/>
          <w:szCs w:val="28"/>
        </w:rPr>
        <w:t xml:space="preserve"> O.O. and </w:t>
      </w:r>
      <w:r w:rsidRPr="00686EEA">
        <w:rPr>
          <w:rFonts w:cstheme="minorHAnsi"/>
          <w:b/>
          <w:bCs/>
          <w:szCs w:val="28"/>
          <w:u w:val="single"/>
        </w:rPr>
        <w:t>Asani E.O.</w:t>
      </w:r>
      <w:r w:rsidRPr="00686EEA">
        <w:rPr>
          <w:rFonts w:cstheme="minorHAnsi"/>
          <w:szCs w:val="28"/>
        </w:rPr>
        <w:t xml:space="preserve"> (2020). CAD-Based Machine Learning Project for Reducing Human-Factor-Related Errors in Medical Image Analysis, In Handbook of Research on the Role of Human Factors in IT Project Management (Ed</w:t>
      </w:r>
      <w:r w:rsidR="00DE090A" w:rsidRPr="00686EEA">
        <w:rPr>
          <w:rFonts w:cstheme="minorHAnsi"/>
          <w:szCs w:val="28"/>
        </w:rPr>
        <w:t>s</w:t>
      </w:r>
      <w:r w:rsidRPr="00686EEA">
        <w:rPr>
          <w:rFonts w:cstheme="minorHAnsi"/>
          <w:szCs w:val="28"/>
        </w:rPr>
        <w:t xml:space="preserve">. Sanjay </w:t>
      </w:r>
      <w:proofErr w:type="spellStart"/>
      <w:r w:rsidRPr="00686EEA">
        <w:rPr>
          <w:rFonts w:cstheme="minorHAnsi"/>
          <w:szCs w:val="28"/>
        </w:rPr>
        <w:t>Misra</w:t>
      </w:r>
      <w:proofErr w:type="spellEnd"/>
      <w:r w:rsidRPr="00686EEA">
        <w:rPr>
          <w:rFonts w:cstheme="minorHAnsi"/>
          <w:szCs w:val="28"/>
        </w:rPr>
        <w:t xml:space="preserve"> and </w:t>
      </w:r>
      <w:proofErr w:type="spellStart"/>
      <w:r w:rsidRPr="00686EEA">
        <w:rPr>
          <w:rFonts w:cstheme="minorHAnsi"/>
          <w:szCs w:val="28"/>
        </w:rPr>
        <w:t>Adewole</w:t>
      </w:r>
      <w:proofErr w:type="spellEnd"/>
      <w:r w:rsidRPr="00686EEA">
        <w:rPr>
          <w:rFonts w:cstheme="minorHAnsi"/>
          <w:szCs w:val="28"/>
        </w:rPr>
        <w:t xml:space="preserve"> </w:t>
      </w:r>
      <w:proofErr w:type="spellStart"/>
      <w:r w:rsidRPr="00686EEA">
        <w:rPr>
          <w:rFonts w:cstheme="minorHAnsi"/>
          <w:szCs w:val="28"/>
        </w:rPr>
        <w:t>Adewumi</w:t>
      </w:r>
      <w:proofErr w:type="spellEnd"/>
      <w:r w:rsidRPr="00686EEA">
        <w:rPr>
          <w:rFonts w:cstheme="minorHAnsi"/>
          <w:szCs w:val="28"/>
        </w:rPr>
        <w:t xml:space="preserve">) </w:t>
      </w:r>
      <w:proofErr w:type="spellStart"/>
      <w:r w:rsidRPr="00686EEA">
        <w:rPr>
          <w:rFonts w:cstheme="minorHAnsi"/>
          <w:szCs w:val="28"/>
        </w:rPr>
        <w:t>Chpt</w:t>
      </w:r>
      <w:proofErr w:type="spellEnd"/>
      <w:r w:rsidRPr="00686EEA">
        <w:rPr>
          <w:rFonts w:cstheme="minorHAnsi"/>
          <w:szCs w:val="28"/>
        </w:rPr>
        <w:t xml:space="preserve"> 11. Pp. DOI: 10.4018/978-1-7998-1279-1</w:t>
      </w:r>
    </w:p>
    <w:p w14:paraId="19218863" w14:textId="4D9B981E" w:rsidR="00794CC5" w:rsidRPr="00686EEA" w:rsidRDefault="00794CC5" w:rsidP="004B0ABB">
      <w:pPr>
        <w:pStyle w:val="ListParagraph"/>
        <w:rPr>
          <w:rFonts w:cstheme="minorHAnsi"/>
          <w:szCs w:val="28"/>
        </w:rPr>
      </w:pPr>
    </w:p>
    <w:p w14:paraId="7CEA528D" w14:textId="60D3066D" w:rsidR="001D3B9A" w:rsidRPr="00686EEA" w:rsidRDefault="001D3B9A" w:rsidP="00F032DE">
      <w:pPr>
        <w:pStyle w:val="ListParagraph"/>
        <w:numPr>
          <w:ilvl w:val="0"/>
          <w:numId w:val="22"/>
        </w:numPr>
        <w:shd w:val="clear" w:color="auto" w:fill="D9D9D9" w:themeFill="background1" w:themeFillShade="D9"/>
        <w:spacing w:after="0"/>
        <w:rPr>
          <w:b/>
        </w:rPr>
      </w:pPr>
      <w:r w:rsidRPr="00686EEA">
        <w:rPr>
          <w:b/>
        </w:rPr>
        <w:t xml:space="preserve">Publications: </w:t>
      </w:r>
      <w:r w:rsidR="00E8578D" w:rsidRPr="00686EEA">
        <w:rPr>
          <w:b/>
        </w:rPr>
        <w:t>Monographs/ Technical Reports, Book Review</w:t>
      </w:r>
    </w:p>
    <w:p w14:paraId="19D4498E" w14:textId="1383793F" w:rsidR="009672F6" w:rsidRPr="00686EEA" w:rsidRDefault="009672F6" w:rsidP="009672F6">
      <w:pPr>
        <w:pStyle w:val="ListParagraph"/>
        <w:numPr>
          <w:ilvl w:val="0"/>
          <w:numId w:val="18"/>
        </w:numPr>
        <w:rPr>
          <w:rFonts w:cstheme="minorHAnsi"/>
          <w:szCs w:val="28"/>
        </w:rPr>
      </w:pPr>
      <w:r w:rsidRPr="00686EEA">
        <w:rPr>
          <w:rFonts w:cstheme="minorHAnsi"/>
          <w:szCs w:val="28"/>
        </w:rPr>
        <w:t>NIL</w:t>
      </w:r>
    </w:p>
    <w:p w14:paraId="5EAA8B0B" w14:textId="14BC9465" w:rsidR="00CB2217" w:rsidRPr="00686EEA" w:rsidRDefault="00CB2217" w:rsidP="00F032DE">
      <w:pPr>
        <w:pStyle w:val="ListParagraph"/>
        <w:numPr>
          <w:ilvl w:val="0"/>
          <w:numId w:val="22"/>
        </w:numPr>
        <w:shd w:val="clear" w:color="auto" w:fill="D9D9D9" w:themeFill="background1" w:themeFillShade="D9"/>
        <w:spacing w:after="0"/>
        <w:rPr>
          <w:b/>
        </w:rPr>
      </w:pPr>
      <w:r w:rsidRPr="00686EEA">
        <w:rPr>
          <w:b/>
        </w:rPr>
        <w:t xml:space="preserve">Other </w:t>
      </w:r>
      <w:r w:rsidR="0070397D" w:rsidRPr="00686EEA">
        <w:rPr>
          <w:b/>
        </w:rPr>
        <w:t>Manuscripts Submitted for Publication</w:t>
      </w:r>
    </w:p>
    <w:p w14:paraId="06E152F3" w14:textId="77777777" w:rsidR="00287F3D" w:rsidRPr="00287F3D" w:rsidRDefault="00287F3D" w:rsidP="00287F3D">
      <w:pPr>
        <w:pStyle w:val="ListParagraph"/>
        <w:jc w:val="both"/>
      </w:pPr>
    </w:p>
    <w:p w14:paraId="027F3102" w14:textId="791DCA28" w:rsidR="00BC448D" w:rsidRPr="00686EEA" w:rsidRDefault="00DE090A" w:rsidP="00DE090A">
      <w:pPr>
        <w:pStyle w:val="ListParagraph"/>
        <w:numPr>
          <w:ilvl w:val="0"/>
          <w:numId w:val="14"/>
        </w:numPr>
        <w:jc w:val="both"/>
      </w:pPr>
      <w:r w:rsidRPr="00686EEA">
        <w:rPr>
          <w:rFonts w:cstheme="minorHAnsi"/>
          <w:b/>
          <w:bCs/>
          <w:szCs w:val="28"/>
          <w:u w:val="single"/>
        </w:rPr>
        <w:t>Emmanuel O. Asani,</w:t>
      </w:r>
      <w:r w:rsidRPr="00686EEA">
        <w:rPr>
          <w:rFonts w:cstheme="minorHAnsi"/>
          <w:szCs w:val="28"/>
        </w:rPr>
        <w:t xml:space="preserve"> </w:t>
      </w:r>
      <w:proofErr w:type="spellStart"/>
      <w:r w:rsidRPr="00686EEA">
        <w:rPr>
          <w:rFonts w:cstheme="minorHAnsi"/>
          <w:szCs w:val="28"/>
        </w:rPr>
        <w:t>Aderemi</w:t>
      </w:r>
      <w:proofErr w:type="spellEnd"/>
      <w:r w:rsidRPr="00686EEA">
        <w:rPr>
          <w:rFonts w:cstheme="minorHAnsi"/>
          <w:szCs w:val="28"/>
        </w:rPr>
        <w:t xml:space="preserve"> E. </w:t>
      </w:r>
      <w:proofErr w:type="spellStart"/>
      <w:r w:rsidRPr="00686EEA">
        <w:rPr>
          <w:rFonts w:cstheme="minorHAnsi"/>
          <w:szCs w:val="28"/>
        </w:rPr>
        <w:t>Okeyinka</w:t>
      </w:r>
      <w:proofErr w:type="spellEnd"/>
      <w:r w:rsidRPr="00686EEA">
        <w:rPr>
          <w:rFonts w:cstheme="minorHAnsi"/>
          <w:szCs w:val="28"/>
        </w:rPr>
        <w:t xml:space="preserve">, Ayodele </w:t>
      </w:r>
      <w:proofErr w:type="spellStart"/>
      <w:r w:rsidRPr="00686EEA">
        <w:rPr>
          <w:rFonts w:cstheme="minorHAnsi"/>
          <w:szCs w:val="28"/>
        </w:rPr>
        <w:t>Ariyo</w:t>
      </w:r>
      <w:proofErr w:type="spellEnd"/>
      <w:r w:rsidRPr="00686EEA">
        <w:rPr>
          <w:rFonts w:cstheme="minorHAnsi"/>
          <w:szCs w:val="28"/>
        </w:rPr>
        <w:t xml:space="preserve"> Adebiyi (2021). A NOVEL INSERTION SOLUTION FOR THE TRAVELLING SALESMAN PROBLEM. IEEE Access</w:t>
      </w:r>
    </w:p>
    <w:p w14:paraId="1CC63396" w14:textId="4889C309" w:rsidR="00DE090A" w:rsidRPr="00686EEA" w:rsidRDefault="00055F98" w:rsidP="00DE090A">
      <w:pPr>
        <w:pStyle w:val="ListParagraph"/>
        <w:numPr>
          <w:ilvl w:val="0"/>
          <w:numId w:val="14"/>
        </w:numPr>
        <w:jc w:val="both"/>
      </w:pPr>
      <w:r w:rsidRPr="00686EEA">
        <w:rPr>
          <w:rFonts w:cstheme="minorHAnsi"/>
          <w:b/>
          <w:bCs/>
          <w:szCs w:val="28"/>
          <w:u w:val="single"/>
        </w:rPr>
        <w:t>Emmanuel O. Asani,</w:t>
      </w:r>
      <w:r w:rsidRPr="00686EEA">
        <w:rPr>
          <w:rFonts w:cstheme="minorHAnsi"/>
          <w:szCs w:val="28"/>
        </w:rPr>
        <w:t xml:space="preserve"> </w:t>
      </w:r>
      <w:proofErr w:type="spellStart"/>
      <w:r w:rsidRPr="00686EEA">
        <w:rPr>
          <w:rFonts w:cstheme="minorHAnsi"/>
          <w:szCs w:val="28"/>
        </w:rPr>
        <w:t>Aderemi</w:t>
      </w:r>
      <w:proofErr w:type="spellEnd"/>
      <w:r w:rsidRPr="00686EEA">
        <w:rPr>
          <w:rFonts w:cstheme="minorHAnsi"/>
          <w:szCs w:val="28"/>
        </w:rPr>
        <w:t xml:space="preserve"> E. </w:t>
      </w:r>
      <w:proofErr w:type="spellStart"/>
      <w:r w:rsidRPr="00686EEA">
        <w:rPr>
          <w:rFonts w:cstheme="minorHAnsi"/>
          <w:szCs w:val="28"/>
        </w:rPr>
        <w:t>Okeyinka</w:t>
      </w:r>
      <w:proofErr w:type="spellEnd"/>
      <w:r w:rsidRPr="00686EEA">
        <w:rPr>
          <w:rFonts w:cstheme="minorHAnsi"/>
          <w:szCs w:val="28"/>
        </w:rPr>
        <w:t xml:space="preserve">, Ayodele </w:t>
      </w:r>
      <w:proofErr w:type="spellStart"/>
      <w:r w:rsidRPr="00686EEA">
        <w:rPr>
          <w:rFonts w:cstheme="minorHAnsi"/>
          <w:szCs w:val="28"/>
        </w:rPr>
        <w:t>Ariyo</w:t>
      </w:r>
      <w:proofErr w:type="spellEnd"/>
      <w:r w:rsidRPr="00686EEA">
        <w:rPr>
          <w:rFonts w:cstheme="minorHAnsi"/>
          <w:szCs w:val="28"/>
        </w:rPr>
        <w:t xml:space="preserve"> Adebiyi (2021). A SYSTEMATIC REVIEW OF NODE-BASED HEURISTICS FOR SOLVING THE TRAVELING SALESMAN PROBLEM.</w:t>
      </w:r>
      <w:r w:rsidRPr="00686EEA">
        <w:t xml:space="preserve"> </w:t>
      </w:r>
      <w:r w:rsidRPr="00686EEA">
        <w:rPr>
          <w:rFonts w:cstheme="minorHAnsi"/>
          <w:szCs w:val="28"/>
        </w:rPr>
        <w:t xml:space="preserve">International Journal of Mathematics and Mathematical Sciences  </w:t>
      </w:r>
    </w:p>
    <w:p w14:paraId="680C095B" w14:textId="3AAC86EB" w:rsidR="00055F98" w:rsidRPr="00686EEA" w:rsidRDefault="00055F98" w:rsidP="00DE090A">
      <w:pPr>
        <w:pStyle w:val="ListParagraph"/>
        <w:numPr>
          <w:ilvl w:val="0"/>
          <w:numId w:val="14"/>
        </w:numPr>
        <w:jc w:val="both"/>
      </w:pPr>
      <w:r w:rsidRPr="00686EEA">
        <w:rPr>
          <w:rFonts w:cstheme="minorHAnsi"/>
          <w:b/>
          <w:bCs/>
          <w:szCs w:val="28"/>
          <w:u w:val="single"/>
        </w:rPr>
        <w:t>Emmanuel O. Asani,</w:t>
      </w:r>
      <w:r w:rsidRPr="00686EEA">
        <w:rPr>
          <w:rFonts w:cstheme="minorHAnsi"/>
          <w:szCs w:val="28"/>
        </w:rPr>
        <w:t xml:space="preserve"> </w:t>
      </w:r>
      <w:proofErr w:type="spellStart"/>
      <w:r w:rsidRPr="00686EEA">
        <w:rPr>
          <w:rFonts w:cstheme="minorHAnsi"/>
          <w:szCs w:val="28"/>
        </w:rPr>
        <w:t>Aderemi</w:t>
      </w:r>
      <w:proofErr w:type="spellEnd"/>
      <w:r w:rsidRPr="00686EEA">
        <w:rPr>
          <w:rFonts w:cstheme="minorHAnsi"/>
          <w:szCs w:val="28"/>
        </w:rPr>
        <w:t xml:space="preserve"> E. </w:t>
      </w:r>
      <w:proofErr w:type="spellStart"/>
      <w:r w:rsidRPr="00686EEA">
        <w:rPr>
          <w:rFonts w:cstheme="minorHAnsi"/>
          <w:szCs w:val="28"/>
        </w:rPr>
        <w:t>Okeyinka</w:t>
      </w:r>
      <w:proofErr w:type="spellEnd"/>
      <w:r w:rsidRPr="00686EEA">
        <w:rPr>
          <w:rFonts w:cstheme="minorHAnsi"/>
          <w:szCs w:val="28"/>
        </w:rPr>
        <w:t xml:space="preserve">, Ayodele </w:t>
      </w:r>
      <w:proofErr w:type="spellStart"/>
      <w:r w:rsidRPr="00686EEA">
        <w:rPr>
          <w:rFonts w:cstheme="minorHAnsi"/>
          <w:szCs w:val="28"/>
        </w:rPr>
        <w:t>Ariyo</w:t>
      </w:r>
      <w:proofErr w:type="spellEnd"/>
      <w:r w:rsidRPr="00686EEA">
        <w:rPr>
          <w:rFonts w:cstheme="minorHAnsi"/>
          <w:szCs w:val="28"/>
        </w:rPr>
        <w:t xml:space="preserve"> Adebiyi (2021). </w:t>
      </w:r>
      <w:r w:rsidRPr="00686EEA">
        <w:t xml:space="preserve">A Computation Investigation of the Impact of Convex Hull subtour on the Nearest </w:t>
      </w:r>
      <w:proofErr w:type="spellStart"/>
      <w:r w:rsidRPr="00686EEA">
        <w:t>Neighbour</w:t>
      </w:r>
      <w:proofErr w:type="spellEnd"/>
      <w:r w:rsidRPr="00686EEA">
        <w:t xml:space="preserve"> Heuristic. International Journal of Computer Mathematics: Computer Systems Theory</w:t>
      </w:r>
    </w:p>
    <w:p w14:paraId="07C0B5A0" w14:textId="3BE1A608" w:rsidR="00055F98" w:rsidRPr="00686EEA" w:rsidRDefault="00055F98" w:rsidP="00055F98">
      <w:pPr>
        <w:pStyle w:val="ListParagraph"/>
        <w:numPr>
          <w:ilvl w:val="0"/>
          <w:numId w:val="14"/>
        </w:numPr>
        <w:jc w:val="both"/>
      </w:pPr>
      <w:r w:rsidRPr="00686EEA">
        <w:t xml:space="preserve">Olumide </w:t>
      </w:r>
      <w:proofErr w:type="spellStart"/>
      <w:r w:rsidRPr="00686EEA">
        <w:t>Babatope</w:t>
      </w:r>
      <w:proofErr w:type="spellEnd"/>
      <w:r w:rsidRPr="00686EEA">
        <w:t xml:space="preserve"> </w:t>
      </w:r>
      <w:proofErr w:type="spellStart"/>
      <w:r w:rsidRPr="00686EEA">
        <w:t>Longe</w:t>
      </w:r>
      <w:proofErr w:type="spellEnd"/>
      <w:r w:rsidR="00CF3ED6" w:rsidRPr="00686EEA">
        <w:t xml:space="preserve">, </w:t>
      </w:r>
      <w:r w:rsidRPr="00686EEA">
        <w:t xml:space="preserve">Mathias </w:t>
      </w:r>
      <w:proofErr w:type="spellStart"/>
      <w:r w:rsidRPr="00686EEA">
        <w:t>Fonkam</w:t>
      </w:r>
      <w:proofErr w:type="spellEnd"/>
      <w:r w:rsidR="00CF3ED6" w:rsidRPr="00686EEA">
        <w:t>,</w:t>
      </w:r>
      <w:r w:rsidRPr="00686EEA">
        <w:t xml:space="preserve"> Mohammed S. </w:t>
      </w:r>
      <w:proofErr w:type="spellStart"/>
      <w:r w:rsidRPr="00686EEA">
        <w:t>Okorejior</w:t>
      </w:r>
      <w:proofErr w:type="spellEnd"/>
      <w:r w:rsidR="00CF3ED6" w:rsidRPr="00686EEA">
        <w:t xml:space="preserve">, </w:t>
      </w:r>
      <w:r w:rsidRPr="00686EEA">
        <w:rPr>
          <w:b/>
          <w:bCs/>
          <w:u w:val="single"/>
        </w:rPr>
        <w:t>Emmanuel O. Asani</w:t>
      </w:r>
      <w:r w:rsidR="00CF3ED6" w:rsidRPr="00686EEA">
        <w:rPr>
          <w:b/>
          <w:bCs/>
          <w:u w:val="single"/>
        </w:rPr>
        <w:t>,</w:t>
      </w:r>
      <w:r w:rsidR="00CF3ED6" w:rsidRPr="00686EEA">
        <w:rPr>
          <w:b/>
          <w:bCs/>
        </w:rPr>
        <w:t xml:space="preserve"> </w:t>
      </w:r>
      <w:proofErr w:type="spellStart"/>
      <w:r w:rsidRPr="00686EEA">
        <w:t>Aderemi</w:t>
      </w:r>
      <w:proofErr w:type="spellEnd"/>
      <w:r w:rsidRPr="00686EEA">
        <w:t xml:space="preserve"> E. </w:t>
      </w:r>
      <w:proofErr w:type="spellStart"/>
      <w:r w:rsidRPr="00686EEA">
        <w:t>Okeyinka</w:t>
      </w:r>
      <w:proofErr w:type="spellEnd"/>
      <w:r w:rsidR="00CF3ED6" w:rsidRPr="00686EEA">
        <w:t xml:space="preserve"> (2021). LOW LATENCY IN-BROWSER BASED PHISHING DETECTION USING RANDOM FOREST CLASSIFIER. </w:t>
      </w:r>
      <w:r w:rsidR="00686EEA" w:rsidRPr="00686EEA">
        <w:t>International Journal of Interactive Mobile Technologies (</w:t>
      </w:r>
      <w:proofErr w:type="spellStart"/>
      <w:r w:rsidR="00686EEA" w:rsidRPr="00686EEA">
        <w:t>iJIM</w:t>
      </w:r>
      <w:proofErr w:type="spellEnd"/>
      <w:r w:rsidR="00686EEA" w:rsidRPr="00686EEA">
        <w:t>).</w:t>
      </w:r>
    </w:p>
    <w:p w14:paraId="74986435" w14:textId="37F553A3" w:rsidR="00DE090A" w:rsidRDefault="00DE090A" w:rsidP="00DE090A">
      <w:pPr>
        <w:pStyle w:val="ListParagraph"/>
        <w:jc w:val="both"/>
      </w:pPr>
    </w:p>
    <w:p w14:paraId="59966117" w14:textId="79179721" w:rsidR="00874170" w:rsidRDefault="00874170" w:rsidP="00DE090A">
      <w:pPr>
        <w:pStyle w:val="ListParagraph"/>
        <w:jc w:val="both"/>
      </w:pPr>
    </w:p>
    <w:p w14:paraId="190DBCC9" w14:textId="3F101ECC" w:rsidR="00874170" w:rsidRDefault="00874170" w:rsidP="00DE090A">
      <w:pPr>
        <w:pStyle w:val="ListParagraph"/>
        <w:jc w:val="both"/>
      </w:pPr>
    </w:p>
    <w:p w14:paraId="687A3F4A" w14:textId="77777777" w:rsidR="00874170" w:rsidRDefault="00874170" w:rsidP="00DE090A">
      <w:pPr>
        <w:pStyle w:val="ListParagraph"/>
        <w:jc w:val="both"/>
      </w:pPr>
    </w:p>
    <w:p w14:paraId="58D4909D" w14:textId="77777777" w:rsidR="00DF6760" w:rsidRPr="00686EEA" w:rsidRDefault="00DF6760" w:rsidP="00F032DE">
      <w:pPr>
        <w:pStyle w:val="ListParagraph"/>
        <w:numPr>
          <w:ilvl w:val="0"/>
          <w:numId w:val="22"/>
        </w:numPr>
        <w:shd w:val="clear" w:color="auto" w:fill="D9D9D9" w:themeFill="background1" w:themeFillShade="D9"/>
        <w:rPr>
          <w:b/>
        </w:rPr>
      </w:pPr>
      <w:r w:rsidRPr="00686EEA">
        <w:rPr>
          <w:b/>
        </w:rPr>
        <w:lastRenderedPageBreak/>
        <w:t>Publication Summary</w:t>
      </w:r>
    </w:p>
    <w:tbl>
      <w:tblPr>
        <w:tblStyle w:val="TableGrid"/>
        <w:tblW w:w="848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87"/>
        <w:gridCol w:w="5029"/>
        <w:gridCol w:w="2970"/>
      </w:tblGrid>
      <w:tr w:rsidR="00686EEA" w:rsidRPr="00686EEA" w14:paraId="166D25D7" w14:textId="77777777" w:rsidTr="009E259E">
        <w:trPr>
          <w:trHeight w:val="432"/>
        </w:trPr>
        <w:tc>
          <w:tcPr>
            <w:tcW w:w="48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DBCBEE2" w14:textId="77777777" w:rsidR="00B633C4" w:rsidRPr="00686EEA" w:rsidRDefault="00B633C4" w:rsidP="0035159C">
            <w:pPr>
              <w:rPr>
                <w:b/>
              </w:rPr>
            </w:pPr>
            <w:r w:rsidRPr="00686EEA">
              <w:rPr>
                <w:b/>
              </w:rPr>
              <w:t>#</w:t>
            </w:r>
          </w:p>
        </w:tc>
        <w:tc>
          <w:tcPr>
            <w:tcW w:w="502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CF3DADC" w14:textId="77777777" w:rsidR="00B633C4" w:rsidRPr="00686EEA" w:rsidRDefault="00B633C4" w:rsidP="0035159C">
            <w:pPr>
              <w:rPr>
                <w:b/>
              </w:rPr>
            </w:pPr>
            <w:r w:rsidRPr="00686EEA">
              <w:rPr>
                <w:b/>
              </w:rPr>
              <w:t>Item</w:t>
            </w:r>
          </w:p>
        </w:tc>
        <w:tc>
          <w:tcPr>
            <w:tcW w:w="29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202661" w14:textId="77777777" w:rsidR="00B633C4" w:rsidRPr="00686EEA" w:rsidRDefault="00B633C4" w:rsidP="00EA5F23">
            <w:pPr>
              <w:jc w:val="center"/>
              <w:rPr>
                <w:b/>
              </w:rPr>
            </w:pPr>
            <w:r w:rsidRPr="00686EEA">
              <w:rPr>
                <w:b/>
              </w:rPr>
              <w:t>Number</w:t>
            </w:r>
          </w:p>
        </w:tc>
      </w:tr>
      <w:tr w:rsidR="00686EEA" w:rsidRPr="00686EEA" w14:paraId="087D1AA0" w14:textId="77777777" w:rsidTr="009E259E">
        <w:trPr>
          <w:trHeight w:val="432"/>
        </w:trPr>
        <w:tc>
          <w:tcPr>
            <w:tcW w:w="487" w:type="dxa"/>
            <w:tcBorders>
              <w:top w:val="single" w:sz="12" w:space="0" w:color="auto"/>
            </w:tcBorders>
            <w:vAlign w:val="center"/>
          </w:tcPr>
          <w:p w14:paraId="74517155" w14:textId="77777777" w:rsidR="00B633C4" w:rsidRPr="00686EEA" w:rsidRDefault="00B633C4" w:rsidP="0035159C">
            <w:r w:rsidRPr="00686EEA">
              <w:t>1</w:t>
            </w:r>
          </w:p>
        </w:tc>
        <w:tc>
          <w:tcPr>
            <w:tcW w:w="5029" w:type="dxa"/>
            <w:tcBorders>
              <w:top w:val="single" w:sz="12" w:space="0" w:color="auto"/>
            </w:tcBorders>
            <w:vAlign w:val="center"/>
          </w:tcPr>
          <w:p w14:paraId="7375CDFA" w14:textId="77777777" w:rsidR="00B633C4" w:rsidRPr="00686EEA" w:rsidRDefault="00B633C4" w:rsidP="00DF6760">
            <w:r w:rsidRPr="00686EEA">
              <w:t>Scopus-Index Publications</w:t>
            </w:r>
          </w:p>
        </w:tc>
        <w:tc>
          <w:tcPr>
            <w:tcW w:w="2970" w:type="dxa"/>
            <w:tcBorders>
              <w:top w:val="single" w:sz="12" w:space="0" w:color="auto"/>
            </w:tcBorders>
            <w:vAlign w:val="center"/>
          </w:tcPr>
          <w:p w14:paraId="096BD2A8" w14:textId="0AE7DCF6" w:rsidR="00B633C4" w:rsidRPr="00686EEA" w:rsidRDefault="00227E78" w:rsidP="00EA5F23">
            <w:pPr>
              <w:jc w:val="center"/>
            </w:pPr>
            <w:r>
              <w:t>12</w:t>
            </w:r>
            <w:r w:rsidR="009E259E" w:rsidRPr="00686EEA">
              <w:t xml:space="preserve"> of (</w:t>
            </w:r>
            <w:r>
              <w:t>32</w:t>
            </w:r>
            <w:r w:rsidR="009E259E" w:rsidRPr="00686EEA">
              <w:t>)</w:t>
            </w:r>
          </w:p>
        </w:tc>
      </w:tr>
      <w:tr w:rsidR="00686EEA" w:rsidRPr="00686EEA" w14:paraId="2EABF69B" w14:textId="77777777" w:rsidTr="009E259E">
        <w:trPr>
          <w:trHeight w:val="432"/>
        </w:trPr>
        <w:tc>
          <w:tcPr>
            <w:tcW w:w="487" w:type="dxa"/>
            <w:tcBorders>
              <w:top w:val="single" w:sz="12" w:space="0" w:color="auto"/>
            </w:tcBorders>
            <w:vAlign w:val="center"/>
          </w:tcPr>
          <w:p w14:paraId="42732A51" w14:textId="77777777" w:rsidR="009E259E" w:rsidRPr="00686EEA" w:rsidRDefault="009E259E" w:rsidP="0035159C">
            <w:r w:rsidRPr="00686EEA">
              <w:t>2</w:t>
            </w:r>
          </w:p>
        </w:tc>
        <w:tc>
          <w:tcPr>
            <w:tcW w:w="5029" w:type="dxa"/>
            <w:tcBorders>
              <w:top w:val="single" w:sz="12" w:space="0" w:color="auto"/>
            </w:tcBorders>
            <w:vAlign w:val="center"/>
          </w:tcPr>
          <w:p w14:paraId="572B361F" w14:textId="77777777" w:rsidR="009E259E" w:rsidRPr="00686EEA" w:rsidRDefault="009E259E" w:rsidP="0035159C">
            <w:r w:rsidRPr="00686EEA">
              <w:t>Lead/Corresponding Author Articles</w:t>
            </w:r>
          </w:p>
        </w:tc>
        <w:tc>
          <w:tcPr>
            <w:tcW w:w="2970" w:type="dxa"/>
            <w:tcBorders>
              <w:top w:val="single" w:sz="12" w:space="0" w:color="auto"/>
            </w:tcBorders>
            <w:vAlign w:val="center"/>
          </w:tcPr>
          <w:p w14:paraId="2FC83527" w14:textId="0A9F13DD" w:rsidR="009E259E" w:rsidRPr="00686EEA" w:rsidRDefault="00227E78" w:rsidP="0035159C">
            <w:pPr>
              <w:jc w:val="center"/>
            </w:pPr>
            <w:r>
              <w:t>10</w:t>
            </w:r>
            <w:r w:rsidR="009E259E" w:rsidRPr="00686EEA">
              <w:t xml:space="preserve"> of (</w:t>
            </w:r>
            <w:r>
              <w:t>32</w:t>
            </w:r>
            <w:r w:rsidR="009E259E" w:rsidRPr="00686EEA">
              <w:t>)</w:t>
            </w:r>
          </w:p>
        </w:tc>
      </w:tr>
      <w:tr w:rsidR="009E259E" w:rsidRPr="00686EEA" w14:paraId="38E3E30B" w14:textId="77777777" w:rsidTr="009E259E">
        <w:trPr>
          <w:trHeight w:val="432"/>
        </w:trPr>
        <w:tc>
          <w:tcPr>
            <w:tcW w:w="487" w:type="dxa"/>
            <w:vAlign w:val="center"/>
          </w:tcPr>
          <w:p w14:paraId="16205F32" w14:textId="77777777" w:rsidR="009E259E" w:rsidRPr="00686EEA" w:rsidRDefault="009E259E" w:rsidP="0035159C">
            <w:r w:rsidRPr="00686EEA">
              <w:t>3</w:t>
            </w:r>
          </w:p>
        </w:tc>
        <w:tc>
          <w:tcPr>
            <w:tcW w:w="5029" w:type="dxa"/>
            <w:vAlign w:val="center"/>
          </w:tcPr>
          <w:p w14:paraId="72F0AE31" w14:textId="77777777" w:rsidR="009E259E" w:rsidRPr="00686EEA" w:rsidRDefault="009E259E" w:rsidP="0035159C">
            <w:r w:rsidRPr="00686EEA">
              <w:t xml:space="preserve">Articles Published after the Last Promotion </w:t>
            </w:r>
          </w:p>
        </w:tc>
        <w:tc>
          <w:tcPr>
            <w:tcW w:w="2970" w:type="dxa"/>
            <w:vAlign w:val="center"/>
          </w:tcPr>
          <w:p w14:paraId="16579460" w14:textId="65DC535F" w:rsidR="009E259E" w:rsidRPr="00686EEA" w:rsidRDefault="00675DE9" w:rsidP="00EA5F23">
            <w:pPr>
              <w:jc w:val="center"/>
            </w:pPr>
            <w:r>
              <w:t>21</w:t>
            </w:r>
          </w:p>
        </w:tc>
      </w:tr>
    </w:tbl>
    <w:p w14:paraId="1989F15E" w14:textId="77777777" w:rsidR="00DF6760" w:rsidRPr="00686EEA" w:rsidRDefault="00DF6760" w:rsidP="00DF6760">
      <w:pPr>
        <w:jc w:val="both"/>
        <w:rPr>
          <w:rFonts w:asciiTheme="minorHAnsi" w:hAnsiTheme="minorHAnsi" w:cstheme="minorHAnsi"/>
          <w:szCs w:val="28"/>
        </w:rPr>
      </w:pPr>
    </w:p>
    <w:p w14:paraId="5BFD6ADA" w14:textId="77777777" w:rsidR="006141FD" w:rsidRPr="00686EEA" w:rsidRDefault="006141FD" w:rsidP="00F032DE">
      <w:pPr>
        <w:pStyle w:val="ListParagraph"/>
        <w:numPr>
          <w:ilvl w:val="0"/>
          <w:numId w:val="22"/>
        </w:numPr>
        <w:shd w:val="clear" w:color="auto" w:fill="D9D9D9" w:themeFill="background1" w:themeFillShade="D9"/>
        <w:rPr>
          <w:b/>
        </w:rPr>
      </w:pPr>
      <w:r w:rsidRPr="00686EEA">
        <w:rPr>
          <w:b/>
        </w:rPr>
        <w:t>Supervision</w:t>
      </w:r>
      <w:r w:rsidR="00794CC5" w:rsidRPr="00686EEA">
        <w:rPr>
          <w:b/>
        </w:rPr>
        <w:t>: Number of Students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169"/>
        <w:gridCol w:w="3096"/>
      </w:tblGrid>
      <w:tr w:rsidR="00686EEA" w:rsidRPr="00686EEA" w14:paraId="6E298378" w14:textId="77777777" w:rsidTr="00DB7AAB">
        <w:trPr>
          <w:trHeight w:val="360"/>
        </w:trPr>
        <w:tc>
          <w:tcPr>
            <w:tcW w:w="216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3F926E2" w14:textId="77777777" w:rsidR="00C627C2" w:rsidRPr="00686EEA" w:rsidRDefault="00C627C2" w:rsidP="00773097">
            <w:pPr>
              <w:rPr>
                <w:b/>
              </w:rPr>
            </w:pPr>
            <w:r w:rsidRPr="00686EEA">
              <w:rPr>
                <w:b/>
              </w:rPr>
              <w:t>Degree</w:t>
            </w:r>
          </w:p>
        </w:tc>
        <w:tc>
          <w:tcPr>
            <w:tcW w:w="309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8555EFB" w14:textId="77777777" w:rsidR="00C627C2" w:rsidRPr="00686EEA" w:rsidRDefault="00C627C2" w:rsidP="00773097">
            <w:pPr>
              <w:rPr>
                <w:b/>
              </w:rPr>
            </w:pPr>
            <w:r w:rsidRPr="00686EEA">
              <w:rPr>
                <w:b/>
              </w:rPr>
              <w:t>Number of Students</w:t>
            </w:r>
          </w:p>
        </w:tc>
      </w:tr>
      <w:tr w:rsidR="00686EEA" w:rsidRPr="00686EEA" w14:paraId="4EF80772" w14:textId="77777777" w:rsidTr="00DB7AAB">
        <w:trPr>
          <w:trHeight w:val="360"/>
        </w:trPr>
        <w:tc>
          <w:tcPr>
            <w:tcW w:w="2169" w:type="dxa"/>
            <w:tcBorders>
              <w:top w:val="single" w:sz="12" w:space="0" w:color="auto"/>
            </w:tcBorders>
            <w:vAlign w:val="center"/>
          </w:tcPr>
          <w:p w14:paraId="49A58CF4" w14:textId="77777777" w:rsidR="00C627C2" w:rsidRPr="00686EEA" w:rsidRDefault="00C627C2" w:rsidP="00A121E7">
            <w:pPr>
              <w:tabs>
                <w:tab w:val="left" w:pos="1260"/>
              </w:tabs>
            </w:pPr>
            <w:r w:rsidRPr="00686EEA">
              <w:t>Bachelors</w:t>
            </w:r>
            <w:r w:rsidR="00A8526C" w:rsidRPr="00686EEA">
              <w:tab/>
            </w:r>
            <w:r w:rsidR="008C07DA" w:rsidRPr="00686EEA">
              <w:t>[</w:t>
            </w:r>
            <w:proofErr w:type="spellStart"/>
            <w:proofErr w:type="gramStart"/>
            <w:r w:rsidR="008C07DA" w:rsidRPr="00686EEA">
              <w:t>B.Sc</w:t>
            </w:r>
            <w:proofErr w:type="spellEnd"/>
            <w:proofErr w:type="gramEnd"/>
            <w:r w:rsidR="008C07DA" w:rsidRPr="00686EEA">
              <w:t>]</w:t>
            </w:r>
          </w:p>
        </w:tc>
        <w:tc>
          <w:tcPr>
            <w:tcW w:w="3096" w:type="dxa"/>
            <w:tcBorders>
              <w:top w:val="single" w:sz="12" w:space="0" w:color="auto"/>
            </w:tcBorders>
            <w:vAlign w:val="center"/>
          </w:tcPr>
          <w:p w14:paraId="6F1D37F1" w14:textId="2398FDA6" w:rsidR="00C627C2" w:rsidRPr="00686EEA" w:rsidRDefault="00CA5932" w:rsidP="00773097">
            <w:r>
              <w:t>Above 20</w:t>
            </w:r>
          </w:p>
        </w:tc>
      </w:tr>
      <w:tr w:rsidR="00686EEA" w:rsidRPr="00686EEA" w14:paraId="2D932088" w14:textId="77777777" w:rsidTr="00DB7AAB">
        <w:trPr>
          <w:trHeight w:val="360"/>
        </w:trPr>
        <w:tc>
          <w:tcPr>
            <w:tcW w:w="2169" w:type="dxa"/>
            <w:vAlign w:val="center"/>
          </w:tcPr>
          <w:p w14:paraId="1C4273A9" w14:textId="77777777" w:rsidR="00C627C2" w:rsidRPr="00686EEA" w:rsidRDefault="00773097" w:rsidP="00A8526C">
            <w:pPr>
              <w:tabs>
                <w:tab w:val="left" w:pos="1260"/>
              </w:tabs>
            </w:pPr>
            <w:r w:rsidRPr="00686EEA">
              <w:t>Maste</w:t>
            </w:r>
            <w:r w:rsidR="008C07DA" w:rsidRPr="00686EEA">
              <w:t xml:space="preserve">rs </w:t>
            </w:r>
            <w:r w:rsidR="00A121E7" w:rsidRPr="00686EEA">
              <w:tab/>
            </w:r>
            <w:r w:rsidR="008C07DA" w:rsidRPr="00686EEA">
              <w:t>[</w:t>
            </w:r>
            <w:proofErr w:type="spellStart"/>
            <w:proofErr w:type="gramStart"/>
            <w:r w:rsidR="008C07DA" w:rsidRPr="00686EEA">
              <w:t>M.Sc</w:t>
            </w:r>
            <w:proofErr w:type="spellEnd"/>
            <w:proofErr w:type="gramEnd"/>
            <w:r w:rsidR="008C07DA" w:rsidRPr="00686EEA">
              <w:t>]</w:t>
            </w:r>
          </w:p>
        </w:tc>
        <w:tc>
          <w:tcPr>
            <w:tcW w:w="3096" w:type="dxa"/>
            <w:vAlign w:val="center"/>
          </w:tcPr>
          <w:p w14:paraId="3C5BECAB" w14:textId="0E0B4A23" w:rsidR="00C627C2" w:rsidRPr="00686EEA" w:rsidRDefault="009E3D02" w:rsidP="00773097">
            <w:r w:rsidRPr="00686EEA">
              <w:t>NIL</w:t>
            </w:r>
          </w:p>
        </w:tc>
      </w:tr>
      <w:tr w:rsidR="00C627C2" w:rsidRPr="00686EEA" w14:paraId="0EB5DF6B" w14:textId="77777777" w:rsidTr="00DB7AAB">
        <w:trPr>
          <w:trHeight w:val="360"/>
        </w:trPr>
        <w:tc>
          <w:tcPr>
            <w:tcW w:w="2169" w:type="dxa"/>
            <w:vAlign w:val="center"/>
          </w:tcPr>
          <w:p w14:paraId="0053D508" w14:textId="77777777" w:rsidR="00C627C2" w:rsidRPr="00686EEA" w:rsidRDefault="00773097" w:rsidP="00A8526C">
            <w:pPr>
              <w:tabs>
                <w:tab w:val="left" w:pos="1260"/>
              </w:tabs>
            </w:pPr>
            <w:r w:rsidRPr="00686EEA">
              <w:t>Doctorate</w:t>
            </w:r>
            <w:r w:rsidR="008C07DA" w:rsidRPr="00686EEA">
              <w:t xml:space="preserve"> </w:t>
            </w:r>
            <w:r w:rsidR="00A8526C" w:rsidRPr="00686EEA">
              <w:tab/>
            </w:r>
            <w:r w:rsidR="008C07DA" w:rsidRPr="00686EEA">
              <w:t>[</w:t>
            </w:r>
            <w:proofErr w:type="spellStart"/>
            <w:proofErr w:type="gramStart"/>
            <w:r w:rsidR="008C07DA" w:rsidRPr="00686EEA">
              <w:t>Ph.D</w:t>
            </w:r>
            <w:proofErr w:type="spellEnd"/>
            <w:proofErr w:type="gramEnd"/>
            <w:r w:rsidR="008C07DA" w:rsidRPr="00686EEA">
              <w:t>]</w:t>
            </w:r>
          </w:p>
        </w:tc>
        <w:tc>
          <w:tcPr>
            <w:tcW w:w="3096" w:type="dxa"/>
            <w:vAlign w:val="center"/>
          </w:tcPr>
          <w:p w14:paraId="2B203C4B" w14:textId="5525A945" w:rsidR="00C627C2" w:rsidRPr="00686EEA" w:rsidRDefault="009E3D02" w:rsidP="00773097">
            <w:r w:rsidRPr="00686EEA">
              <w:t>NIL</w:t>
            </w:r>
          </w:p>
        </w:tc>
      </w:tr>
    </w:tbl>
    <w:p w14:paraId="7248C962" w14:textId="77777777" w:rsidR="00566E34" w:rsidRPr="00686EEA" w:rsidRDefault="00566E34" w:rsidP="00427690"/>
    <w:p w14:paraId="6D62B9AC" w14:textId="77777777" w:rsidR="00566E34" w:rsidRPr="00686EEA" w:rsidRDefault="00794CC5" w:rsidP="00F032DE">
      <w:pPr>
        <w:pStyle w:val="ListParagraph"/>
        <w:numPr>
          <w:ilvl w:val="0"/>
          <w:numId w:val="22"/>
        </w:numPr>
        <w:shd w:val="clear" w:color="auto" w:fill="D9D9D9" w:themeFill="background1" w:themeFillShade="D9"/>
        <w:rPr>
          <w:b/>
        </w:rPr>
      </w:pPr>
      <w:r w:rsidRPr="00686EEA">
        <w:rPr>
          <w:b/>
        </w:rPr>
        <w:t>Supervision: Selected These</w:t>
      </w:r>
      <w:r w:rsidR="00566E34" w:rsidRPr="00686EEA">
        <w:rPr>
          <w:b/>
        </w:rPr>
        <w:t>s and Dissertation</w:t>
      </w:r>
      <w:r w:rsidRPr="00686EEA">
        <w:rPr>
          <w:b/>
        </w:rPr>
        <w:t>s</w:t>
      </w:r>
    </w:p>
    <w:tbl>
      <w:tblPr>
        <w:tblStyle w:val="TableGrid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75"/>
        <w:gridCol w:w="6587"/>
        <w:gridCol w:w="1056"/>
        <w:gridCol w:w="979"/>
      </w:tblGrid>
      <w:tr w:rsidR="00686EEA" w:rsidRPr="00686EEA" w14:paraId="241256BB" w14:textId="77777777" w:rsidTr="00DB7AAB">
        <w:trPr>
          <w:trHeight w:val="360"/>
          <w:jc w:val="center"/>
        </w:trPr>
        <w:tc>
          <w:tcPr>
            <w:tcW w:w="376" w:type="dxa"/>
            <w:tcBorders>
              <w:top w:val="single" w:sz="12" w:space="0" w:color="auto"/>
              <w:bottom w:val="single" w:sz="12" w:space="0" w:color="auto"/>
            </w:tcBorders>
          </w:tcPr>
          <w:p w14:paraId="7F79EC19" w14:textId="77777777" w:rsidR="00DB7AAB" w:rsidRPr="00686EEA" w:rsidRDefault="00DB7AAB" w:rsidP="0035159C">
            <w:pPr>
              <w:rPr>
                <w:b/>
              </w:rPr>
            </w:pPr>
            <w:r w:rsidRPr="00686EEA">
              <w:rPr>
                <w:b/>
              </w:rPr>
              <w:t>#</w:t>
            </w:r>
          </w:p>
        </w:tc>
        <w:tc>
          <w:tcPr>
            <w:tcW w:w="681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3637B97" w14:textId="77777777" w:rsidR="00DB7AAB" w:rsidRPr="00686EEA" w:rsidRDefault="00DB7AAB" w:rsidP="0035159C">
            <w:pPr>
              <w:rPr>
                <w:b/>
              </w:rPr>
            </w:pPr>
            <w:r w:rsidRPr="00686EEA">
              <w:rPr>
                <w:b/>
              </w:rPr>
              <w:t>Title</w:t>
            </w:r>
          </w:p>
        </w:tc>
        <w:tc>
          <w:tcPr>
            <w:tcW w:w="106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88F0C0" w14:textId="77777777" w:rsidR="00DB7AAB" w:rsidRPr="00686EEA" w:rsidRDefault="00DB7AAB" w:rsidP="0035159C">
            <w:pPr>
              <w:rPr>
                <w:b/>
              </w:rPr>
            </w:pPr>
            <w:r w:rsidRPr="00686EEA">
              <w:rPr>
                <w:b/>
              </w:rPr>
              <w:t>Degree</w:t>
            </w:r>
          </w:p>
        </w:tc>
        <w:tc>
          <w:tcPr>
            <w:tcW w:w="990" w:type="dxa"/>
            <w:tcBorders>
              <w:top w:val="single" w:sz="12" w:space="0" w:color="auto"/>
              <w:bottom w:val="single" w:sz="12" w:space="0" w:color="auto"/>
            </w:tcBorders>
          </w:tcPr>
          <w:p w14:paraId="1288C5A0" w14:textId="77777777" w:rsidR="00DB7AAB" w:rsidRPr="00686EEA" w:rsidRDefault="00DB7AAB" w:rsidP="0035159C">
            <w:pPr>
              <w:rPr>
                <w:b/>
              </w:rPr>
            </w:pPr>
            <w:r w:rsidRPr="00686EEA">
              <w:rPr>
                <w:b/>
              </w:rPr>
              <w:t>Year</w:t>
            </w:r>
          </w:p>
        </w:tc>
      </w:tr>
      <w:tr w:rsidR="00686EEA" w:rsidRPr="00686EEA" w14:paraId="4DCB9357" w14:textId="77777777" w:rsidTr="00DB7AAB">
        <w:trPr>
          <w:trHeight w:val="360"/>
          <w:jc w:val="center"/>
        </w:trPr>
        <w:tc>
          <w:tcPr>
            <w:tcW w:w="376" w:type="dxa"/>
            <w:tcBorders>
              <w:top w:val="single" w:sz="12" w:space="0" w:color="auto"/>
            </w:tcBorders>
          </w:tcPr>
          <w:p w14:paraId="6E9601F9" w14:textId="77777777" w:rsidR="00DB7AAB" w:rsidRPr="00686EEA" w:rsidRDefault="00DB7AAB" w:rsidP="0035159C">
            <w:r w:rsidRPr="00686EEA">
              <w:t>1</w:t>
            </w:r>
          </w:p>
        </w:tc>
        <w:tc>
          <w:tcPr>
            <w:tcW w:w="6817" w:type="dxa"/>
            <w:tcBorders>
              <w:top w:val="single" w:sz="12" w:space="0" w:color="auto"/>
            </w:tcBorders>
            <w:vAlign w:val="center"/>
          </w:tcPr>
          <w:p w14:paraId="0BD69696" w14:textId="0E748282" w:rsidR="00DB7AAB" w:rsidRPr="00686EEA" w:rsidRDefault="00CA5932" w:rsidP="0035159C">
            <w:r w:rsidRPr="00CA5932">
              <w:t>DESIGN AND IMPLEMENATION OF A SECURE LIGHTWEIGHT VIRTUAL PRIVATE NETWORK WITH CHACHA20-POLY1305 STREAM CIPHER ALGORITHMS.</w:t>
            </w:r>
          </w:p>
        </w:tc>
        <w:tc>
          <w:tcPr>
            <w:tcW w:w="1060" w:type="dxa"/>
            <w:tcBorders>
              <w:top w:val="single" w:sz="12" w:space="0" w:color="auto"/>
            </w:tcBorders>
            <w:vAlign w:val="center"/>
          </w:tcPr>
          <w:p w14:paraId="425BA5F9" w14:textId="3A37C802" w:rsidR="00DB7AAB" w:rsidRPr="00686EEA" w:rsidRDefault="007C0D16" w:rsidP="0035159C">
            <w:proofErr w:type="spellStart"/>
            <w:proofErr w:type="gramStart"/>
            <w:r w:rsidRPr="00686EEA">
              <w:t>B.Sc</w:t>
            </w:r>
            <w:proofErr w:type="spellEnd"/>
            <w:proofErr w:type="gramEnd"/>
          </w:p>
        </w:tc>
        <w:tc>
          <w:tcPr>
            <w:tcW w:w="990" w:type="dxa"/>
            <w:tcBorders>
              <w:top w:val="single" w:sz="12" w:space="0" w:color="auto"/>
            </w:tcBorders>
          </w:tcPr>
          <w:p w14:paraId="50FB251C" w14:textId="3836F1D5" w:rsidR="00DB7AAB" w:rsidRPr="00686EEA" w:rsidRDefault="009E3D02" w:rsidP="0035159C">
            <w:r w:rsidRPr="00686EEA">
              <w:t>20</w:t>
            </w:r>
            <w:r w:rsidR="00CA5932">
              <w:t>20</w:t>
            </w:r>
          </w:p>
        </w:tc>
      </w:tr>
      <w:tr w:rsidR="00686EEA" w:rsidRPr="00686EEA" w14:paraId="54A0C6E6" w14:textId="77777777" w:rsidTr="00DB7AAB">
        <w:trPr>
          <w:trHeight w:val="360"/>
          <w:jc w:val="center"/>
        </w:trPr>
        <w:tc>
          <w:tcPr>
            <w:tcW w:w="376" w:type="dxa"/>
          </w:tcPr>
          <w:p w14:paraId="15E0473A" w14:textId="77777777" w:rsidR="00DB7AAB" w:rsidRPr="00686EEA" w:rsidRDefault="00DB7AAB" w:rsidP="0035159C">
            <w:r w:rsidRPr="00686EEA">
              <w:t>2</w:t>
            </w:r>
          </w:p>
        </w:tc>
        <w:tc>
          <w:tcPr>
            <w:tcW w:w="6817" w:type="dxa"/>
            <w:vAlign w:val="center"/>
          </w:tcPr>
          <w:p w14:paraId="58192EA5" w14:textId="382A2C2A" w:rsidR="00DB7AAB" w:rsidRPr="00686EEA" w:rsidRDefault="00CA5932" w:rsidP="0035159C">
            <w:r w:rsidRPr="00CA5932">
              <w:t>A LOW LATENT ADAPTIVE CRYPTOGRAPHIC SCHEME FOR IOT DEVICES</w:t>
            </w:r>
          </w:p>
        </w:tc>
        <w:tc>
          <w:tcPr>
            <w:tcW w:w="1060" w:type="dxa"/>
            <w:vAlign w:val="center"/>
          </w:tcPr>
          <w:p w14:paraId="591F6115" w14:textId="154A05F4" w:rsidR="00DB7AAB" w:rsidRPr="00686EEA" w:rsidRDefault="009E3D02" w:rsidP="0035159C">
            <w:proofErr w:type="spellStart"/>
            <w:proofErr w:type="gramStart"/>
            <w:r w:rsidRPr="00686EEA">
              <w:t>B.Sc</w:t>
            </w:r>
            <w:proofErr w:type="spellEnd"/>
            <w:proofErr w:type="gramEnd"/>
          </w:p>
        </w:tc>
        <w:tc>
          <w:tcPr>
            <w:tcW w:w="990" w:type="dxa"/>
          </w:tcPr>
          <w:p w14:paraId="23DC471C" w14:textId="20A44BA8" w:rsidR="00DB7AAB" w:rsidRPr="00686EEA" w:rsidRDefault="009E3D02" w:rsidP="0035159C">
            <w:r w:rsidRPr="00686EEA">
              <w:t>20</w:t>
            </w:r>
            <w:r w:rsidR="00CA5932">
              <w:t>20</w:t>
            </w:r>
          </w:p>
        </w:tc>
      </w:tr>
      <w:tr w:rsidR="00DB7AAB" w:rsidRPr="00686EEA" w14:paraId="6D5105E5" w14:textId="77777777" w:rsidTr="00DB7AAB">
        <w:trPr>
          <w:trHeight w:val="360"/>
          <w:jc w:val="center"/>
        </w:trPr>
        <w:tc>
          <w:tcPr>
            <w:tcW w:w="376" w:type="dxa"/>
          </w:tcPr>
          <w:p w14:paraId="36FB5B91" w14:textId="77777777" w:rsidR="00DB7AAB" w:rsidRPr="00686EEA" w:rsidRDefault="00DB7AAB" w:rsidP="0035159C">
            <w:r w:rsidRPr="00686EEA">
              <w:t>3</w:t>
            </w:r>
          </w:p>
        </w:tc>
        <w:tc>
          <w:tcPr>
            <w:tcW w:w="6817" w:type="dxa"/>
            <w:vAlign w:val="center"/>
          </w:tcPr>
          <w:p w14:paraId="63F4A6BC" w14:textId="32D2FDB7" w:rsidR="00DB7AAB" w:rsidRPr="00686EEA" w:rsidRDefault="00CA5932" w:rsidP="0035159C">
            <w:r w:rsidRPr="00CA5932">
              <w:t>DEVELOPMENT OF A BLOCKCHAIN BASED API FOR E-VOTING</w:t>
            </w:r>
          </w:p>
        </w:tc>
        <w:tc>
          <w:tcPr>
            <w:tcW w:w="1060" w:type="dxa"/>
            <w:vAlign w:val="center"/>
          </w:tcPr>
          <w:p w14:paraId="3BAD6B11" w14:textId="7A9151D6" w:rsidR="00DB7AAB" w:rsidRPr="00686EEA" w:rsidRDefault="009E3D02" w:rsidP="0035159C">
            <w:proofErr w:type="spellStart"/>
            <w:proofErr w:type="gramStart"/>
            <w:r w:rsidRPr="00686EEA">
              <w:t>B.Sc</w:t>
            </w:r>
            <w:proofErr w:type="spellEnd"/>
            <w:proofErr w:type="gramEnd"/>
          </w:p>
        </w:tc>
        <w:tc>
          <w:tcPr>
            <w:tcW w:w="990" w:type="dxa"/>
          </w:tcPr>
          <w:p w14:paraId="06F12CD1" w14:textId="2CB7B9C0" w:rsidR="00DB7AAB" w:rsidRPr="00686EEA" w:rsidRDefault="009E3D02" w:rsidP="0035159C">
            <w:r w:rsidRPr="00686EEA">
              <w:t>20</w:t>
            </w:r>
            <w:r w:rsidR="00CA5932">
              <w:t>20</w:t>
            </w:r>
          </w:p>
        </w:tc>
      </w:tr>
    </w:tbl>
    <w:p w14:paraId="585C1654" w14:textId="77777777" w:rsidR="00DB7AAB" w:rsidRPr="00686EEA" w:rsidRDefault="00DB7AAB" w:rsidP="00427690"/>
    <w:p w14:paraId="5FD18355" w14:textId="77777777" w:rsidR="008F4629" w:rsidRPr="00686EEA" w:rsidRDefault="008F4629" w:rsidP="00F032DE">
      <w:pPr>
        <w:pStyle w:val="ListParagraph"/>
        <w:numPr>
          <w:ilvl w:val="0"/>
          <w:numId w:val="22"/>
        </w:numPr>
        <w:shd w:val="clear" w:color="auto" w:fill="D9D9D9" w:themeFill="background1" w:themeFillShade="D9"/>
        <w:rPr>
          <w:b/>
        </w:rPr>
      </w:pPr>
      <w:r w:rsidRPr="00686EEA">
        <w:rPr>
          <w:b/>
        </w:rPr>
        <w:t xml:space="preserve">Academic </w:t>
      </w:r>
      <w:r w:rsidR="00DE679A" w:rsidRPr="00686EEA">
        <w:rPr>
          <w:b/>
        </w:rPr>
        <w:t xml:space="preserve">and Industry </w:t>
      </w:r>
      <w:r w:rsidRPr="00686EEA">
        <w:rPr>
          <w:b/>
        </w:rPr>
        <w:t>Linkages</w:t>
      </w:r>
    </w:p>
    <w:p w14:paraId="03A84686" w14:textId="2933A9A4" w:rsidR="008F4629" w:rsidRPr="00686EEA" w:rsidRDefault="009E3D02" w:rsidP="008F4629">
      <w:pPr>
        <w:pStyle w:val="ListParagraph"/>
        <w:numPr>
          <w:ilvl w:val="0"/>
          <w:numId w:val="6"/>
        </w:numPr>
      </w:pPr>
      <w:r w:rsidRPr="00686EEA">
        <w:t>Oracle Academy</w:t>
      </w:r>
    </w:p>
    <w:p w14:paraId="40061F97" w14:textId="66B49756" w:rsidR="00FE53BE" w:rsidRPr="00686EEA" w:rsidRDefault="00FE53BE" w:rsidP="009E3D02">
      <w:pPr>
        <w:pStyle w:val="ListParagraph"/>
        <w:numPr>
          <w:ilvl w:val="0"/>
          <w:numId w:val="6"/>
        </w:numPr>
      </w:pPr>
      <w:r w:rsidRPr="00686EEA">
        <w:t xml:space="preserve">ICITD, Southern University, Baton </w:t>
      </w:r>
      <w:proofErr w:type="spellStart"/>
      <w:r w:rsidRPr="00686EEA">
        <w:t>Rogue</w:t>
      </w:r>
      <w:proofErr w:type="spellEnd"/>
      <w:r w:rsidRPr="00686EEA">
        <w:t>, LA USA.</w:t>
      </w:r>
    </w:p>
    <w:p w14:paraId="3042B040" w14:textId="77777777" w:rsidR="009E3D02" w:rsidRPr="00686EEA" w:rsidRDefault="009E3D02" w:rsidP="009E3D02">
      <w:pPr>
        <w:pStyle w:val="ListParagraph"/>
      </w:pPr>
    </w:p>
    <w:p w14:paraId="27F43427" w14:textId="77777777" w:rsidR="002C5F39" w:rsidRPr="00686EEA" w:rsidRDefault="002C5F39" w:rsidP="00F032DE">
      <w:pPr>
        <w:pStyle w:val="ListParagraph"/>
        <w:numPr>
          <w:ilvl w:val="0"/>
          <w:numId w:val="22"/>
        </w:numPr>
        <w:shd w:val="clear" w:color="auto" w:fill="D9D9D9" w:themeFill="background1" w:themeFillShade="D9"/>
        <w:rPr>
          <w:b/>
        </w:rPr>
      </w:pPr>
      <w:r w:rsidRPr="00686EEA">
        <w:rPr>
          <w:b/>
        </w:rPr>
        <w:t>Conference/Workshop/Seminar Attended</w:t>
      </w:r>
    </w:p>
    <w:p w14:paraId="058343D8" w14:textId="77777777" w:rsidR="00A10199" w:rsidRPr="00A10199" w:rsidRDefault="00A10199" w:rsidP="009E3D02">
      <w:pPr>
        <w:pStyle w:val="ListParagraph"/>
        <w:numPr>
          <w:ilvl w:val="0"/>
          <w:numId w:val="6"/>
        </w:numPr>
      </w:pPr>
      <w:r>
        <w:rPr>
          <w:szCs w:val="24"/>
        </w:rPr>
        <w:t>Sixth International Congress on Information and Communication Technology, London. (2021)</w:t>
      </w:r>
    </w:p>
    <w:p w14:paraId="27666739" w14:textId="3CE3AD7C" w:rsidR="00A10199" w:rsidRDefault="00A10199" w:rsidP="009E3D02">
      <w:pPr>
        <w:pStyle w:val="ListParagraph"/>
        <w:numPr>
          <w:ilvl w:val="0"/>
          <w:numId w:val="6"/>
        </w:numPr>
      </w:pPr>
      <w:r w:rsidRPr="00686EEA">
        <w:rPr>
          <w:szCs w:val="24"/>
        </w:rPr>
        <w:t xml:space="preserve">International Conference in Mathematics, Computer Engineering and Computer </w:t>
      </w:r>
      <w:proofErr w:type="gramStart"/>
      <w:r w:rsidRPr="00686EEA">
        <w:rPr>
          <w:szCs w:val="24"/>
        </w:rPr>
        <w:t>Science</w:t>
      </w:r>
      <w:r w:rsidRPr="00686EEA">
        <w:t xml:space="preserve"> </w:t>
      </w:r>
      <w:r>
        <w:t>,</w:t>
      </w:r>
      <w:proofErr w:type="gramEnd"/>
      <w:r>
        <w:t xml:space="preserve"> Lagos Nigeria. (2020)</w:t>
      </w:r>
    </w:p>
    <w:p w14:paraId="76DCCA4B" w14:textId="3EF3BB54" w:rsidR="00FE53BE" w:rsidRPr="00686EEA" w:rsidRDefault="00FE53BE" w:rsidP="009E3D02">
      <w:pPr>
        <w:pStyle w:val="ListParagraph"/>
        <w:numPr>
          <w:ilvl w:val="0"/>
          <w:numId w:val="6"/>
        </w:numPr>
      </w:pPr>
      <w:r w:rsidRPr="00686EEA">
        <w:t>AWARD Mentoring Skills for Emerging Leaders Workshop. (2018)</w:t>
      </w:r>
    </w:p>
    <w:p w14:paraId="02BDB5DE" w14:textId="6A8E0238" w:rsidR="00FE53BE" w:rsidRPr="00686EEA" w:rsidRDefault="00FE53BE" w:rsidP="00FE53BE">
      <w:pPr>
        <w:pStyle w:val="ListParagraph"/>
        <w:numPr>
          <w:ilvl w:val="0"/>
          <w:numId w:val="6"/>
        </w:numPr>
        <w:jc w:val="both"/>
      </w:pPr>
      <w:r w:rsidRPr="00686EEA">
        <w:t>NUC / ENAGO ACADEMY Workshop on Academic Publishing for Junior and Middle-Level Academics 2017</w:t>
      </w:r>
    </w:p>
    <w:p w14:paraId="62764934" w14:textId="663E6536" w:rsidR="009E3D02" w:rsidRPr="00686EEA" w:rsidRDefault="009E3D02" w:rsidP="00FE53BE">
      <w:pPr>
        <w:pStyle w:val="ListParagraph"/>
        <w:numPr>
          <w:ilvl w:val="0"/>
          <w:numId w:val="6"/>
        </w:numPr>
        <w:jc w:val="both"/>
      </w:pPr>
      <w:r w:rsidRPr="00686EEA">
        <w:lastRenderedPageBreak/>
        <w:t xml:space="preserve">International Conference on Science, Technology, Education, Arts, Management and Social Sciences, </w:t>
      </w:r>
      <w:proofErr w:type="spellStart"/>
      <w:r w:rsidRPr="00686EEA">
        <w:t>iSTEAMS</w:t>
      </w:r>
      <w:proofErr w:type="spellEnd"/>
      <w:r w:rsidRPr="00686EEA">
        <w:t xml:space="preserve"> Research Nexus Conference, 2014, 2015, 2016.</w:t>
      </w:r>
    </w:p>
    <w:p w14:paraId="0C932CBF" w14:textId="77777777" w:rsidR="009E3D02" w:rsidRPr="00686EEA" w:rsidRDefault="009E3D02" w:rsidP="009E3D02">
      <w:pPr>
        <w:pStyle w:val="ListParagraph"/>
      </w:pPr>
    </w:p>
    <w:p w14:paraId="30D17257" w14:textId="77777777" w:rsidR="00FC48C5" w:rsidRPr="00686EEA" w:rsidRDefault="00FC48C5" w:rsidP="00F032DE">
      <w:pPr>
        <w:pStyle w:val="ListParagraph"/>
        <w:numPr>
          <w:ilvl w:val="0"/>
          <w:numId w:val="22"/>
        </w:numPr>
        <w:shd w:val="clear" w:color="auto" w:fill="D9D9D9" w:themeFill="background1" w:themeFillShade="D9"/>
        <w:rPr>
          <w:b/>
        </w:rPr>
      </w:pPr>
      <w:r w:rsidRPr="00686EEA">
        <w:rPr>
          <w:b/>
        </w:rPr>
        <w:t>Invited Reviewer</w:t>
      </w:r>
      <w:r w:rsidR="00C643AC" w:rsidRPr="00686EEA">
        <w:rPr>
          <w:b/>
        </w:rPr>
        <w:t xml:space="preserve">/ </w:t>
      </w:r>
      <w:r w:rsidRPr="00686EEA">
        <w:rPr>
          <w:b/>
        </w:rPr>
        <w:t>Editorial Board Membership</w:t>
      </w:r>
    </w:p>
    <w:p w14:paraId="4E77E439" w14:textId="7E557190" w:rsidR="00DE679A" w:rsidRDefault="009E3D02" w:rsidP="009E3D02">
      <w:pPr>
        <w:pStyle w:val="ListParagraph"/>
        <w:numPr>
          <w:ilvl w:val="0"/>
          <w:numId w:val="6"/>
        </w:numPr>
      </w:pPr>
      <w:proofErr w:type="spellStart"/>
      <w:r w:rsidRPr="00686EEA">
        <w:t>Behaviour</w:t>
      </w:r>
      <w:proofErr w:type="spellEnd"/>
      <w:r w:rsidRPr="00686EEA">
        <w:t xml:space="preserve"> &amp; Information Technology (Reviewer)</w:t>
      </w:r>
    </w:p>
    <w:p w14:paraId="2EF2A3FD" w14:textId="41760AD7" w:rsidR="00686EEA" w:rsidRDefault="00686EEA" w:rsidP="009E3D02">
      <w:pPr>
        <w:pStyle w:val="ListParagraph"/>
        <w:numPr>
          <w:ilvl w:val="0"/>
          <w:numId w:val="6"/>
        </w:numPr>
      </w:pPr>
      <w:r w:rsidRPr="00686EEA">
        <w:t>Journal of Digital Innovations and Contemporary Research in Science, Engineering and Technology</w:t>
      </w:r>
      <w:r w:rsidR="00CA5932">
        <w:t xml:space="preserve"> (Reviewer)</w:t>
      </w:r>
    </w:p>
    <w:p w14:paraId="688AAB1A" w14:textId="4FBE6622" w:rsidR="00CA5932" w:rsidRPr="00686EEA" w:rsidRDefault="00CA5932" w:rsidP="009E3D02">
      <w:pPr>
        <w:pStyle w:val="ListParagraph"/>
        <w:numPr>
          <w:ilvl w:val="0"/>
          <w:numId w:val="6"/>
        </w:numPr>
      </w:pPr>
      <w:r>
        <w:t xml:space="preserve">Editorial Board member – </w:t>
      </w:r>
      <w:proofErr w:type="spellStart"/>
      <w:r>
        <w:t>iSTEAMS</w:t>
      </w:r>
      <w:proofErr w:type="spellEnd"/>
      <w:r>
        <w:t xml:space="preserve"> Conferences</w:t>
      </w:r>
    </w:p>
    <w:p w14:paraId="63CEFF84" w14:textId="77777777" w:rsidR="009E3D02" w:rsidRPr="00686EEA" w:rsidRDefault="009E3D02" w:rsidP="009E3D02">
      <w:pPr>
        <w:pStyle w:val="ListParagraph"/>
      </w:pPr>
    </w:p>
    <w:p w14:paraId="687B4907" w14:textId="77777777" w:rsidR="008F4629" w:rsidRPr="00686EEA" w:rsidRDefault="008F4629" w:rsidP="00F032DE">
      <w:pPr>
        <w:pStyle w:val="ListParagraph"/>
        <w:numPr>
          <w:ilvl w:val="0"/>
          <w:numId w:val="22"/>
        </w:numPr>
        <w:shd w:val="clear" w:color="auto" w:fill="D9D9D9" w:themeFill="background1" w:themeFillShade="D9"/>
        <w:rPr>
          <w:b/>
        </w:rPr>
      </w:pPr>
      <w:r w:rsidRPr="00686EEA">
        <w:rPr>
          <w:b/>
        </w:rPr>
        <w:t>Membership of Professional Body</w:t>
      </w:r>
    </w:p>
    <w:p w14:paraId="223F41BF" w14:textId="4619CAA9" w:rsidR="00874170" w:rsidRDefault="00874170" w:rsidP="00773A12">
      <w:pPr>
        <w:pStyle w:val="ListParagraph"/>
        <w:numPr>
          <w:ilvl w:val="0"/>
          <w:numId w:val="6"/>
        </w:numPr>
      </w:pPr>
      <w:r>
        <w:t>Member, IEEE</w:t>
      </w:r>
      <w:r w:rsidR="00C93892">
        <w:t xml:space="preserve"> (Member </w:t>
      </w:r>
      <w:r w:rsidR="00C93892" w:rsidRPr="00C93892">
        <w:t>#98022803</w:t>
      </w:r>
      <w:r w:rsidR="00C93892">
        <w:t>)</w:t>
      </w:r>
    </w:p>
    <w:p w14:paraId="02141241" w14:textId="495A24B6" w:rsidR="00773A12" w:rsidRPr="00686EEA" w:rsidRDefault="00773A12" w:rsidP="00773A12">
      <w:pPr>
        <w:pStyle w:val="ListParagraph"/>
        <w:numPr>
          <w:ilvl w:val="0"/>
          <w:numId w:val="6"/>
        </w:numPr>
      </w:pPr>
      <w:r w:rsidRPr="00686EEA">
        <w:t>Member, Internet Society (ISOC No: 2172399)</w:t>
      </w:r>
    </w:p>
    <w:p w14:paraId="570D05E1" w14:textId="459E067B" w:rsidR="00773A12" w:rsidRPr="00686EEA" w:rsidRDefault="00773A12" w:rsidP="00773A12">
      <w:pPr>
        <w:pStyle w:val="ListParagraph"/>
        <w:numPr>
          <w:ilvl w:val="0"/>
          <w:numId w:val="6"/>
        </w:numPr>
      </w:pPr>
      <w:r w:rsidRPr="00686EEA">
        <w:t>Professional Member, Association for Computing Machinery ACM (4400515)</w:t>
      </w:r>
    </w:p>
    <w:p w14:paraId="29A76069" w14:textId="77777777" w:rsidR="00773A12" w:rsidRPr="00686EEA" w:rsidRDefault="00773A12" w:rsidP="00773A12">
      <w:pPr>
        <w:pStyle w:val="ListParagraph"/>
        <w:numPr>
          <w:ilvl w:val="0"/>
          <w:numId w:val="6"/>
        </w:numPr>
      </w:pPr>
      <w:r w:rsidRPr="00686EEA">
        <w:t>Member, Computer Professionals (Registration Council of Nigeria) CPN (005138/2017)</w:t>
      </w:r>
    </w:p>
    <w:p w14:paraId="152A5432" w14:textId="77777777" w:rsidR="00773A12" w:rsidRPr="00686EEA" w:rsidRDefault="00773A12" w:rsidP="00773A12">
      <w:pPr>
        <w:pStyle w:val="ListParagraph"/>
        <w:numPr>
          <w:ilvl w:val="0"/>
          <w:numId w:val="6"/>
        </w:numPr>
      </w:pPr>
      <w:r w:rsidRPr="00686EEA">
        <w:t>Member, International Association of Engineers (IAENG No: 171848)</w:t>
      </w:r>
    </w:p>
    <w:p w14:paraId="13ECB08C" w14:textId="77777777" w:rsidR="00773A12" w:rsidRPr="00686EEA" w:rsidRDefault="00773A12" w:rsidP="00773A12">
      <w:pPr>
        <w:pStyle w:val="ListParagraph"/>
        <w:numPr>
          <w:ilvl w:val="0"/>
          <w:numId w:val="6"/>
        </w:numPr>
      </w:pPr>
      <w:r w:rsidRPr="00686EEA">
        <w:t>Member, Nigerian Bioinformatics and Genomics Network (NBGNI428)</w:t>
      </w:r>
    </w:p>
    <w:p w14:paraId="7A3DAF0A" w14:textId="77777777" w:rsidR="00773A12" w:rsidRPr="00686EEA" w:rsidRDefault="00773A12" w:rsidP="00773A12">
      <w:pPr>
        <w:pStyle w:val="ListParagraph"/>
        <w:numPr>
          <w:ilvl w:val="0"/>
          <w:numId w:val="6"/>
        </w:numPr>
      </w:pPr>
      <w:r w:rsidRPr="00686EEA">
        <w:t>Member, African Society for Bioinformatics and Computational Biology (ASBCB)</w:t>
      </w:r>
    </w:p>
    <w:p w14:paraId="084A4EBF" w14:textId="4721D55B" w:rsidR="00DE679A" w:rsidRPr="00686EEA" w:rsidRDefault="00773A12" w:rsidP="00773A12">
      <w:pPr>
        <w:pStyle w:val="ListParagraph"/>
        <w:numPr>
          <w:ilvl w:val="0"/>
          <w:numId w:val="6"/>
        </w:numPr>
      </w:pPr>
      <w:r w:rsidRPr="00686EEA">
        <w:t>Member, International Society for Computational Biology (33907)</w:t>
      </w:r>
    </w:p>
    <w:p w14:paraId="7D5D0BC9" w14:textId="77777777" w:rsidR="000948DB" w:rsidRPr="00686EEA" w:rsidRDefault="000948DB" w:rsidP="000948DB">
      <w:pPr>
        <w:pStyle w:val="ListParagraph"/>
      </w:pPr>
    </w:p>
    <w:p w14:paraId="25BBA2F2" w14:textId="77777777" w:rsidR="008F4629" w:rsidRPr="00686EEA" w:rsidRDefault="00ED63ED" w:rsidP="00F032DE">
      <w:pPr>
        <w:pStyle w:val="ListParagraph"/>
        <w:numPr>
          <w:ilvl w:val="0"/>
          <w:numId w:val="22"/>
        </w:numPr>
        <w:shd w:val="clear" w:color="auto" w:fill="D9D9D9" w:themeFill="background1" w:themeFillShade="D9"/>
        <w:rPr>
          <w:b/>
        </w:rPr>
      </w:pPr>
      <w:r w:rsidRPr="00686EEA">
        <w:rPr>
          <w:b/>
        </w:rPr>
        <w:t>Extra- Curricular Activities</w:t>
      </w:r>
    </w:p>
    <w:p w14:paraId="2A66E22D" w14:textId="50774897" w:rsidR="00ED63ED" w:rsidRPr="00686EEA" w:rsidRDefault="000948DB" w:rsidP="009631DD">
      <w:pPr>
        <w:pStyle w:val="ListParagraph"/>
        <w:numPr>
          <w:ilvl w:val="0"/>
          <w:numId w:val="6"/>
        </w:numPr>
      </w:pPr>
      <w:r w:rsidRPr="00686EEA">
        <w:t>Reading, Driving</w:t>
      </w:r>
    </w:p>
    <w:p w14:paraId="47FF9E08" w14:textId="6B11C350" w:rsidR="00DE679A" w:rsidRDefault="00DE679A" w:rsidP="00DE679A">
      <w:pPr>
        <w:pStyle w:val="ListParagraph"/>
      </w:pPr>
    </w:p>
    <w:p w14:paraId="345E6FE6" w14:textId="77777777" w:rsidR="009631DD" w:rsidRPr="00686EEA" w:rsidRDefault="009631DD" w:rsidP="00F032DE">
      <w:pPr>
        <w:pStyle w:val="ListParagraph"/>
        <w:numPr>
          <w:ilvl w:val="0"/>
          <w:numId w:val="22"/>
        </w:numPr>
        <w:shd w:val="clear" w:color="auto" w:fill="D9D9D9" w:themeFill="background1" w:themeFillShade="D9"/>
        <w:rPr>
          <w:b/>
        </w:rPr>
      </w:pPr>
      <w:r w:rsidRPr="00686EEA">
        <w:rPr>
          <w:b/>
        </w:rPr>
        <w:t>Names and Addresses of Three (3) Referees</w:t>
      </w:r>
    </w:p>
    <w:p w14:paraId="4854BCC6" w14:textId="77777777" w:rsidR="00675DE9" w:rsidRDefault="00675DE9" w:rsidP="00675DE9">
      <w:pPr>
        <w:pStyle w:val="ListParagraph"/>
        <w:ind w:left="1080"/>
        <w:rPr>
          <w:b/>
        </w:rPr>
      </w:pPr>
    </w:p>
    <w:p w14:paraId="25F79FFA" w14:textId="31273623" w:rsidR="009631DD" w:rsidRPr="00686EEA" w:rsidRDefault="000948DB" w:rsidP="009631DD">
      <w:pPr>
        <w:pStyle w:val="ListParagraph"/>
        <w:numPr>
          <w:ilvl w:val="0"/>
          <w:numId w:val="15"/>
        </w:numPr>
        <w:rPr>
          <w:b/>
        </w:rPr>
      </w:pPr>
      <w:r w:rsidRPr="00686EEA">
        <w:rPr>
          <w:b/>
        </w:rPr>
        <w:t xml:space="preserve">Prof. A.E. </w:t>
      </w:r>
      <w:proofErr w:type="spellStart"/>
      <w:r w:rsidRPr="00686EEA">
        <w:rPr>
          <w:b/>
        </w:rPr>
        <w:t>Okeyinka</w:t>
      </w:r>
      <w:proofErr w:type="spellEnd"/>
    </w:p>
    <w:p w14:paraId="27C0EFFF" w14:textId="38FB3EE1" w:rsidR="00F6668C" w:rsidRPr="00686EEA" w:rsidRDefault="00686EEA" w:rsidP="009631DD">
      <w:pPr>
        <w:pStyle w:val="ListParagraph"/>
        <w:ind w:left="1080"/>
      </w:pPr>
      <w:r>
        <w:t>Professor</w:t>
      </w:r>
      <w:r w:rsidR="000948DB" w:rsidRPr="00686EEA">
        <w:t xml:space="preserve"> of Computer Science</w:t>
      </w:r>
    </w:p>
    <w:p w14:paraId="051ADD9D" w14:textId="09AB663D" w:rsidR="009D7BA6" w:rsidRPr="00686EEA" w:rsidRDefault="000948DB" w:rsidP="008C457F">
      <w:pPr>
        <w:pStyle w:val="ListParagraph"/>
        <w:ind w:left="1080"/>
        <w:rPr>
          <w:i/>
        </w:rPr>
      </w:pPr>
      <w:r w:rsidRPr="00686EEA">
        <w:t>08035776226</w:t>
      </w:r>
    </w:p>
    <w:p w14:paraId="126DE708" w14:textId="1DCB1972" w:rsidR="008C457F" w:rsidRPr="00686EEA" w:rsidRDefault="000948DB" w:rsidP="008C457F">
      <w:pPr>
        <w:pStyle w:val="ListParagraph"/>
        <w:numPr>
          <w:ilvl w:val="0"/>
          <w:numId w:val="15"/>
        </w:numPr>
        <w:rPr>
          <w:b/>
        </w:rPr>
      </w:pPr>
      <w:r w:rsidRPr="00686EEA">
        <w:rPr>
          <w:b/>
        </w:rPr>
        <w:t xml:space="preserve">Prof. O.B. </w:t>
      </w:r>
      <w:proofErr w:type="spellStart"/>
      <w:r w:rsidRPr="00686EEA">
        <w:rPr>
          <w:b/>
        </w:rPr>
        <w:t>Longe</w:t>
      </w:r>
      <w:proofErr w:type="spellEnd"/>
    </w:p>
    <w:p w14:paraId="2E333A4A" w14:textId="77777777" w:rsidR="00686EEA" w:rsidRDefault="00686EEA" w:rsidP="00686EEA">
      <w:pPr>
        <w:pStyle w:val="ListParagraph"/>
        <w:ind w:left="1080"/>
      </w:pPr>
      <w:r>
        <w:t>Faculty of Computational Sciences &amp; Informatics</w:t>
      </w:r>
    </w:p>
    <w:p w14:paraId="7A37300F" w14:textId="3727877B" w:rsidR="00686EEA" w:rsidRDefault="00686EEA" w:rsidP="00686EEA">
      <w:pPr>
        <w:pStyle w:val="ListParagraph"/>
        <w:ind w:left="1080"/>
      </w:pPr>
      <w:r>
        <w:t>Academic city University College</w:t>
      </w:r>
    </w:p>
    <w:p w14:paraId="59F13AD4" w14:textId="1DFC7C3F" w:rsidR="00686EEA" w:rsidRDefault="00686EEA" w:rsidP="00686EEA">
      <w:pPr>
        <w:pStyle w:val="ListParagraph"/>
        <w:ind w:left="1080"/>
      </w:pPr>
      <w:r>
        <w:t>Accra, Ghana</w:t>
      </w:r>
    </w:p>
    <w:p w14:paraId="7478D3C2" w14:textId="6D6999E6" w:rsidR="008C457F" w:rsidRPr="00686EEA" w:rsidRDefault="000948DB" w:rsidP="008C457F">
      <w:pPr>
        <w:pStyle w:val="ListParagraph"/>
        <w:ind w:left="1080"/>
        <w:rPr>
          <w:i/>
        </w:rPr>
      </w:pPr>
      <w:r w:rsidRPr="00686EEA">
        <w:t>08024071175</w:t>
      </w:r>
    </w:p>
    <w:p w14:paraId="4D07CB37" w14:textId="26055AE7" w:rsidR="008C457F" w:rsidRPr="00686EEA" w:rsidRDefault="000948DB" w:rsidP="008C457F">
      <w:pPr>
        <w:pStyle w:val="ListParagraph"/>
        <w:numPr>
          <w:ilvl w:val="0"/>
          <w:numId w:val="15"/>
        </w:numPr>
        <w:rPr>
          <w:b/>
        </w:rPr>
      </w:pPr>
      <w:proofErr w:type="spellStart"/>
      <w:r w:rsidRPr="00686EEA">
        <w:rPr>
          <w:b/>
        </w:rPr>
        <w:t>Alaga</w:t>
      </w:r>
      <w:proofErr w:type="spellEnd"/>
      <w:r w:rsidRPr="00686EEA">
        <w:rPr>
          <w:b/>
        </w:rPr>
        <w:t xml:space="preserve"> Remi </w:t>
      </w:r>
      <w:proofErr w:type="spellStart"/>
      <w:r w:rsidRPr="00686EEA">
        <w:rPr>
          <w:b/>
        </w:rPr>
        <w:t>Ajala</w:t>
      </w:r>
      <w:proofErr w:type="spellEnd"/>
    </w:p>
    <w:p w14:paraId="3F0BD3E6" w14:textId="71A181ED" w:rsidR="008C457F" w:rsidRPr="00686EEA" w:rsidRDefault="000948DB" w:rsidP="008C457F">
      <w:pPr>
        <w:pStyle w:val="ListParagraph"/>
        <w:ind w:left="1080"/>
      </w:pPr>
      <w:r w:rsidRPr="00686EEA">
        <w:t>TEBOL Energies</w:t>
      </w:r>
    </w:p>
    <w:p w14:paraId="3319548A" w14:textId="77777777" w:rsidR="000948DB" w:rsidRPr="00686EEA" w:rsidRDefault="000948DB" w:rsidP="000948DB">
      <w:pPr>
        <w:pStyle w:val="ListParagraph"/>
        <w:ind w:left="1080"/>
      </w:pPr>
      <w:r w:rsidRPr="00686EEA">
        <w:t>Lagos. Nigeria</w:t>
      </w:r>
    </w:p>
    <w:p w14:paraId="37B245CB" w14:textId="57487C9C" w:rsidR="00C643AC" w:rsidRDefault="000948DB" w:rsidP="000948DB">
      <w:pPr>
        <w:pStyle w:val="ListParagraph"/>
        <w:ind w:left="1080"/>
      </w:pPr>
      <w:r w:rsidRPr="00686EEA">
        <w:t>08053476931</w:t>
      </w:r>
    </w:p>
    <w:p w14:paraId="12E148E9" w14:textId="05B3209C" w:rsidR="00481B86" w:rsidRDefault="00481B86" w:rsidP="000948DB">
      <w:pPr>
        <w:pStyle w:val="ListParagraph"/>
        <w:ind w:left="1080"/>
      </w:pPr>
    </w:p>
    <w:p w14:paraId="43F6A6E3" w14:textId="77777777" w:rsidR="00B76DB8" w:rsidRDefault="00B76DB8" w:rsidP="000948DB">
      <w:pPr>
        <w:pStyle w:val="ListParagraph"/>
        <w:ind w:left="1080"/>
      </w:pPr>
    </w:p>
    <w:p w14:paraId="4D2C5EC0" w14:textId="77777777" w:rsidR="00C643AC" w:rsidRPr="00686EEA" w:rsidRDefault="00C643AC" w:rsidP="00F032DE">
      <w:pPr>
        <w:pStyle w:val="ListParagraph"/>
        <w:numPr>
          <w:ilvl w:val="0"/>
          <w:numId w:val="22"/>
        </w:numPr>
        <w:shd w:val="clear" w:color="auto" w:fill="D9D9D9" w:themeFill="background1" w:themeFillShade="D9"/>
        <w:rPr>
          <w:b/>
        </w:rPr>
      </w:pPr>
      <w:r w:rsidRPr="00686EEA">
        <w:rPr>
          <w:b/>
        </w:rPr>
        <w:lastRenderedPageBreak/>
        <w:t>Signature and Date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9"/>
        <w:gridCol w:w="3672"/>
      </w:tblGrid>
      <w:tr w:rsidR="00686EEA" w:rsidRPr="00686EEA" w14:paraId="48D042A2" w14:textId="77777777" w:rsidTr="00684233">
        <w:trPr>
          <w:trHeight w:val="591"/>
          <w:jc w:val="center"/>
        </w:trPr>
        <w:tc>
          <w:tcPr>
            <w:tcW w:w="442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A3BDC11" w14:textId="77777777" w:rsidR="00DB5B20" w:rsidRPr="00686EEA" w:rsidRDefault="00DB5B20" w:rsidP="00DB5B20">
            <w:pPr>
              <w:jc w:val="center"/>
              <w:rPr>
                <w:b/>
              </w:rPr>
            </w:pPr>
            <w:r w:rsidRPr="00686EEA">
              <w:rPr>
                <w:b/>
              </w:rPr>
              <w:t>Name</w:t>
            </w:r>
          </w:p>
        </w:tc>
        <w:tc>
          <w:tcPr>
            <w:tcW w:w="3672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5765CBB" w14:textId="77777777" w:rsidR="00DB5B20" w:rsidRPr="00686EEA" w:rsidRDefault="00DB5B20" w:rsidP="00DB5B20">
            <w:pPr>
              <w:jc w:val="center"/>
              <w:rPr>
                <w:b/>
              </w:rPr>
            </w:pPr>
            <w:r w:rsidRPr="00686EEA">
              <w:rPr>
                <w:b/>
              </w:rPr>
              <w:t>Signature and Date</w:t>
            </w:r>
          </w:p>
        </w:tc>
      </w:tr>
      <w:tr w:rsidR="00DB5B20" w:rsidRPr="00686EEA" w14:paraId="27452DCE" w14:textId="77777777" w:rsidTr="00684233">
        <w:trPr>
          <w:trHeight w:val="915"/>
          <w:jc w:val="center"/>
        </w:trPr>
        <w:tc>
          <w:tcPr>
            <w:tcW w:w="4429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8990C60" w14:textId="6CE4FBC7" w:rsidR="00DB5B20" w:rsidRPr="00686EEA" w:rsidRDefault="000948DB" w:rsidP="00DB5B20">
            <w:pPr>
              <w:tabs>
                <w:tab w:val="left" w:pos="1260"/>
              </w:tabs>
              <w:jc w:val="center"/>
            </w:pPr>
            <w:r w:rsidRPr="00686EEA">
              <w:rPr>
                <w:b/>
              </w:rPr>
              <w:t xml:space="preserve">ASANI </w:t>
            </w:r>
            <w:r w:rsidRPr="00686EEA">
              <w:t xml:space="preserve">Emmanuel </w:t>
            </w:r>
            <w:proofErr w:type="spellStart"/>
            <w:r w:rsidRPr="00686EEA">
              <w:t>Oluwatobi</w:t>
            </w:r>
            <w:proofErr w:type="spellEnd"/>
          </w:p>
        </w:tc>
        <w:tc>
          <w:tcPr>
            <w:tcW w:w="367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3A5528B" w14:textId="4ADE55DC" w:rsidR="00FE53BE" w:rsidRPr="00686EEA" w:rsidRDefault="00EA47D8" w:rsidP="00DB5B20">
            <w:pPr>
              <w:jc w:val="center"/>
            </w:pPr>
            <w:r w:rsidRPr="00F5749D">
              <w:rPr>
                <w:noProof/>
                <w:u w:val="single"/>
              </w:rPr>
              <w:drawing>
                <wp:inline distT="0" distB="0" distL="0" distR="0" wp14:anchorId="4E90B575" wp14:editId="77E5D176">
                  <wp:extent cx="1026585" cy="476250"/>
                  <wp:effectExtent l="0" t="0" r="254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biLevel thresh="2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5448" cy="489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27CC2AD" w14:textId="57C8A724" w:rsidR="00DB5B20" w:rsidRPr="00686EEA" w:rsidRDefault="000948DB" w:rsidP="00DB5B20">
            <w:pPr>
              <w:jc w:val="center"/>
            </w:pPr>
            <w:r w:rsidRPr="00686EEA">
              <w:t>2</w:t>
            </w:r>
            <w:r w:rsidR="007C0D16">
              <w:t>2</w:t>
            </w:r>
            <w:r w:rsidRPr="00686EEA">
              <w:t>-</w:t>
            </w:r>
            <w:r w:rsidR="00675DE9">
              <w:t>1</w:t>
            </w:r>
            <w:r w:rsidR="007C0D16">
              <w:t>1</w:t>
            </w:r>
            <w:r w:rsidRPr="00686EEA">
              <w:t>-20</w:t>
            </w:r>
            <w:r w:rsidR="00686EEA">
              <w:t>21</w:t>
            </w:r>
          </w:p>
        </w:tc>
      </w:tr>
    </w:tbl>
    <w:p w14:paraId="23FB1234" w14:textId="77777777" w:rsidR="00C643AC" w:rsidRPr="00686EEA" w:rsidRDefault="00C643AC" w:rsidP="00C643AC"/>
    <w:sectPr w:rsidR="00C643AC" w:rsidRPr="00686EEA" w:rsidSect="001A5FA6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36A114" w14:textId="77777777" w:rsidR="00256EFC" w:rsidRDefault="00256EFC" w:rsidP="00685190">
      <w:pPr>
        <w:spacing w:after="0" w:line="240" w:lineRule="auto"/>
      </w:pPr>
      <w:r>
        <w:separator/>
      </w:r>
    </w:p>
  </w:endnote>
  <w:endnote w:type="continuationSeparator" w:id="0">
    <w:p w14:paraId="0909AFA9" w14:textId="77777777" w:rsidR="00256EFC" w:rsidRDefault="00256EFC" w:rsidP="006851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Bold"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1425AB" w14:textId="77777777" w:rsidR="00256EFC" w:rsidRDefault="00256EFC" w:rsidP="00685190">
      <w:pPr>
        <w:spacing w:after="0" w:line="240" w:lineRule="auto"/>
      </w:pPr>
      <w:r>
        <w:separator/>
      </w:r>
    </w:p>
  </w:footnote>
  <w:footnote w:type="continuationSeparator" w:id="0">
    <w:p w14:paraId="55DFEF1D" w14:textId="77777777" w:rsidR="00256EFC" w:rsidRDefault="00256EFC" w:rsidP="006851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E7E26"/>
    <w:multiLevelType w:val="hybridMultilevel"/>
    <w:tmpl w:val="A98CE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7C2280"/>
    <w:multiLevelType w:val="hybridMultilevel"/>
    <w:tmpl w:val="21901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D31A5E"/>
    <w:multiLevelType w:val="hybridMultilevel"/>
    <w:tmpl w:val="F518344C"/>
    <w:lvl w:ilvl="0" w:tplc="915E3DEC">
      <w:start w:val="1"/>
      <w:numFmt w:val="decimal"/>
      <w:lvlText w:val="%1."/>
      <w:lvlJc w:val="left"/>
      <w:pPr>
        <w:ind w:left="720" w:hanging="360"/>
      </w:pPr>
      <w:rPr>
        <w:rFonts w:ascii="Roboto" w:hAnsi="Roboto"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FB0B2C"/>
    <w:multiLevelType w:val="hybridMultilevel"/>
    <w:tmpl w:val="A1B4E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2A0E65"/>
    <w:multiLevelType w:val="hybridMultilevel"/>
    <w:tmpl w:val="C70CCD88"/>
    <w:lvl w:ilvl="0" w:tplc="0ADE524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C4300E"/>
    <w:multiLevelType w:val="hybridMultilevel"/>
    <w:tmpl w:val="9BFEDB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D32D9A"/>
    <w:multiLevelType w:val="hybridMultilevel"/>
    <w:tmpl w:val="B80A0B6E"/>
    <w:lvl w:ilvl="0" w:tplc="DC683C26">
      <w:start w:val="1"/>
      <w:numFmt w:val="decimal"/>
      <w:lvlText w:val="[%1]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FF5BBA"/>
    <w:multiLevelType w:val="multilevel"/>
    <w:tmpl w:val="89668564"/>
    <w:lvl w:ilvl="0">
      <w:start w:val="1995"/>
      <w:numFmt w:val="decimal"/>
      <w:lvlText w:val="%1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1">
      <w:start w:val="2001"/>
      <w:numFmt w:val="decimal"/>
      <w:lvlText w:val="%1-%2"/>
      <w:lvlJc w:val="left"/>
      <w:pPr>
        <w:tabs>
          <w:tab w:val="num" w:pos="1035"/>
        </w:tabs>
        <w:ind w:left="1035" w:hanging="1035"/>
      </w:pPr>
      <w:rPr>
        <w:rFonts w:hint="default"/>
        <w:b/>
      </w:rPr>
    </w:lvl>
    <w:lvl w:ilvl="2">
      <w:start w:val="1"/>
      <w:numFmt w:val="decimal"/>
      <w:lvlText w:val="%1-%2.%3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8" w15:restartNumberingAfterBreak="0">
    <w:nsid w:val="349B4DEA"/>
    <w:multiLevelType w:val="hybridMultilevel"/>
    <w:tmpl w:val="BFB4D3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D87C46"/>
    <w:multiLevelType w:val="hybridMultilevel"/>
    <w:tmpl w:val="7DF2446C"/>
    <w:lvl w:ilvl="0" w:tplc="5B367D0A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B92298"/>
    <w:multiLevelType w:val="hybridMultilevel"/>
    <w:tmpl w:val="CABC2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7D69E1"/>
    <w:multiLevelType w:val="hybridMultilevel"/>
    <w:tmpl w:val="06CE9146"/>
    <w:lvl w:ilvl="0" w:tplc="CEF66BC6">
      <w:start w:val="1"/>
      <w:numFmt w:val="decimal"/>
      <w:lvlText w:val="[%1]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3E7C7E"/>
    <w:multiLevelType w:val="hybridMultilevel"/>
    <w:tmpl w:val="52F27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A7695F"/>
    <w:multiLevelType w:val="hybridMultilevel"/>
    <w:tmpl w:val="7750A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91692A"/>
    <w:multiLevelType w:val="hybridMultilevel"/>
    <w:tmpl w:val="62942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EA239B"/>
    <w:multiLevelType w:val="hybridMultilevel"/>
    <w:tmpl w:val="64EAD0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311F09"/>
    <w:multiLevelType w:val="hybridMultilevel"/>
    <w:tmpl w:val="EA16FC8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63847A07"/>
    <w:multiLevelType w:val="hybridMultilevel"/>
    <w:tmpl w:val="63AAD8F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77C5144F"/>
    <w:multiLevelType w:val="hybridMultilevel"/>
    <w:tmpl w:val="7DF2446C"/>
    <w:lvl w:ilvl="0" w:tplc="5B367D0A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2F6E1E"/>
    <w:multiLevelType w:val="hybridMultilevel"/>
    <w:tmpl w:val="197AD49A"/>
    <w:lvl w:ilvl="0" w:tplc="4E9E5DB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D775AA"/>
    <w:multiLevelType w:val="hybridMultilevel"/>
    <w:tmpl w:val="EFDC71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DC004A6"/>
    <w:multiLevelType w:val="hybridMultilevel"/>
    <w:tmpl w:val="E8A24CC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EE60799"/>
    <w:multiLevelType w:val="hybridMultilevel"/>
    <w:tmpl w:val="70641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7"/>
  </w:num>
  <w:num w:numId="3">
    <w:abstractNumId w:val="16"/>
  </w:num>
  <w:num w:numId="4">
    <w:abstractNumId w:val="22"/>
  </w:num>
  <w:num w:numId="5">
    <w:abstractNumId w:val="10"/>
  </w:num>
  <w:num w:numId="6">
    <w:abstractNumId w:val="13"/>
  </w:num>
  <w:num w:numId="7">
    <w:abstractNumId w:val="14"/>
  </w:num>
  <w:num w:numId="8">
    <w:abstractNumId w:val="15"/>
  </w:num>
  <w:num w:numId="9">
    <w:abstractNumId w:val="18"/>
  </w:num>
  <w:num w:numId="10">
    <w:abstractNumId w:val="0"/>
  </w:num>
  <w:num w:numId="11">
    <w:abstractNumId w:val="5"/>
  </w:num>
  <w:num w:numId="12">
    <w:abstractNumId w:val="3"/>
  </w:num>
  <w:num w:numId="13">
    <w:abstractNumId w:val="2"/>
  </w:num>
  <w:num w:numId="14">
    <w:abstractNumId w:val="8"/>
  </w:num>
  <w:num w:numId="15">
    <w:abstractNumId w:val="21"/>
  </w:num>
  <w:num w:numId="16">
    <w:abstractNumId w:val="20"/>
  </w:num>
  <w:num w:numId="17">
    <w:abstractNumId w:val="1"/>
  </w:num>
  <w:num w:numId="18">
    <w:abstractNumId w:val="12"/>
  </w:num>
  <w:num w:numId="19">
    <w:abstractNumId w:val="9"/>
  </w:num>
  <w:num w:numId="20">
    <w:abstractNumId w:val="4"/>
  </w:num>
  <w:num w:numId="21">
    <w:abstractNumId w:val="6"/>
  </w:num>
  <w:num w:numId="22">
    <w:abstractNumId w:val="19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2AgIzIyNzA2NDYyUdpeDU4uLM/DyQAtNaAA4+utYsAAAA"/>
  </w:docVars>
  <w:rsids>
    <w:rsidRoot w:val="0050416F"/>
    <w:rsid w:val="000015CF"/>
    <w:rsid w:val="00010981"/>
    <w:rsid w:val="00017861"/>
    <w:rsid w:val="00032D8E"/>
    <w:rsid w:val="0004270E"/>
    <w:rsid w:val="00055F98"/>
    <w:rsid w:val="00076DE1"/>
    <w:rsid w:val="00085115"/>
    <w:rsid w:val="00086F9F"/>
    <w:rsid w:val="000948DB"/>
    <w:rsid w:val="000A4AD1"/>
    <w:rsid w:val="000B26E6"/>
    <w:rsid w:val="000E4370"/>
    <w:rsid w:val="00101B03"/>
    <w:rsid w:val="001116AF"/>
    <w:rsid w:val="0011235F"/>
    <w:rsid w:val="00135EC3"/>
    <w:rsid w:val="001444F8"/>
    <w:rsid w:val="001968A7"/>
    <w:rsid w:val="001A5FA6"/>
    <w:rsid w:val="001B4633"/>
    <w:rsid w:val="001D1CCB"/>
    <w:rsid w:val="001D3B9A"/>
    <w:rsid w:val="00227E78"/>
    <w:rsid w:val="002349E9"/>
    <w:rsid w:val="00247C84"/>
    <w:rsid w:val="00256EFC"/>
    <w:rsid w:val="002654E5"/>
    <w:rsid w:val="00287F3D"/>
    <w:rsid w:val="002C5F39"/>
    <w:rsid w:val="002D2C9B"/>
    <w:rsid w:val="002E63CF"/>
    <w:rsid w:val="002F1BCF"/>
    <w:rsid w:val="00310851"/>
    <w:rsid w:val="003233F7"/>
    <w:rsid w:val="00330C25"/>
    <w:rsid w:val="00361CDA"/>
    <w:rsid w:val="00382A98"/>
    <w:rsid w:val="003D52CD"/>
    <w:rsid w:val="003E5F4D"/>
    <w:rsid w:val="003F7996"/>
    <w:rsid w:val="00421579"/>
    <w:rsid w:val="00427690"/>
    <w:rsid w:val="0045143F"/>
    <w:rsid w:val="00455089"/>
    <w:rsid w:val="00481B86"/>
    <w:rsid w:val="004B0ABB"/>
    <w:rsid w:val="004C3F86"/>
    <w:rsid w:val="004C4804"/>
    <w:rsid w:val="004E7287"/>
    <w:rsid w:val="0050416F"/>
    <w:rsid w:val="00511528"/>
    <w:rsid w:val="00552FFA"/>
    <w:rsid w:val="00566E34"/>
    <w:rsid w:val="00574A98"/>
    <w:rsid w:val="005B0E55"/>
    <w:rsid w:val="005B30B2"/>
    <w:rsid w:val="005B5B71"/>
    <w:rsid w:val="006105BD"/>
    <w:rsid w:val="006141FD"/>
    <w:rsid w:val="0064454E"/>
    <w:rsid w:val="00646964"/>
    <w:rsid w:val="00661DA5"/>
    <w:rsid w:val="00675DE9"/>
    <w:rsid w:val="00677745"/>
    <w:rsid w:val="0067790D"/>
    <w:rsid w:val="00682EBB"/>
    <w:rsid w:val="00684233"/>
    <w:rsid w:val="00685190"/>
    <w:rsid w:val="00686EEA"/>
    <w:rsid w:val="006C6BF0"/>
    <w:rsid w:val="006D3638"/>
    <w:rsid w:val="006D5058"/>
    <w:rsid w:val="0070397D"/>
    <w:rsid w:val="00705C85"/>
    <w:rsid w:val="00706E21"/>
    <w:rsid w:val="00711EAD"/>
    <w:rsid w:val="00716518"/>
    <w:rsid w:val="0073087D"/>
    <w:rsid w:val="00735662"/>
    <w:rsid w:val="007538A9"/>
    <w:rsid w:val="00773097"/>
    <w:rsid w:val="00773A12"/>
    <w:rsid w:val="00794CC5"/>
    <w:rsid w:val="007A2619"/>
    <w:rsid w:val="007B087D"/>
    <w:rsid w:val="007C0D16"/>
    <w:rsid w:val="007C4526"/>
    <w:rsid w:val="007E10F1"/>
    <w:rsid w:val="008077A1"/>
    <w:rsid w:val="00817FFC"/>
    <w:rsid w:val="00865340"/>
    <w:rsid w:val="00870517"/>
    <w:rsid w:val="00872AEC"/>
    <w:rsid w:val="00874170"/>
    <w:rsid w:val="0087656B"/>
    <w:rsid w:val="008775F3"/>
    <w:rsid w:val="00886ADE"/>
    <w:rsid w:val="008C07DA"/>
    <w:rsid w:val="008C457F"/>
    <w:rsid w:val="008F4629"/>
    <w:rsid w:val="008F555E"/>
    <w:rsid w:val="009436F4"/>
    <w:rsid w:val="00956513"/>
    <w:rsid w:val="009631DD"/>
    <w:rsid w:val="009672F6"/>
    <w:rsid w:val="00967B79"/>
    <w:rsid w:val="00983120"/>
    <w:rsid w:val="009A3E3A"/>
    <w:rsid w:val="009D7BA6"/>
    <w:rsid w:val="009E259E"/>
    <w:rsid w:val="009E3D02"/>
    <w:rsid w:val="00A10199"/>
    <w:rsid w:val="00A121E7"/>
    <w:rsid w:val="00A13586"/>
    <w:rsid w:val="00A3399C"/>
    <w:rsid w:val="00A50B44"/>
    <w:rsid w:val="00A5417A"/>
    <w:rsid w:val="00A56C79"/>
    <w:rsid w:val="00A8526C"/>
    <w:rsid w:val="00AB6D4D"/>
    <w:rsid w:val="00AC1D3B"/>
    <w:rsid w:val="00AD21AC"/>
    <w:rsid w:val="00AF32D9"/>
    <w:rsid w:val="00AF43A9"/>
    <w:rsid w:val="00B11D37"/>
    <w:rsid w:val="00B207F0"/>
    <w:rsid w:val="00B33C4F"/>
    <w:rsid w:val="00B370DD"/>
    <w:rsid w:val="00B46935"/>
    <w:rsid w:val="00B633C4"/>
    <w:rsid w:val="00B76DB8"/>
    <w:rsid w:val="00B819A0"/>
    <w:rsid w:val="00B81E73"/>
    <w:rsid w:val="00BA1BF9"/>
    <w:rsid w:val="00BA423E"/>
    <w:rsid w:val="00BB4C4B"/>
    <w:rsid w:val="00BC411F"/>
    <w:rsid w:val="00BC448D"/>
    <w:rsid w:val="00BD29FF"/>
    <w:rsid w:val="00BF0300"/>
    <w:rsid w:val="00C11ABE"/>
    <w:rsid w:val="00C15077"/>
    <w:rsid w:val="00C26802"/>
    <w:rsid w:val="00C26967"/>
    <w:rsid w:val="00C5434B"/>
    <w:rsid w:val="00C627C2"/>
    <w:rsid w:val="00C643AC"/>
    <w:rsid w:val="00C65B86"/>
    <w:rsid w:val="00C93892"/>
    <w:rsid w:val="00CA5932"/>
    <w:rsid w:val="00CB2217"/>
    <w:rsid w:val="00CB2718"/>
    <w:rsid w:val="00CB3F34"/>
    <w:rsid w:val="00CC2E8A"/>
    <w:rsid w:val="00CF3ED6"/>
    <w:rsid w:val="00D13C2A"/>
    <w:rsid w:val="00D16D8E"/>
    <w:rsid w:val="00D7378F"/>
    <w:rsid w:val="00D86FA5"/>
    <w:rsid w:val="00DA1AD2"/>
    <w:rsid w:val="00DA443B"/>
    <w:rsid w:val="00DB5B20"/>
    <w:rsid w:val="00DB7AAB"/>
    <w:rsid w:val="00DC4C30"/>
    <w:rsid w:val="00DE090A"/>
    <w:rsid w:val="00DE679A"/>
    <w:rsid w:val="00DE7696"/>
    <w:rsid w:val="00DF6760"/>
    <w:rsid w:val="00E210C0"/>
    <w:rsid w:val="00E24B16"/>
    <w:rsid w:val="00E82D05"/>
    <w:rsid w:val="00E8578D"/>
    <w:rsid w:val="00EA47D8"/>
    <w:rsid w:val="00EA5F23"/>
    <w:rsid w:val="00EB3D6D"/>
    <w:rsid w:val="00ED63ED"/>
    <w:rsid w:val="00ED7270"/>
    <w:rsid w:val="00F032DE"/>
    <w:rsid w:val="00F4797A"/>
    <w:rsid w:val="00F52C78"/>
    <w:rsid w:val="00F57707"/>
    <w:rsid w:val="00F63FC4"/>
    <w:rsid w:val="00F66562"/>
    <w:rsid w:val="00F6668C"/>
    <w:rsid w:val="00F66F81"/>
    <w:rsid w:val="00F837D6"/>
    <w:rsid w:val="00F8562B"/>
    <w:rsid w:val="00FA1861"/>
    <w:rsid w:val="00FA5FF0"/>
    <w:rsid w:val="00FB741D"/>
    <w:rsid w:val="00FC09DD"/>
    <w:rsid w:val="00FC48C5"/>
    <w:rsid w:val="00FE53BE"/>
    <w:rsid w:val="00FF0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20BF2"/>
  <w15:docId w15:val="{A15CC49A-286F-44EE-92FE-F06E7607B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270E"/>
    <w:rPr>
      <w:rFonts w:ascii="Roboto" w:hAnsi="Roboto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41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7861"/>
    <w:pPr>
      <w:ind w:left="720"/>
      <w:contextualSpacing/>
    </w:pPr>
    <w:rPr>
      <w:rFonts w:eastAsia="Calibri" w:cs="Times New Roman"/>
    </w:rPr>
  </w:style>
  <w:style w:type="character" w:styleId="Hyperlink">
    <w:name w:val="Hyperlink"/>
    <w:basedOn w:val="DefaultParagraphFont"/>
    <w:uiPriority w:val="99"/>
    <w:unhideWhenUsed/>
    <w:rsid w:val="00BA1BF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1BF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32DE"/>
    <w:pPr>
      <w:spacing w:after="0" w:line="240" w:lineRule="auto"/>
    </w:pPr>
    <w:rPr>
      <w:rFonts w:ascii="Tahoma" w:eastAsiaTheme="minorEastAsi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32DE"/>
    <w:rPr>
      <w:rFonts w:ascii="Tahoma" w:eastAsiaTheme="minorEastAsi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851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5190"/>
    <w:rPr>
      <w:rFonts w:ascii="Roboto" w:hAnsi="Roboto"/>
      <w:sz w:val="24"/>
    </w:rPr>
  </w:style>
  <w:style w:type="paragraph" w:styleId="Footer">
    <w:name w:val="footer"/>
    <w:basedOn w:val="Normal"/>
    <w:link w:val="FooterChar"/>
    <w:uiPriority w:val="99"/>
    <w:unhideWhenUsed/>
    <w:rsid w:val="006851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5190"/>
    <w:rPr>
      <w:rFonts w:ascii="Roboto" w:hAnsi="Robo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sanitobiloba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asani.emmanuel@lmu.edu.n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jpeg"/><Relationship Id="rId5" Type="http://schemas.openxmlformats.org/officeDocument/2006/relationships/footnotes" Target="footnotes.xml"/><Relationship Id="rId10" Type="http://schemas.openxmlformats.org/officeDocument/2006/relationships/hyperlink" Target="https://doi.org/10.1007/978-981-16-2102-4_6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doi.org/10.5281/zenodo.146468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9</Pages>
  <Words>2193</Words>
  <Characters>12502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MU_REGISTRAR</dc:creator>
  <cp:lastModifiedBy>tobiloba asani</cp:lastModifiedBy>
  <cp:revision>15</cp:revision>
  <cp:lastPrinted>2021-10-23T18:37:00Z</cp:lastPrinted>
  <dcterms:created xsi:type="dcterms:W3CDTF">2021-07-08T10:11:00Z</dcterms:created>
  <dcterms:modified xsi:type="dcterms:W3CDTF">2022-01-04T20:53:00Z</dcterms:modified>
</cp:coreProperties>
</file>